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83C66" w14:textId="2A219AC5" w:rsidR="00410DEF" w:rsidRPr="009236E8" w:rsidRDefault="00507DE3" w:rsidP="00924163">
      <w:pPr>
        <w:keepNext/>
        <w:keepLines/>
        <w:spacing w:after="0" w:line="240" w:lineRule="auto"/>
        <w:jc w:val="center"/>
        <w:outlineLvl w:val="0"/>
        <w:rPr>
          <w:rFonts w:ascii="Arial" w:eastAsia="Times New Roman" w:hAnsi="Arial" w:cs="Times New Roman"/>
          <w:b/>
          <w:bCs/>
          <w:sz w:val="28"/>
          <w:szCs w:val="28"/>
          <w:lang w:val="en-GB"/>
        </w:rPr>
      </w:pPr>
      <w:r>
        <w:rPr>
          <w:rFonts w:ascii="Arial" w:eastAsia="Times New Roman" w:hAnsi="Arial" w:cs="Times New Roman"/>
          <w:b/>
          <w:bCs/>
          <w:sz w:val="28"/>
          <w:szCs w:val="28"/>
          <w:lang w:val="en-GB"/>
        </w:rPr>
        <w:br/>
      </w:r>
      <w:r w:rsidR="00076134">
        <w:rPr>
          <w:rFonts w:ascii="Arial" w:eastAsia="Times New Roman" w:hAnsi="Arial" w:cs="Times New Roman"/>
          <w:b/>
          <w:bCs/>
          <w:sz w:val="28"/>
          <w:szCs w:val="28"/>
          <w:lang w:val="en-GB"/>
        </w:rPr>
        <w:t>DATA PROTECTION LEGISLATIVE FRAMEWORK (GD</w:t>
      </w:r>
      <w:r w:rsidR="0039488C">
        <w:rPr>
          <w:rFonts w:ascii="Arial" w:eastAsia="Times New Roman" w:hAnsi="Arial" w:cs="Times New Roman"/>
          <w:b/>
          <w:bCs/>
          <w:sz w:val="28"/>
          <w:szCs w:val="28"/>
          <w:lang w:val="en-GB"/>
        </w:rPr>
        <w:t>PR</w:t>
      </w:r>
      <w:r w:rsidR="00076134">
        <w:rPr>
          <w:rFonts w:ascii="Arial" w:eastAsia="Times New Roman" w:hAnsi="Arial" w:cs="Times New Roman"/>
          <w:b/>
          <w:bCs/>
          <w:sz w:val="28"/>
          <w:szCs w:val="28"/>
          <w:lang w:val="en-GB"/>
        </w:rPr>
        <w:t xml:space="preserve">) </w:t>
      </w:r>
    </w:p>
    <w:p w14:paraId="1331DE43" w14:textId="77777777" w:rsidR="00410DEF" w:rsidRPr="00B14A79" w:rsidRDefault="00410DEF" w:rsidP="00410DEF">
      <w:pPr>
        <w:keepNext/>
        <w:keepLines/>
        <w:widowControl w:val="0"/>
        <w:suppressAutoHyphens/>
        <w:autoSpaceDN w:val="0"/>
        <w:jc w:val="center"/>
        <w:textAlignment w:val="baseline"/>
        <w:outlineLvl w:val="0"/>
        <w:rPr>
          <w:rFonts w:ascii="Arial" w:eastAsia="Arial" w:hAnsi="Arial" w:cs="Arial"/>
          <w:b/>
          <w:bCs/>
          <w:kern w:val="3"/>
          <w:sz w:val="24"/>
          <w:szCs w:val="24"/>
          <w:lang w:bidi="en-US"/>
        </w:rPr>
      </w:pPr>
    </w:p>
    <w:p w14:paraId="7C4BEDC7" w14:textId="0C267C25" w:rsidR="00E63881" w:rsidRDefault="00095115" w:rsidP="00962E1E">
      <w:pPr>
        <w:keepNext/>
        <w:keepLines/>
        <w:widowControl w:val="0"/>
        <w:suppressAutoHyphens/>
        <w:autoSpaceDN w:val="0"/>
        <w:jc w:val="center"/>
        <w:textAlignment w:val="baseline"/>
        <w:outlineLvl w:val="0"/>
        <w:rPr>
          <w:rFonts w:ascii="Arial" w:eastAsia="Arial" w:hAnsi="Arial" w:cs="Arial"/>
          <w:b/>
          <w:bCs/>
          <w:kern w:val="3"/>
          <w:sz w:val="28"/>
          <w:szCs w:val="28"/>
          <w:lang w:bidi="en-US"/>
        </w:rPr>
      </w:pPr>
      <w:r>
        <w:rPr>
          <w:rFonts w:ascii="Arial" w:eastAsia="Arial" w:hAnsi="Arial" w:cs="Arial"/>
          <w:b/>
          <w:bCs/>
          <w:kern w:val="3"/>
          <w:sz w:val="28"/>
          <w:szCs w:val="28"/>
          <w:lang w:bidi="en-US"/>
        </w:rPr>
        <w:t>Whites Community Care Ltd</w:t>
      </w:r>
    </w:p>
    <w:p w14:paraId="0A1475B8" w14:textId="77777777" w:rsidR="00526938" w:rsidRDefault="00526938" w:rsidP="00962E1E">
      <w:pPr>
        <w:keepNext/>
        <w:keepLines/>
        <w:widowControl w:val="0"/>
        <w:suppressAutoHyphens/>
        <w:autoSpaceDN w:val="0"/>
        <w:jc w:val="center"/>
        <w:textAlignment w:val="baseline"/>
        <w:outlineLvl w:val="0"/>
        <w:rPr>
          <w:rFonts w:ascii="Arial" w:eastAsia="Arial" w:hAnsi="Arial" w:cs="Arial"/>
          <w:b/>
          <w:bCs/>
          <w:kern w:val="3"/>
          <w:sz w:val="28"/>
          <w:szCs w:val="28"/>
          <w:lang w:bidi="en-US"/>
        </w:rPr>
      </w:pPr>
    </w:p>
    <w:p w14:paraId="42C6E9DA" w14:textId="16C93454" w:rsidR="00A61A71" w:rsidRDefault="00B14A79" w:rsidP="00FB7344">
      <w:pPr>
        <w:pStyle w:val="WPHeading"/>
      </w:pPr>
      <w:r w:rsidRPr="00B14A79">
        <w:t>Scope</w:t>
      </w:r>
    </w:p>
    <w:p w14:paraId="3FE92DFE" w14:textId="6D3029DE" w:rsidR="00B7150E" w:rsidRPr="00FB7344" w:rsidRDefault="00B7150E" w:rsidP="00FB7344">
      <w:pPr>
        <w:pStyle w:val="WPBullet"/>
        <w:rPr>
          <w:b/>
          <w:bCs/>
          <w:lang w:bidi="en-US"/>
        </w:rPr>
      </w:pPr>
      <w:r w:rsidRPr="00FB7344">
        <w:rPr>
          <w:b/>
          <w:bCs/>
          <w:lang w:bidi="en-US"/>
        </w:rPr>
        <w:t>Policy Statement</w:t>
      </w:r>
    </w:p>
    <w:p w14:paraId="6BC31458" w14:textId="6E0BC331" w:rsidR="00254C5B" w:rsidRPr="00AA1217" w:rsidRDefault="00254C5B" w:rsidP="00FB7344">
      <w:pPr>
        <w:pStyle w:val="WPBullet"/>
        <w:rPr>
          <w:lang w:bidi="en-US"/>
        </w:rPr>
      </w:pPr>
      <w:r w:rsidRPr="00AA1217">
        <w:rPr>
          <w:lang w:bidi="en-US"/>
        </w:rPr>
        <w:t>Section 1</w:t>
      </w:r>
    </w:p>
    <w:p w14:paraId="544C1ECE" w14:textId="5BE9796F" w:rsidR="00254C5B" w:rsidRPr="00AA1217" w:rsidRDefault="00254C5B" w:rsidP="00FB7344">
      <w:pPr>
        <w:pStyle w:val="WPBullet"/>
        <w:rPr>
          <w:lang w:bidi="en-US"/>
        </w:rPr>
      </w:pPr>
      <w:r w:rsidRPr="00AA1217">
        <w:rPr>
          <w:lang w:bidi="en-US"/>
        </w:rPr>
        <w:t>Overview of the Act</w:t>
      </w:r>
    </w:p>
    <w:p w14:paraId="77F76996" w14:textId="03BB6DB9" w:rsidR="00254C5B" w:rsidRPr="00AA1217" w:rsidRDefault="00254C5B" w:rsidP="00FB7344">
      <w:pPr>
        <w:pStyle w:val="WPBullet"/>
        <w:rPr>
          <w:lang w:bidi="en-US"/>
        </w:rPr>
      </w:pPr>
      <w:r w:rsidRPr="00AA1217">
        <w:rPr>
          <w:lang w:bidi="en-US"/>
        </w:rPr>
        <w:t>Definitions</w:t>
      </w:r>
    </w:p>
    <w:p w14:paraId="486D09E1" w14:textId="1C10EC5F" w:rsidR="00254C5B" w:rsidRPr="00AA1217" w:rsidRDefault="00254C5B" w:rsidP="00FB7344">
      <w:pPr>
        <w:pStyle w:val="WPBullet"/>
        <w:rPr>
          <w:lang w:bidi="en-US"/>
        </w:rPr>
      </w:pPr>
      <w:r w:rsidRPr="00AA1217">
        <w:rPr>
          <w:lang w:bidi="en-US"/>
        </w:rPr>
        <w:t>Data Protection Principles</w:t>
      </w:r>
    </w:p>
    <w:p w14:paraId="5048B547" w14:textId="1A74BBBD" w:rsidR="00254C5B" w:rsidRPr="00AA1217" w:rsidRDefault="00254C5B" w:rsidP="00FB7344">
      <w:pPr>
        <w:pStyle w:val="WPBullet"/>
        <w:rPr>
          <w:lang w:bidi="en-US"/>
        </w:rPr>
      </w:pPr>
      <w:r w:rsidRPr="00AA1217">
        <w:rPr>
          <w:lang w:bidi="en-US"/>
        </w:rPr>
        <w:t>“Lawful bases” for processing</w:t>
      </w:r>
    </w:p>
    <w:p w14:paraId="0B52FD3B" w14:textId="4CB4B9CE" w:rsidR="00254C5B" w:rsidRPr="00AA1217" w:rsidRDefault="00254C5B" w:rsidP="00FB7344">
      <w:pPr>
        <w:pStyle w:val="WPBullet"/>
        <w:rPr>
          <w:lang w:bidi="en-US"/>
        </w:rPr>
      </w:pPr>
      <w:r w:rsidRPr="00AA1217">
        <w:rPr>
          <w:lang w:bidi="en-US"/>
        </w:rPr>
        <w:t>Consent</w:t>
      </w:r>
    </w:p>
    <w:p w14:paraId="4C48E97B" w14:textId="70859FC0" w:rsidR="00254C5B" w:rsidRPr="00AA1217" w:rsidRDefault="00254C5B" w:rsidP="00FB7344">
      <w:pPr>
        <w:pStyle w:val="WPBullet"/>
        <w:rPr>
          <w:lang w:bidi="en-US"/>
        </w:rPr>
      </w:pPr>
      <w:r w:rsidRPr="00AA1217">
        <w:rPr>
          <w:lang w:bidi="en-US"/>
        </w:rPr>
        <w:t>Legal Obligation</w:t>
      </w:r>
    </w:p>
    <w:p w14:paraId="514E777E" w14:textId="759B009C" w:rsidR="00254C5B" w:rsidRPr="00AA1217" w:rsidRDefault="00254C5B" w:rsidP="00FB7344">
      <w:pPr>
        <w:pStyle w:val="WPBullet"/>
        <w:rPr>
          <w:lang w:bidi="en-US"/>
        </w:rPr>
      </w:pPr>
      <w:r w:rsidRPr="00AA1217">
        <w:rPr>
          <w:lang w:bidi="en-US"/>
        </w:rPr>
        <w:t>Legitimate Interests</w:t>
      </w:r>
    </w:p>
    <w:p w14:paraId="56735868" w14:textId="4CD8DA53" w:rsidR="00254C5B" w:rsidRPr="00AA1217" w:rsidRDefault="00254C5B" w:rsidP="00FB7344">
      <w:pPr>
        <w:pStyle w:val="WPBullet"/>
        <w:rPr>
          <w:lang w:bidi="en-US"/>
        </w:rPr>
      </w:pPr>
      <w:r w:rsidRPr="00AA1217">
        <w:rPr>
          <w:lang w:bidi="en-US"/>
        </w:rPr>
        <w:t>Individual Rights</w:t>
      </w:r>
    </w:p>
    <w:p w14:paraId="363C76F9" w14:textId="7BE1103E" w:rsidR="00254C5B" w:rsidRPr="00AA1217" w:rsidRDefault="00254C5B" w:rsidP="00FB7344">
      <w:pPr>
        <w:pStyle w:val="WPBullet"/>
        <w:rPr>
          <w:lang w:bidi="en-US"/>
        </w:rPr>
      </w:pPr>
      <w:r w:rsidRPr="00AA1217">
        <w:rPr>
          <w:lang w:bidi="en-US"/>
        </w:rPr>
        <w:t>Privacy notices, transparency and control</w:t>
      </w:r>
    </w:p>
    <w:p w14:paraId="04392359" w14:textId="0E330D07" w:rsidR="00254C5B" w:rsidRPr="00AA1217" w:rsidRDefault="00254C5B" w:rsidP="00FB7344">
      <w:pPr>
        <w:pStyle w:val="WPBullet"/>
        <w:rPr>
          <w:lang w:bidi="en-US"/>
        </w:rPr>
      </w:pPr>
      <w:r w:rsidRPr="00AA1217">
        <w:rPr>
          <w:lang w:bidi="en-US"/>
        </w:rPr>
        <w:t>Information Commissioner: Role and Function</w:t>
      </w:r>
    </w:p>
    <w:p w14:paraId="57876C94" w14:textId="60B5AC70" w:rsidR="00254C5B" w:rsidRPr="00AA1217" w:rsidRDefault="00254C5B" w:rsidP="00FB7344">
      <w:pPr>
        <w:pStyle w:val="WPBullet"/>
        <w:rPr>
          <w:lang w:bidi="en-US"/>
        </w:rPr>
      </w:pPr>
      <w:r w:rsidRPr="00AA1217">
        <w:rPr>
          <w:lang w:bidi="en-US"/>
        </w:rPr>
        <w:t>Code of Conduct and Certification Mechanisms</w:t>
      </w:r>
    </w:p>
    <w:p w14:paraId="34A53D2C" w14:textId="5920868D" w:rsidR="00254C5B" w:rsidRPr="00AA1217" w:rsidRDefault="00254C5B" w:rsidP="00FB7344">
      <w:pPr>
        <w:pStyle w:val="WPBullet"/>
        <w:rPr>
          <w:lang w:bidi="en-US"/>
        </w:rPr>
      </w:pPr>
      <w:r w:rsidRPr="00AA1217">
        <w:rPr>
          <w:lang w:bidi="en-US"/>
        </w:rPr>
        <w:t>Derogations and Exceptions</w:t>
      </w:r>
    </w:p>
    <w:p w14:paraId="4FD6AEFB" w14:textId="474B9C00" w:rsidR="00254C5B" w:rsidRPr="00AA1217" w:rsidRDefault="00254C5B" w:rsidP="00FB7344">
      <w:pPr>
        <w:pStyle w:val="WPBullet"/>
        <w:rPr>
          <w:lang w:bidi="en-US"/>
        </w:rPr>
      </w:pPr>
      <w:r w:rsidRPr="00AA1217">
        <w:rPr>
          <w:lang w:bidi="en-US"/>
        </w:rPr>
        <w:t>Code of Practice</w:t>
      </w:r>
    </w:p>
    <w:p w14:paraId="21E3EA7C" w14:textId="5D977729" w:rsidR="00B7150E" w:rsidRPr="00FB7344" w:rsidRDefault="00B7150E" w:rsidP="00FB7344">
      <w:pPr>
        <w:pStyle w:val="WPBullet"/>
        <w:rPr>
          <w:b/>
          <w:bCs/>
          <w:lang w:bidi="en-US"/>
        </w:rPr>
      </w:pPr>
      <w:r w:rsidRPr="00FB7344">
        <w:rPr>
          <w:b/>
          <w:bCs/>
          <w:lang w:bidi="en-US"/>
        </w:rPr>
        <w:t>The Policy</w:t>
      </w:r>
    </w:p>
    <w:p w14:paraId="16C35071" w14:textId="15F4EE46" w:rsidR="00AD5C8F" w:rsidRPr="00AA1217" w:rsidRDefault="00AD5C8F" w:rsidP="00FB7344">
      <w:pPr>
        <w:pStyle w:val="WPBullet"/>
        <w:rPr>
          <w:lang w:bidi="en-US"/>
        </w:rPr>
      </w:pPr>
      <w:r w:rsidRPr="00AA1217">
        <w:rPr>
          <w:lang w:bidi="en-US"/>
        </w:rPr>
        <w:t>Section 2</w:t>
      </w:r>
    </w:p>
    <w:p w14:paraId="7065A6C1" w14:textId="17B6DCA1" w:rsidR="00AD5C8F" w:rsidRPr="00AA1217" w:rsidRDefault="00AD5C8F" w:rsidP="00FB7344">
      <w:pPr>
        <w:pStyle w:val="WPBullet"/>
        <w:rPr>
          <w:lang w:bidi="en-US"/>
        </w:rPr>
      </w:pPr>
      <w:r w:rsidRPr="00AA1217">
        <w:rPr>
          <w:lang w:bidi="en-US"/>
        </w:rPr>
        <w:t>Lawful Bases</w:t>
      </w:r>
    </w:p>
    <w:p w14:paraId="5D3AC74E" w14:textId="7D3F45D6" w:rsidR="00AD5C8F" w:rsidRPr="00A8354F" w:rsidRDefault="00AD5C8F" w:rsidP="00FB7344">
      <w:pPr>
        <w:pStyle w:val="WPBullet"/>
        <w:rPr>
          <w:lang w:bidi="en-US"/>
        </w:rPr>
      </w:pPr>
      <w:r w:rsidRPr="00A8354F">
        <w:rPr>
          <w:lang w:bidi="en-US"/>
        </w:rPr>
        <w:t>Data Protection Principles</w:t>
      </w:r>
    </w:p>
    <w:p w14:paraId="7F671873" w14:textId="61DB8278" w:rsidR="00AD5C8F" w:rsidRPr="00A8354F" w:rsidRDefault="00AD5C8F" w:rsidP="00FB7344">
      <w:pPr>
        <w:pStyle w:val="WPBullet"/>
        <w:rPr>
          <w:lang w:bidi="en-US"/>
        </w:rPr>
      </w:pPr>
      <w:r w:rsidRPr="00A8354F">
        <w:rPr>
          <w:lang w:bidi="en-US"/>
        </w:rPr>
        <w:t>Individual Rights</w:t>
      </w:r>
    </w:p>
    <w:p w14:paraId="3D2910A2" w14:textId="5191DBDE" w:rsidR="00AD5C8F" w:rsidRPr="00A8354F" w:rsidRDefault="00AD5C8F" w:rsidP="00FB7344">
      <w:pPr>
        <w:pStyle w:val="WPBullet"/>
        <w:rPr>
          <w:lang w:bidi="en-US"/>
        </w:rPr>
      </w:pPr>
      <w:r w:rsidRPr="00A8354F">
        <w:rPr>
          <w:lang w:bidi="en-US"/>
        </w:rPr>
        <w:t>Privacy Notices</w:t>
      </w:r>
    </w:p>
    <w:p w14:paraId="63ACA265" w14:textId="259F9024" w:rsidR="00AD5C8F" w:rsidRPr="00A8354F" w:rsidRDefault="00AD5C8F" w:rsidP="00FB7344">
      <w:pPr>
        <w:pStyle w:val="WPBullet"/>
        <w:rPr>
          <w:lang w:bidi="en-US"/>
        </w:rPr>
      </w:pPr>
      <w:r w:rsidRPr="00A8354F">
        <w:rPr>
          <w:lang w:bidi="en-US"/>
        </w:rPr>
        <w:t>Privacy and Electronic Communications Regulations (PECR)</w:t>
      </w:r>
    </w:p>
    <w:p w14:paraId="68109EEE" w14:textId="77777777" w:rsidR="00361B65" w:rsidRPr="00A8354F" w:rsidRDefault="00361B65" w:rsidP="00361B65">
      <w:pPr>
        <w:pStyle w:val="WPBullet"/>
        <w:rPr>
          <w:lang w:bidi="en-US"/>
        </w:rPr>
      </w:pPr>
      <w:bookmarkStart w:id="0" w:name="_Hlk72927004"/>
      <w:r w:rsidRPr="00A8354F">
        <w:rPr>
          <w:lang w:bidi="en-US"/>
        </w:rPr>
        <w:t>Data Protection by Design</w:t>
      </w:r>
    </w:p>
    <w:p w14:paraId="60ADEC65" w14:textId="77777777" w:rsidR="00361B65" w:rsidRPr="00A8354F" w:rsidRDefault="00361B65" w:rsidP="00361B65">
      <w:pPr>
        <w:pStyle w:val="WPBullet"/>
        <w:rPr>
          <w:lang w:bidi="en-US"/>
        </w:rPr>
      </w:pPr>
      <w:r w:rsidRPr="00A8354F">
        <w:rPr>
          <w:lang w:bidi="en-US"/>
        </w:rPr>
        <w:t>Privacy Impact Assessment</w:t>
      </w:r>
    </w:p>
    <w:p w14:paraId="0B52DA07" w14:textId="38AEE2C0" w:rsidR="00361B65" w:rsidRPr="00A8354F" w:rsidRDefault="00361B65" w:rsidP="00361B65">
      <w:pPr>
        <w:pStyle w:val="WPBullet"/>
        <w:rPr>
          <w:lang w:bidi="en-US"/>
        </w:rPr>
      </w:pPr>
      <w:r w:rsidRPr="00A8354F">
        <w:rPr>
          <w:lang w:bidi="en-US"/>
        </w:rPr>
        <w:t>Reporting Breaches</w:t>
      </w:r>
    </w:p>
    <w:p w14:paraId="283DAD4D" w14:textId="19FE71FA" w:rsidR="00132321" w:rsidRPr="00A8354F" w:rsidRDefault="00132321" w:rsidP="00361B65">
      <w:pPr>
        <w:pStyle w:val="WPBullet"/>
        <w:rPr>
          <w:lang w:bidi="en-US"/>
        </w:rPr>
      </w:pPr>
      <w:r w:rsidRPr="00A8354F">
        <w:rPr>
          <w:lang w:bidi="en-US"/>
        </w:rPr>
        <w:t>National Data opt-</w:t>
      </w:r>
      <w:proofErr w:type="gramStart"/>
      <w:r w:rsidRPr="00A8354F">
        <w:rPr>
          <w:lang w:bidi="en-US"/>
        </w:rPr>
        <w:t>out</w:t>
      </w:r>
      <w:proofErr w:type="gramEnd"/>
    </w:p>
    <w:bookmarkEnd w:id="0"/>
    <w:p w14:paraId="67B67002" w14:textId="00212BD4" w:rsidR="00AD5C8F" w:rsidRPr="00A8354F" w:rsidRDefault="00AD5C8F" w:rsidP="00FB7344">
      <w:pPr>
        <w:pStyle w:val="WPBullet"/>
        <w:rPr>
          <w:lang w:bidi="en-US"/>
        </w:rPr>
      </w:pPr>
      <w:r w:rsidRPr="00A8354F">
        <w:rPr>
          <w:lang w:bidi="en-US"/>
        </w:rPr>
        <w:t>File Retention</w:t>
      </w:r>
    </w:p>
    <w:p w14:paraId="139B0284" w14:textId="23D2A2A7" w:rsidR="00AD5C8F" w:rsidRPr="00A8354F" w:rsidRDefault="00AD5C8F" w:rsidP="00FB7344">
      <w:pPr>
        <w:pStyle w:val="WPBullet"/>
        <w:rPr>
          <w:lang w:bidi="en-US"/>
        </w:rPr>
      </w:pPr>
      <w:r w:rsidRPr="00A8354F">
        <w:rPr>
          <w:lang w:bidi="en-US"/>
        </w:rPr>
        <w:t>Compliance</w:t>
      </w:r>
    </w:p>
    <w:p w14:paraId="6CE0DEDF" w14:textId="3815664E" w:rsidR="00B7150E" w:rsidRPr="00A8354F" w:rsidRDefault="00B7150E" w:rsidP="00FB7344">
      <w:pPr>
        <w:pStyle w:val="WPBullet"/>
        <w:rPr>
          <w:b/>
          <w:bCs/>
          <w:lang w:bidi="en-US"/>
        </w:rPr>
      </w:pPr>
      <w:r w:rsidRPr="00A8354F">
        <w:rPr>
          <w:b/>
          <w:bCs/>
          <w:lang w:bidi="en-US"/>
        </w:rPr>
        <w:t>Related Policies</w:t>
      </w:r>
    </w:p>
    <w:p w14:paraId="4144DE55" w14:textId="780BAA6A" w:rsidR="00B7150E" w:rsidRPr="00A8354F" w:rsidRDefault="00B7150E" w:rsidP="00FB7344">
      <w:pPr>
        <w:pStyle w:val="WPBullet"/>
        <w:rPr>
          <w:b/>
          <w:bCs/>
          <w:lang w:bidi="en-US"/>
        </w:rPr>
      </w:pPr>
      <w:r w:rsidRPr="00A8354F">
        <w:rPr>
          <w:b/>
          <w:bCs/>
          <w:lang w:bidi="en-US"/>
        </w:rPr>
        <w:t>Related Guidance</w:t>
      </w:r>
    </w:p>
    <w:p w14:paraId="2D8DA629" w14:textId="62B6B389" w:rsidR="00A61A71" w:rsidRPr="00A8354F" w:rsidRDefault="00B7150E" w:rsidP="00FB7344">
      <w:pPr>
        <w:pStyle w:val="WPBullet"/>
        <w:rPr>
          <w:b/>
          <w:bCs/>
          <w:lang w:bidi="en-US"/>
        </w:rPr>
      </w:pPr>
      <w:r w:rsidRPr="00A8354F">
        <w:rPr>
          <w:b/>
          <w:bCs/>
          <w:lang w:bidi="en-US"/>
        </w:rPr>
        <w:t>Training Statement</w:t>
      </w:r>
    </w:p>
    <w:p w14:paraId="16128AEE" w14:textId="308F717E" w:rsidR="00AD5C8F" w:rsidRPr="00A8354F" w:rsidRDefault="00AD5C8F" w:rsidP="00FB7344">
      <w:pPr>
        <w:pStyle w:val="WPBullet"/>
        <w:rPr>
          <w:lang w:bidi="en-US"/>
        </w:rPr>
      </w:pPr>
      <w:r w:rsidRPr="00A8354F">
        <w:rPr>
          <w:lang w:bidi="en-US"/>
        </w:rPr>
        <w:t>Appendix – TEMPLATE: Privacy Notice</w:t>
      </w:r>
    </w:p>
    <w:p w14:paraId="2D78A49B" w14:textId="3D6A3424" w:rsidR="00AD5C8F" w:rsidRPr="00A8354F" w:rsidRDefault="00AD5C8F" w:rsidP="00FB7344">
      <w:pPr>
        <w:pStyle w:val="WPBullet"/>
        <w:rPr>
          <w:lang w:bidi="en-US"/>
        </w:rPr>
      </w:pPr>
      <w:r w:rsidRPr="00A8354F">
        <w:rPr>
          <w:lang w:bidi="en-US"/>
        </w:rPr>
        <w:t>What information do we collect about you?</w:t>
      </w:r>
    </w:p>
    <w:p w14:paraId="2E5F1DAC" w14:textId="27FBBA8D" w:rsidR="00AD5C8F" w:rsidRPr="00A8354F" w:rsidRDefault="00AD5C8F" w:rsidP="00FB7344">
      <w:pPr>
        <w:pStyle w:val="WPBullet"/>
        <w:rPr>
          <w:lang w:bidi="en-US"/>
        </w:rPr>
      </w:pPr>
      <w:r w:rsidRPr="00A8354F">
        <w:rPr>
          <w:lang w:bidi="en-US"/>
        </w:rPr>
        <w:t>How information about you will be used</w:t>
      </w:r>
    </w:p>
    <w:p w14:paraId="7F3073CF" w14:textId="138F89D4" w:rsidR="00AD5C8F" w:rsidRPr="00A8354F" w:rsidRDefault="00AD5C8F" w:rsidP="00FB7344">
      <w:pPr>
        <w:pStyle w:val="WPBullet"/>
        <w:rPr>
          <w:lang w:bidi="en-US"/>
        </w:rPr>
      </w:pPr>
      <w:r w:rsidRPr="00A8354F">
        <w:rPr>
          <w:lang w:bidi="en-US"/>
        </w:rPr>
        <w:t xml:space="preserve">How </w:t>
      </w:r>
      <w:proofErr w:type="gramStart"/>
      <w:r w:rsidRPr="00A8354F">
        <w:rPr>
          <w:lang w:bidi="en-US"/>
        </w:rPr>
        <w:t>we will</w:t>
      </w:r>
      <w:proofErr w:type="gramEnd"/>
      <w:r w:rsidRPr="00A8354F">
        <w:rPr>
          <w:lang w:bidi="en-US"/>
        </w:rPr>
        <w:t xml:space="preserve"> use this information?</w:t>
      </w:r>
    </w:p>
    <w:p w14:paraId="04A74643" w14:textId="63744FAB" w:rsidR="00AD5C8F" w:rsidRPr="00A8354F" w:rsidRDefault="00AD5C8F" w:rsidP="00FB7344">
      <w:pPr>
        <w:pStyle w:val="WPBullet"/>
        <w:rPr>
          <w:lang w:bidi="en-US"/>
        </w:rPr>
      </w:pPr>
      <w:r w:rsidRPr="00A8354F">
        <w:rPr>
          <w:lang w:bidi="en-US"/>
        </w:rPr>
        <w:t>Access to your information and corrections</w:t>
      </w:r>
    </w:p>
    <w:p w14:paraId="13CF4AA7" w14:textId="50AA6A92" w:rsidR="00A5052A" w:rsidRPr="00A8354F" w:rsidRDefault="00A5052A" w:rsidP="00A5052A">
      <w:pPr>
        <w:pStyle w:val="WPBullet"/>
        <w:rPr>
          <w:lang w:bidi="en-US"/>
        </w:rPr>
      </w:pPr>
      <w:r w:rsidRPr="00A8354F">
        <w:rPr>
          <w:lang w:bidi="en-US"/>
        </w:rPr>
        <w:t>Appendix - TEMPLATE:  Data Bre</w:t>
      </w:r>
      <w:r w:rsidR="00B16443" w:rsidRPr="00A8354F">
        <w:rPr>
          <w:lang w:bidi="en-US"/>
        </w:rPr>
        <w:t>a</w:t>
      </w:r>
      <w:r w:rsidRPr="00A8354F">
        <w:rPr>
          <w:lang w:bidi="en-US"/>
        </w:rPr>
        <w:t>ch Record</w:t>
      </w:r>
    </w:p>
    <w:p w14:paraId="00212D30" w14:textId="77777777" w:rsidR="00A5052A" w:rsidRPr="00AA1217" w:rsidRDefault="00A5052A" w:rsidP="00A5052A">
      <w:pPr>
        <w:pStyle w:val="WPBullet"/>
        <w:numPr>
          <w:ilvl w:val="0"/>
          <w:numId w:val="0"/>
        </w:numPr>
        <w:ind w:left="360"/>
        <w:rPr>
          <w:lang w:bidi="en-US"/>
        </w:rPr>
      </w:pPr>
    </w:p>
    <w:p w14:paraId="0F8A36F8" w14:textId="77777777" w:rsidR="00FB7344" w:rsidRDefault="00B7150E" w:rsidP="00FB7344">
      <w:pPr>
        <w:pStyle w:val="WPHeading"/>
      </w:pPr>
      <w:bookmarkStart w:id="1" w:name="_Hlk527628763"/>
      <w:r>
        <w:lastRenderedPageBreak/>
        <w:t>Policy Statement</w:t>
      </w:r>
      <w:bookmarkEnd w:id="1"/>
    </w:p>
    <w:p w14:paraId="625791FB" w14:textId="0F9A8A74" w:rsidR="00632CF8" w:rsidRPr="00AA1217" w:rsidRDefault="00632CF8" w:rsidP="00FB7344">
      <w:pPr>
        <w:pStyle w:val="WPParagraph"/>
      </w:pPr>
      <w:r w:rsidRPr="007D6EFA">
        <w:t>On 25 May 2018 the Data Protection Act 2018, which is based on the General Data Protection Regulation (GDPR) replace</w:t>
      </w:r>
      <w:r w:rsidR="00B27454" w:rsidRPr="007D6EFA">
        <w:t>d</w:t>
      </w:r>
      <w:r w:rsidRPr="007D6EFA">
        <w:t xml:space="preserve"> the Data Protection Act 1998 in its entirety. It replace</w:t>
      </w:r>
      <w:r w:rsidR="00B27454" w:rsidRPr="007D6EFA">
        <w:t>d</w:t>
      </w:r>
      <w:r w:rsidRPr="007D6EFA">
        <w:t xml:space="preserve"> </w:t>
      </w:r>
      <w:r w:rsidRPr="00AA1217">
        <w:t>the existing Data Protection Laws to make them fit for the digital age in which ever</w:t>
      </w:r>
      <w:r w:rsidR="00665FE7">
        <w:t>-</w:t>
      </w:r>
      <w:r w:rsidRPr="00AA1217">
        <w:t>increasing personal data is being processed. The Act set new standards for protecting personal data. Gives people more control over the use of their data and assists in the preparation for a future outside of the EU.</w:t>
      </w:r>
    </w:p>
    <w:p w14:paraId="548824EC" w14:textId="77777777" w:rsidR="00632CF8" w:rsidRPr="00AA1217" w:rsidRDefault="00632CF8" w:rsidP="00FB7344">
      <w:pPr>
        <w:pStyle w:val="WPParagraph"/>
      </w:pPr>
      <w:r w:rsidRPr="00AA1217">
        <w:t>There are 4 main matters provided for, these are:</w:t>
      </w:r>
    </w:p>
    <w:p w14:paraId="05FD4A4E" w14:textId="77777777" w:rsidR="00632CF8" w:rsidRPr="00AA1217" w:rsidRDefault="00632CF8" w:rsidP="00FB7344">
      <w:pPr>
        <w:pStyle w:val="WPBullet"/>
      </w:pPr>
      <w:r w:rsidRPr="00AA1217">
        <w:t>General Data Processing</w:t>
      </w:r>
    </w:p>
    <w:p w14:paraId="61183A45" w14:textId="77777777" w:rsidR="00632CF8" w:rsidRPr="00AA1217" w:rsidRDefault="00632CF8" w:rsidP="00FB7344">
      <w:pPr>
        <w:pStyle w:val="WPBullet"/>
      </w:pPr>
      <w:r w:rsidRPr="00AA1217">
        <w:t>Law Enforcement Data processing</w:t>
      </w:r>
    </w:p>
    <w:p w14:paraId="79806226" w14:textId="77777777" w:rsidR="00632CF8" w:rsidRPr="00AA1217" w:rsidRDefault="00632CF8" w:rsidP="00FB7344">
      <w:pPr>
        <w:pStyle w:val="WPBullet"/>
      </w:pPr>
      <w:r w:rsidRPr="00AA1217">
        <w:t>Data Processing for National Security Purposes</w:t>
      </w:r>
    </w:p>
    <w:p w14:paraId="4D423A06" w14:textId="77777777" w:rsidR="00632CF8" w:rsidRPr="00AA1217" w:rsidRDefault="00632CF8" w:rsidP="00FB7344">
      <w:pPr>
        <w:pStyle w:val="WPBullet"/>
      </w:pPr>
      <w:r w:rsidRPr="00AA1217">
        <w:t>Enforcement</w:t>
      </w:r>
    </w:p>
    <w:p w14:paraId="00B8D984" w14:textId="36BE31B3" w:rsidR="00632CF8" w:rsidRPr="00AA1217" w:rsidRDefault="00632CF8" w:rsidP="00FB7344">
      <w:pPr>
        <w:pStyle w:val="WPParagraph"/>
      </w:pPr>
      <w:r w:rsidRPr="00AA1217">
        <w:t xml:space="preserve">All the above need to be set in the context of international, national and local data processing systems which are increasingly dependent upon internet usage for </w:t>
      </w:r>
      <w:r w:rsidR="00665FE7">
        <w:t xml:space="preserve">the </w:t>
      </w:r>
      <w:r w:rsidRPr="00AA1217">
        <w:t>exchange and transit of data. The UK must lock into international data protection arrangements, systems and processes and this Act updates and reinforces the mechanism to enable this to take place.</w:t>
      </w:r>
    </w:p>
    <w:p w14:paraId="4E7D4E8E" w14:textId="3985644A" w:rsidR="00632CF8" w:rsidRPr="00AA1217" w:rsidRDefault="00632CF8" w:rsidP="00FB7344">
      <w:pPr>
        <w:pStyle w:val="WPParagraph"/>
      </w:pPr>
      <w:r w:rsidRPr="00AA1217">
        <w:t>Given the size of the legislation and some of the media hype surrounding its introduction</w:t>
      </w:r>
      <w:r w:rsidR="00665FE7">
        <w:t>,</w:t>
      </w:r>
      <w:r w:rsidRPr="00AA1217">
        <w:t xml:space="preserve"> this policy is written in </w:t>
      </w:r>
      <w:r w:rsidR="00FB7344">
        <w:t>two</w:t>
      </w:r>
      <w:r w:rsidRPr="00AA1217">
        <w:t xml:space="preserve"> Sections.</w:t>
      </w:r>
    </w:p>
    <w:p w14:paraId="383B80DE" w14:textId="77777777" w:rsidR="00632CF8" w:rsidRPr="00AA1217" w:rsidRDefault="00632CF8" w:rsidP="00FB7344">
      <w:pPr>
        <w:pStyle w:val="WPBullet"/>
      </w:pPr>
      <w:r w:rsidRPr="00AA1217">
        <w:t>Section 1 Overview of the Act.</w:t>
      </w:r>
    </w:p>
    <w:p w14:paraId="6763B4E4" w14:textId="663BFF48" w:rsidR="00632CF8" w:rsidRPr="00AA1217" w:rsidRDefault="00632CF8" w:rsidP="00FB7344">
      <w:pPr>
        <w:pStyle w:val="WPBullet"/>
      </w:pPr>
      <w:r w:rsidRPr="00AA1217">
        <w:t>Section 2 The Policy and templates</w:t>
      </w:r>
    </w:p>
    <w:p w14:paraId="2916E99E" w14:textId="0C2C3A75" w:rsidR="00A13C3D" w:rsidRPr="00A13C3D" w:rsidRDefault="00924163" w:rsidP="00924163">
      <w:pPr>
        <w:pStyle w:val="WPHeading"/>
        <w:spacing w:after="0"/>
      </w:pPr>
      <w:r>
        <w:br/>
      </w:r>
      <w:r w:rsidR="00632CF8" w:rsidRPr="00924163">
        <w:rPr>
          <w:color w:val="auto"/>
        </w:rPr>
        <w:t>Section 1</w:t>
      </w:r>
      <w:r>
        <w:br/>
      </w:r>
    </w:p>
    <w:p w14:paraId="09A936BC" w14:textId="1C82ED36" w:rsidR="00632CF8" w:rsidRPr="00AA1217" w:rsidRDefault="00632CF8" w:rsidP="00924163">
      <w:pPr>
        <w:pStyle w:val="WPHeading2"/>
        <w:spacing w:before="0"/>
      </w:pPr>
      <w:r w:rsidRPr="00AA1217">
        <w:t>Overview of the Act</w:t>
      </w:r>
    </w:p>
    <w:p w14:paraId="3BA591C7" w14:textId="2536B5BF" w:rsidR="00632CF8" w:rsidRPr="00AA1217" w:rsidRDefault="00632CF8" w:rsidP="00FB7344">
      <w:pPr>
        <w:pStyle w:val="WPParagraph"/>
      </w:pPr>
      <w:r w:rsidRPr="00AA1217">
        <w:t xml:space="preserve">The Act is structured in </w:t>
      </w:r>
      <w:r w:rsidR="00CB58D2">
        <w:t>seven</w:t>
      </w:r>
      <w:r w:rsidRPr="00AA1217">
        <w:t xml:space="preserve"> parts, each of which covers specific areas. These are:</w:t>
      </w:r>
    </w:p>
    <w:p w14:paraId="59D66412" w14:textId="77777777" w:rsidR="00632CF8" w:rsidRPr="00AA1217" w:rsidRDefault="00632CF8" w:rsidP="00FB7344">
      <w:pPr>
        <w:pStyle w:val="WPHeading3"/>
      </w:pPr>
      <w:r w:rsidRPr="00AA1217">
        <w:t>Part 1: Preliminary</w:t>
      </w:r>
    </w:p>
    <w:p w14:paraId="10C9EC25" w14:textId="77777777" w:rsidR="00632CF8" w:rsidRPr="00AA1217" w:rsidRDefault="00632CF8" w:rsidP="00FB7344">
      <w:pPr>
        <w:pStyle w:val="WPParagraph"/>
      </w:pPr>
      <w:r w:rsidRPr="00AA1217">
        <w:t>This sets out the parameters of the Act, gives an overview, explains that most processing of personal data is subject to the Act and gives the terms relating to the processing of personal data.</w:t>
      </w:r>
    </w:p>
    <w:p w14:paraId="2D75069B" w14:textId="77777777" w:rsidR="00632CF8" w:rsidRPr="00AA1217" w:rsidRDefault="00632CF8" w:rsidP="00FB7344">
      <w:pPr>
        <w:pStyle w:val="WPHeading3"/>
      </w:pPr>
      <w:r w:rsidRPr="00AA1217">
        <w:t>Part 2: General Processing</w:t>
      </w:r>
    </w:p>
    <w:p w14:paraId="7D8B46DD" w14:textId="77777777" w:rsidR="00632CF8" w:rsidRPr="00AA1217" w:rsidRDefault="00632CF8" w:rsidP="00FB7344">
      <w:pPr>
        <w:pStyle w:val="WPParagraph"/>
      </w:pPr>
      <w:r w:rsidRPr="00AA1217">
        <w:t xml:space="preserve">This supplements the GDPR and sets out a broadly equivalent regime to certain types of processing to which the GDPR </w:t>
      </w:r>
      <w:r w:rsidRPr="00AA1217">
        <w:rPr>
          <w:u w:val="single"/>
        </w:rPr>
        <w:t>does not</w:t>
      </w:r>
      <w:r w:rsidRPr="00AA1217">
        <w:t xml:space="preserve"> apply.</w:t>
      </w:r>
    </w:p>
    <w:p w14:paraId="632A9554" w14:textId="77777777" w:rsidR="00632CF8" w:rsidRPr="00AA1217" w:rsidRDefault="00632CF8" w:rsidP="00FB7344">
      <w:pPr>
        <w:pStyle w:val="WPHeading3"/>
      </w:pPr>
      <w:r w:rsidRPr="00AA1217">
        <w:t>Part 3: Law Enforcement Processing</w:t>
      </w:r>
    </w:p>
    <w:p w14:paraId="73AF99E5" w14:textId="65CFCE9A" w:rsidR="00632CF8" w:rsidRPr="00AA1217" w:rsidRDefault="00632CF8" w:rsidP="00AA1217">
      <w:pPr>
        <w:jc w:val="both"/>
        <w:rPr>
          <w:rFonts w:ascii="Arial" w:hAnsi="Arial" w:cs="Arial"/>
          <w:sz w:val="24"/>
          <w:szCs w:val="24"/>
        </w:rPr>
      </w:pPr>
      <w:proofErr w:type="gramStart"/>
      <w:r w:rsidRPr="00AA1217">
        <w:rPr>
          <w:rFonts w:ascii="Arial" w:hAnsi="Arial" w:cs="Arial"/>
          <w:sz w:val="24"/>
          <w:szCs w:val="24"/>
        </w:rPr>
        <w:t>This covers</w:t>
      </w:r>
      <w:proofErr w:type="gramEnd"/>
      <w:r w:rsidR="00E46A01">
        <w:rPr>
          <w:rFonts w:ascii="Arial" w:hAnsi="Arial" w:cs="Arial"/>
          <w:sz w:val="24"/>
          <w:szCs w:val="24"/>
        </w:rPr>
        <w:t>:</w:t>
      </w:r>
      <w:r w:rsidRPr="00AA1217">
        <w:rPr>
          <w:rFonts w:ascii="Arial" w:hAnsi="Arial" w:cs="Arial"/>
          <w:sz w:val="24"/>
          <w:szCs w:val="24"/>
        </w:rPr>
        <w:t xml:space="preserve"> </w:t>
      </w:r>
    </w:p>
    <w:p w14:paraId="32AFD2FD" w14:textId="38A0B821" w:rsidR="00632CF8" w:rsidRPr="00AA1217" w:rsidRDefault="00FB7344" w:rsidP="00FB7344">
      <w:pPr>
        <w:pStyle w:val="WPBullet"/>
      </w:pPr>
      <w:r w:rsidRPr="00AA1217">
        <w:t xml:space="preserve">“Competent authority” </w:t>
      </w:r>
    </w:p>
    <w:p w14:paraId="1E3E03DC" w14:textId="7BCDA22D" w:rsidR="00632CF8" w:rsidRPr="00AA1217" w:rsidRDefault="00FB7344" w:rsidP="00FB7344">
      <w:pPr>
        <w:pStyle w:val="WPBullet"/>
      </w:pPr>
      <w:r w:rsidRPr="00AA1217">
        <w:t>Meaning of “controller” and “p</w:t>
      </w:r>
      <w:r w:rsidR="00632CF8" w:rsidRPr="00AA1217">
        <w:t>rocessor”</w:t>
      </w:r>
    </w:p>
    <w:p w14:paraId="4C26E17E" w14:textId="3F45F0F0" w:rsidR="00632CF8" w:rsidRPr="00AA1217" w:rsidRDefault="00FB7344" w:rsidP="00FB7344">
      <w:pPr>
        <w:pStyle w:val="WPBullet"/>
      </w:pPr>
      <w:r w:rsidRPr="00AA1217">
        <w:t>Data protection principles</w:t>
      </w:r>
    </w:p>
    <w:p w14:paraId="0AA57F0F" w14:textId="3E0501AB" w:rsidR="00632CF8" w:rsidRPr="00AA1217" w:rsidRDefault="00FB7344" w:rsidP="00FB7344">
      <w:pPr>
        <w:pStyle w:val="WPBullet"/>
      </w:pPr>
      <w:r w:rsidRPr="00AA1217">
        <w:lastRenderedPageBreak/>
        <w:t xml:space="preserve">Safeguards </w:t>
      </w:r>
      <w:r w:rsidR="00665FE7">
        <w:t>regarding</w:t>
      </w:r>
      <w:r w:rsidRPr="00AA1217">
        <w:t xml:space="preserve"> archiving and sensitive processing </w:t>
      </w:r>
    </w:p>
    <w:p w14:paraId="0A082597" w14:textId="4457B690" w:rsidR="00632CF8" w:rsidRPr="00AA1217" w:rsidRDefault="00FB7344" w:rsidP="00FB7344">
      <w:pPr>
        <w:pStyle w:val="WPBullet"/>
      </w:pPr>
      <w:r w:rsidRPr="00AA1217">
        <w:t xml:space="preserve">Rights and access of the data subject, including </w:t>
      </w:r>
      <w:proofErr w:type="gramStart"/>
      <w:r w:rsidRPr="00AA1217">
        <w:t>erasure</w:t>
      </w:r>
      <w:proofErr w:type="gramEnd"/>
    </w:p>
    <w:p w14:paraId="7596BBBD" w14:textId="45641A04" w:rsidR="00632CF8" w:rsidRPr="00AA1217" w:rsidRDefault="00FB7344" w:rsidP="00FB7344">
      <w:pPr>
        <w:pStyle w:val="WPBullet"/>
      </w:pPr>
      <w:r w:rsidRPr="00AA1217">
        <w:t xml:space="preserve">Implements the law enforcement </w:t>
      </w:r>
      <w:proofErr w:type="gramStart"/>
      <w:r w:rsidRPr="00AA1217">
        <w:t>directive</w:t>
      </w:r>
      <w:proofErr w:type="gramEnd"/>
    </w:p>
    <w:p w14:paraId="32AD301B" w14:textId="35675079" w:rsidR="00632CF8" w:rsidRPr="00AA1217" w:rsidRDefault="00FB7344" w:rsidP="00FB7344">
      <w:pPr>
        <w:pStyle w:val="WPBullet"/>
      </w:pPr>
      <w:r w:rsidRPr="00AA1217">
        <w:t xml:space="preserve">Controller and processor duties and obligations </w:t>
      </w:r>
    </w:p>
    <w:p w14:paraId="391B4BC2" w14:textId="715B341C" w:rsidR="00632CF8" w:rsidRPr="00AA1217" w:rsidRDefault="00FB7344" w:rsidP="00FB7344">
      <w:pPr>
        <w:pStyle w:val="WPBullet"/>
      </w:pPr>
      <w:r w:rsidRPr="00AA1217">
        <w:t>Records</w:t>
      </w:r>
    </w:p>
    <w:p w14:paraId="6736240C" w14:textId="74C61B8C" w:rsidR="00632CF8" w:rsidRPr="00AA1217" w:rsidRDefault="00FB7344" w:rsidP="00FB7344">
      <w:pPr>
        <w:pStyle w:val="WPBullet"/>
      </w:pPr>
      <w:r w:rsidRPr="00AA1217">
        <w:t xml:space="preserve">Co-operation with the </w:t>
      </w:r>
      <w:r>
        <w:t>ICO</w:t>
      </w:r>
      <w:r w:rsidRPr="00AA1217">
        <w:t xml:space="preserve"> commissioner</w:t>
      </w:r>
    </w:p>
    <w:p w14:paraId="2311C0A5" w14:textId="03174CC3" w:rsidR="00632CF8" w:rsidRPr="00AA1217" w:rsidRDefault="00FB7344" w:rsidP="00FB7344">
      <w:pPr>
        <w:pStyle w:val="WPBullet"/>
      </w:pPr>
      <w:r w:rsidRPr="00AA1217">
        <w:t>Personal data breaches</w:t>
      </w:r>
    </w:p>
    <w:p w14:paraId="7B183D13" w14:textId="086EA9D6" w:rsidR="00632CF8" w:rsidRPr="00AA1217" w:rsidRDefault="00FB7344" w:rsidP="00FB7344">
      <w:pPr>
        <w:pStyle w:val="WPBullet"/>
      </w:pPr>
      <w:r w:rsidRPr="00AA1217">
        <w:t>The remedy of such breaches</w:t>
      </w:r>
    </w:p>
    <w:p w14:paraId="6BEBF883" w14:textId="05D753B2" w:rsidR="00632CF8" w:rsidRPr="00AA1217" w:rsidRDefault="00FB7344" w:rsidP="00FB7344">
      <w:pPr>
        <w:pStyle w:val="WPBullet"/>
      </w:pPr>
      <w:r w:rsidRPr="00AA1217">
        <w:t>Position of the data protection officer and their tasks</w:t>
      </w:r>
    </w:p>
    <w:p w14:paraId="56A9A81C" w14:textId="4BD4C34D" w:rsidR="00632CF8" w:rsidRPr="00AA1217" w:rsidRDefault="00FB7344" w:rsidP="00FB7344">
      <w:pPr>
        <w:pStyle w:val="WPBullet"/>
      </w:pPr>
      <w:r w:rsidRPr="00AA1217">
        <w:t xml:space="preserve">Transfer of data internationally to </w:t>
      </w:r>
      <w:proofErr w:type="gramStart"/>
      <w:r w:rsidRPr="00AA1217">
        <w:t>particular recipients</w:t>
      </w:r>
      <w:proofErr w:type="gramEnd"/>
    </w:p>
    <w:p w14:paraId="45A31104" w14:textId="2E563CDF" w:rsidR="00632CF8" w:rsidRPr="00AA1217" w:rsidRDefault="00FB7344" w:rsidP="00FB7344">
      <w:pPr>
        <w:pStyle w:val="WPBullet"/>
      </w:pPr>
      <w:r w:rsidRPr="00AA1217">
        <w:t>National security considerations</w:t>
      </w:r>
    </w:p>
    <w:p w14:paraId="2AE1EE9B" w14:textId="278E5E75" w:rsidR="00632CF8" w:rsidRPr="00A13C3D" w:rsidRDefault="00FB7344" w:rsidP="00FB7344">
      <w:pPr>
        <w:pStyle w:val="WPBullet"/>
      </w:pPr>
      <w:r w:rsidRPr="00AA1217">
        <w:t>Special processing rest</w:t>
      </w:r>
      <w:r w:rsidR="00632CF8" w:rsidRPr="00AA1217">
        <w:t>rictions and reporting of infringements.</w:t>
      </w:r>
    </w:p>
    <w:p w14:paraId="388B6F8D" w14:textId="77777777" w:rsidR="00632CF8" w:rsidRPr="00AA1217" w:rsidRDefault="00632CF8" w:rsidP="00FB7344">
      <w:pPr>
        <w:pStyle w:val="WPHeading3"/>
      </w:pPr>
      <w:r w:rsidRPr="00AA1217">
        <w:t>Part 4: Intelligence Services Processing</w:t>
      </w:r>
    </w:p>
    <w:p w14:paraId="5689E22B" w14:textId="77777777" w:rsidR="00FB7344" w:rsidRDefault="00632CF8" w:rsidP="00FB7344">
      <w:pPr>
        <w:pStyle w:val="WPParagraph"/>
      </w:pPr>
      <w:r w:rsidRPr="00AA1217">
        <w:t>This covers only data handled by the above e.g. MI5 and MI6 and includes rights of access, automated decisions, rectification and erasure, obligations relating to security and data breaches.</w:t>
      </w:r>
    </w:p>
    <w:p w14:paraId="25173B87" w14:textId="389C12CC" w:rsidR="00632CF8" w:rsidRPr="00AA1217" w:rsidRDefault="00632CF8" w:rsidP="00FB7344">
      <w:pPr>
        <w:pStyle w:val="WPHeading3"/>
      </w:pPr>
      <w:r w:rsidRPr="00AA1217">
        <w:t>Part 5: The Information Commissioner</w:t>
      </w:r>
    </w:p>
    <w:p w14:paraId="0753665D" w14:textId="77777777" w:rsidR="00632CF8" w:rsidRPr="00AA1217" w:rsidRDefault="00632CF8" w:rsidP="00FB7344">
      <w:pPr>
        <w:pStyle w:val="WPParagraph"/>
      </w:pPr>
      <w:r w:rsidRPr="00AA1217">
        <w:t xml:space="preserve">This covers: </w:t>
      </w:r>
    </w:p>
    <w:p w14:paraId="258AB9BB" w14:textId="1582F7D3" w:rsidR="00632CF8" w:rsidRPr="00AA1217" w:rsidRDefault="00FB7344" w:rsidP="00FB7344">
      <w:pPr>
        <w:pStyle w:val="WPBullet"/>
      </w:pPr>
      <w:r w:rsidRPr="00AA1217">
        <w:t xml:space="preserve">General </w:t>
      </w:r>
      <w:r w:rsidR="00632CF8" w:rsidRPr="00AA1217">
        <w:t xml:space="preserve">functions including publication of Codes of Practice and </w:t>
      </w:r>
      <w:proofErr w:type="gramStart"/>
      <w:r w:rsidR="00632CF8" w:rsidRPr="00AA1217">
        <w:t>guidance</w:t>
      </w:r>
      <w:proofErr w:type="gramEnd"/>
      <w:r w:rsidR="00632CF8" w:rsidRPr="00AA1217">
        <w:t xml:space="preserve"> </w:t>
      </w:r>
    </w:p>
    <w:p w14:paraId="5603FA66" w14:textId="6D4CA839" w:rsidR="00632CF8" w:rsidRPr="00AA1217" w:rsidRDefault="00FB7344" w:rsidP="00FB7344">
      <w:pPr>
        <w:pStyle w:val="WPBullet"/>
      </w:pPr>
      <w:r w:rsidRPr="00AA1217">
        <w:t xml:space="preserve">Their </w:t>
      </w:r>
      <w:proofErr w:type="gramStart"/>
      <w:r w:rsidR="00632CF8" w:rsidRPr="00AA1217">
        <w:t>International</w:t>
      </w:r>
      <w:proofErr w:type="gramEnd"/>
      <w:r w:rsidR="00632CF8" w:rsidRPr="00AA1217">
        <w:t xml:space="preserve"> role</w:t>
      </w:r>
    </w:p>
    <w:p w14:paraId="71A9EF1F" w14:textId="5022D4AB" w:rsidR="00632CF8" w:rsidRPr="00AA1217" w:rsidRDefault="00FB7344" w:rsidP="00FB7344">
      <w:pPr>
        <w:pStyle w:val="WPBullet"/>
      </w:pPr>
      <w:r w:rsidRPr="00AA1217">
        <w:t xml:space="preserve">Their </w:t>
      </w:r>
      <w:r w:rsidR="00632CF8" w:rsidRPr="00AA1217">
        <w:t xml:space="preserve">responsibilities </w:t>
      </w:r>
      <w:r w:rsidR="00665FE7">
        <w:t>about</w:t>
      </w:r>
      <w:r w:rsidR="00632CF8" w:rsidRPr="00AA1217">
        <w:t xml:space="preserve"> specific Codes of Practice</w:t>
      </w:r>
    </w:p>
    <w:p w14:paraId="1F4770D3" w14:textId="38000DAA" w:rsidR="00632CF8" w:rsidRPr="00AA1217" w:rsidRDefault="00FB7344" w:rsidP="00FB7344">
      <w:pPr>
        <w:pStyle w:val="WPBullet"/>
      </w:pPr>
      <w:r w:rsidRPr="00AA1217">
        <w:t xml:space="preserve">Consensual </w:t>
      </w:r>
      <w:r w:rsidR="00632CF8" w:rsidRPr="00AA1217">
        <w:t>audits</w:t>
      </w:r>
    </w:p>
    <w:p w14:paraId="12C00C2C" w14:textId="5C7E0155" w:rsidR="00632CF8" w:rsidRPr="00AA1217" w:rsidRDefault="00FB7344" w:rsidP="00FB7344">
      <w:pPr>
        <w:pStyle w:val="WPBullet"/>
      </w:pPr>
      <w:r w:rsidRPr="00AA1217">
        <w:t xml:space="preserve">Information </w:t>
      </w:r>
      <w:r w:rsidR="00632CF8" w:rsidRPr="00AA1217">
        <w:t xml:space="preserve">to be provided to the </w:t>
      </w:r>
      <w:proofErr w:type="gramStart"/>
      <w:r w:rsidR="00632CF8" w:rsidRPr="00AA1217">
        <w:t>Commissioner</w:t>
      </w:r>
      <w:proofErr w:type="gramEnd"/>
    </w:p>
    <w:p w14:paraId="6C9FAC54" w14:textId="249D28EE" w:rsidR="00632CF8" w:rsidRPr="00AA1217" w:rsidRDefault="00FB7344" w:rsidP="00FB7344">
      <w:pPr>
        <w:pStyle w:val="WPBullet"/>
      </w:pPr>
      <w:r w:rsidRPr="00AA1217">
        <w:t xml:space="preserve">Confidentiality </w:t>
      </w:r>
      <w:r w:rsidR="00632CF8" w:rsidRPr="00AA1217">
        <w:t>and privileged communication</w:t>
      </w:r>
    </w:p>
    <w:p w14:paraId="44A30322" w14:textId="4C510240" w:rsidR="00632CF8" w:rsidRPr="00AA1217" w:rsidRDefault="00FB7344" w:rsidP="00FB7344">
      <w:pPr>
        <w:pStyle w:val="WPBullet"/>
      </w:pPr>
      <w:r w:rsidRPr="00AA1217">
        <w:t xml:space="preserve">Fees </w:t>
      </w:r>
      <w:r w:rsidR="00632CF8" w:rsidRPr="00AA1217">
        <w:t>for services</w:t>
      </w:r>
    </w:p>
    <w:p w14:paraId="3CBC097E" w14:textId="7DE6F079" w:rsidR="00632CF8" w:rsidRPr="00AA1217" w:rsidRDefault="00FB7344" w:rsidP="00FB7344">
      <w:pPr>
        <w:pStyle w:val="WPBullet"/>
      </w:pPr>
      <w:r w:rsidRPr="00AA1217">
        <w:t xml:space="preserve">Charges </w:t>
      </w:r>
      <w:r w:rsidR="00632CF8" w:rsidRPr="00AA1217">
        <w:t>payable to the commission</w:t>
      </w:r>
    </w:p>
    <w:p w14:paraId="14C4EDF5" w14:textId="7EDC7608" w:rsidR="00632CF8" w:rsidRPr="00AA1217" w:rsidRDefault="00FB7344" w:rsidP="00FB7344">
      <w:pPr>
        <w:pStyle w:val="WPBullet"/>
      </w:pPr>
      <w:r w:rsidRPr="00AA1217">
        <w:t>Publications</w:t>
      </w:r>
    </w:p>
    <w:p w14:paraId="61E998E8" w14:textId="77777777" w:rsidR="00632CF8" w:rsidRPr="00AA1217" w:rsidRDefault="00632CF8" w:rsidP="00FB7344">
      <w:pPr>
        <w:pStyle w:val="WPBullet"/>
      </w:pPr>
      <w:r w:rsidRPr="00AA1217">
        <w:t>Notices from the Commissioner</w:t>
      </w:r>
    </w:p>
    <w:p w14:paraId="599BF25E" w14:textId="7515F8EA" w:rsidR="00632CF8" w:rsidRPr="00AA1217" w:rsidRDefault="00FB7344" w:rsidP="00FB7344">
      <w:pPr>
        <w:pStyle w:val="WPBullet"/>
      </w:pPr>
      <w:r w:rsidRPr="00AA1217">
        <w:t xml:space="preserve">Reporting </w:t>
      </w:r>
      <w:r w:rsidR="00632CF8" w:rsidRPr="00AA1217">
        <w:t>to parliament</w:t>
      </w:r>
    </w:p>
    <w:p w14:paraId="4EADE42D" w14:textId="77777777" w:rsidR="00632CF8" w:rsidRPr="00AA1217" w:rsidRDefault="00632CF8" w:rsidP="00FB7344">
      <w:pPr>
        <w:pStyle w:val="WPHeading3"/>
      </w:pPr>
      <w:r w:rsidRPr="00AA1217">
        <w:t>Part 6: Enforcement</w:t>
      </w:r>
    </w:p>
    <w:p w14:paraId="00177EFF" w14:textId="77777777" w:rsidR="00632CF8" w:rsidRPr="00AA1217" w:rsidRDefault="00632CF8" w:rsidP="00FB7344">
      <w:pPr>
        <w:pStyle w:val="WPParagraph"/>
      </w:pPr>
      <w:r w:rsidRPr="00AA1217">
        <w:t>This covers the new enforcement regime in relation to all forms of Notice issued by the Commissioner</w:t>
      </w:r>
    </w:p>
    <w:p w14:paraId="206FBEA7" w14:textId="4D1266CF" w:rsidR="00632CF8" w:rsidRPr="00AA1217" w:rsidRDefault="00FB7344" w:rsidP="00FB7344">
      <w:pPr>
        <w:pStyle w:val="WPBullet"/>
      </w:pPr>
      <w:r w:rsidRPr="00AA1217">
        <w:t>Powers of entry and inspection</w:t>
      </w:r>
    </w:p>
    <w:p w14:paraId="79F1C11E" w14:textId="2FEC8967" w:rsidR="00632CF8" w:rsidRPr="00AA1217" w:rsidRDefault="00FB7344" w:rsidP="00FB7344">
      <w:pPr>
        <w:pStyle w:val="WPBullet"/>
      </w:pPr>
      <w:r w:rsidRPr="00AA1217">
        <w:t>Penalty amounts</w:t>
      </w:r>
    </w:p>
    <w:p w14:paraId="4A8A8912" w14:textId="1BABDE38" w:rsidR="00632CF8" w:rsidRPr="00AA1217" w:rsidRDefault="00FB7344" w:rsidP="00FB7344">
      <w:pPr>
        <w:pStyle w:val="WPBullet"/>
      </w:pPr>
      <w:r w:rsidRPr="00AA1217">
        <w:t>Appeals</w:t>
      </w:r>
    </w:p>
    <w:p w14:paraId="3FB9440B" w14:textId="5208939B" w:rsidR="00632CF8" w:rsidRPr="00AA1217" w:rsidRDefault="00FB7344" w:rsidP="00FB7344">
      <w:pPr>
        <w:pStyle w:val="WPBullet"/>
      </w:pPr>
      <w:r w:rsidRPr="00AA1217">
        <w:t>Complaints</w:t>
      </w:r>
    </w:p>
    <w:p w14:paraId="41741EEE" w14:textId="3F6D6FB0" w:rsidR="00632CF8" w:rsidRPr="00AA1217" w:rsidRDefault="00FB7344" w:rsidP="00FB7344">
      <w:pPr>
        <w:pStyle w:val="WPBullet"/>
      </w:pPr>
      <w:r w:rsidRPr="00AA1217">
        <w:t>Remedies in the court</w:t>
      </w:r>
    </w:p>
    <w:p w14:paraId="1ED36E80" w14:textId="344699E3" w:rsidR="00632CF8" w:rsidRPr="00AA1217" w:rsidRDefault="00FB7344" w:rsidP="00FB7344">
      <w:pPr>
        <w:pStyle w:val="WPBullet"/>
      </w:pPr>
      <w:r w:rsidRPr="00AA1217">
        <w:t>Offences</w:t>
      </w:r>
    </w:p>
    <w:p w14:paraId="3042D667" w14:textId="411D2D04" w:rsidR="00632CF8" w:rsidRPr="00AA1217" w:rsidRDefault="00FB7344" w:rsidP="00FB7344">
      <w:pPr>
        <w:pStyle w:val="WPBullet"/>
      </w:pPr>
      <w:r w:rsidRPr="00AA1217">
        <w:t>Special purpose proceedings</w:t>
      </w:r>
    </w:p>
    <w:p w14:paraId="0F280636" w14:textId="77777777" w:rsidR="00632CF8" w:rsidRPr="00AA1217" w:rsidRDefault="00632CF8" w:rsidP="00FB7344">
      <w:pPr>
        <w:pStyle w:val="WPHeading3"/>
      </w:pPr>
      <w:r w:rsidRPr="00AA1217">
        <w:lastRenderedPageBreak/>
        <w:t>Part 7: Supplementary and Final Provision.</w:t>
      </w:r>
    </w:p>
    <w:p w14:paraId="0D830276" w14:textId="7DDE2270" w:rsidR="00632CF8" w:rsidRPr="00AA1217" w:rsidRDefault="00632CF8" w:rsidP="00FB7344">
      <w:pPr>
        <w:pStyle w:val="WPParagraph"/>
      </w:pPr>
      <w:r w:rsidRPr="00AA1217">
        <w:t xml:space="preserve">This covers legal changes which the new Act alters </w:t>
      </w:r>
      <w:r w:rsidR="00665FE7">
        <w:t>concerning</w:t>
      </w:r>
      <w:r w:rsidRPr="00AA1217">
        <w:t xml:space="preserve"> other legal matters, e.g. Tribunal Procedure rules, definitions, changes to the Data Protection Convention etc. and List of Schedule(s).</w:t>
      </w:r>
    </w:p>
    <w:p w14:paraId="76022F39" w14:textId="5A883538" w:rsidR="00632CF8" w:rsidRPr="00AA1217" w:rsidRDefault="00632CF8" w:rsidP="00FB7344">
      <w:pPr>
        <w:pStyle w:val="WPParagraph"/>
      </w:pPr>
      <w:r w:rsidRPr="00AA1217">
        <w:t>As you can see, this Act is a huge piece of legislation, the majority of which is outside the remit of service providers working within the Adult Health and Social Care Sector. The I.C.O. confirms that many concepts and principles are much the same and businesses</w:t>
      </w:r>
      <w:r w:rsidR="00E46A01">
        <w:t xml:space="preserve"> who were</w:t>
      </w:r>
      <w:r w:rsidRPr="00AA1217">
        <w:t xml:space="preserve"> complying with the </w:t>
      </w:r>
      <w:r w:rsidR="00E46A01">
        <w:t xml:space="preserve">old </w:t>
      </w:r>
      <w:r w:rsidRPr="00AA1217">
        <w:t xml:space="preserve">law </w:t>
      </w:r>
      <w:r w:rsidR="00E46A01">
        <w:t>were</w:t>
      </w:r>
      <w:r w:rsidRPr="00AA1217">
        <w:t xml:space="preserve"> likely to be already meeting many of the key requirements of the GDPR and the new Act. </w:t>
      </w:r>
    </w:p>
    <w:p w14:paraId="4CDA8D0D" w14:textId="3E6A9D28" w:rsidR="00632CF8" w:rsidRPr="00AA1217" w:rsidRDefault="00632CF8" w:rsidP="00FB7344">
      <w:pPr>
        <w:pStyle w:val="WPParagraph"/>
      </w:pPr>
      <w:r w:rsidRPr="00AA1217">
        <w:t>The Information Commissioner says the Act represents a “step change” from previous laws. “It means a change of culture of the organisation. That is not an easy thing to do, and it’s certainly true that accountability cannot be bolted on: it needs to be a part of the organisation</w:t>
      </w:r>
      <w:r w:rsidR="00665FE7">
        <w:t>'</w:t>
      </w:r>
      <w:r w:rsidRPr="00AA1217">
        <w:t xml:space="preserve">s overall systems approach to how it manages and processes personal data”. It’s a change of mindset </w:t>
      </w:r>
      <w:r w:rsidR="00665FE7">
        <w:t>regarding</w:t>
      </w:r>
      <w:r w:rsidRPr="00AA1217">
        <w:t xml:space="preserve"> data handling, collection and retention. </w:t>
      </w:r>
    </w:p>
    <w:p w14:paraId="77620290" w14:textId="48BC3ABE" w:rsidR="00632CF8" w:rsidRPr="00AA1217" w:rsidRDefault="00632CF8" w:rsidP="00FB7344">
      <w:pPr>
        <w:pStyle w:val="WPParagraph"/>
      </w:pPr>
      <w:r w:rsidRPr="00AA1217">
        <w:t xml:space="preserve"> We need to stop taking personal data for granted, it’s not a commodity we own: it</w:t>
      </w:r>
      <w:r w:rsidR="00665FE7">
        <w:t xml:space="preserve"> i</w:t>
      </w:r>
      <w:r w:rsidRPr="00AA1217">
        <w:t xml:space="preserve">s only ever on loan. Individuals have been given control and we have been given </w:t>
      </w:r>
      <w:r w:rsidR="00665FE7">
        <w:t xml:space="preserve">the </w:t>
      </w:r>
      <w:r w:rsidRPr="00AA1217">
        <w:t>fiduciary duty of care over it!</w:t>
      </w:r>
    </w:p>
    <w:p w14:paraId="2B55AF76" w14:textId="764B492F" w:rsidR="00632CF8" w:rsidRPr="00A13C3D" w:rsidRDefault="00632CF8" w:rsidP="00FB7344">
      <w:pPr>
        <w:pStyle w:val="WPParagraph"/>
      </w:pPr>
      <w:r w:rsidRPr="00AA1217">
        <w:t xml:space="preserve">As an organisation handling personal data on a day to day basis, this policy sets out the requirements of the Act and how we, as an organisation will meet our legal obligations. Staff awareness and understanding of their responsibilities </w:t>
      </w:r>
      <w:r w:rsidR="00665FE7">
        <w:t>regarding</w:t>
      </w:r>
      <w:r w:rsidRPr="00AA1217">
        <w:t xml:space="preserve"> the handling, collection and retention of data will be core to the successful embedding of this policy.</w:t>
      </w:r>
    </w:p>
    <w:p w14:paraId="1665D14B" w14:textId="77777777" w:rsidR="00632CF8" w:rsidRPr="00AA1217" w:rsidRDefault="00632CF8" w:rsidP="00FB7344">
      <w:pPr>
        <w:pStyle w:val="WPHeading2"/>
      </w:pPr>
      <w:r w:rsidRPr="00AA1217">
        <w:t>Definitions</w:t>
      </w:r>
    </w:p>
    <w:p w14:paraId="5B1ADB19" w14:textId="77777777" w:rsidR="00632CF8" w:rsidRPr="00AA1217" w:rsidRDefault="00632CF8" w:rsidP="00FB7344">
      <w:pPr>
        <w:pStyle w:val="WPParagraph"/>
      </w:pPr>
      <w:r w:rsidRPr="00AA1217">
        <w:t>The GDPR applies to “Controllers”, “Processors” and “Data Protection Officer” and to certain types of information, specifically, “Personal Data” and “Sensitive Personal Data” referred to in the Act as Special Categories of Personal Data”.</w:t>
      </w:r>
    </w:p>
    <w:p w14:paraId="30543868" w14:textId="77777777" w:rsidR="00632CF8" w:rsidRPr="00AA1217" w:rsidRDefault="00632CF8" w:rsidP="00FB7344">
      <w:pPr>
        <w:pStyle w:val="WPParagraph"/>
      </w:pPr>
      <w:r w:rsidRPr="00AA1217">
        <w:t xml:space="preserve">“Controllers” </w:t>
      </w:r>
    </w:p>
    <w:p w14:paraId="2A04BDF5" w14:textId="77777777" w:rsidR="00632CF8" w:rsidRPr="00AA1217" w:rsidRDefault="00632CF8" w:rsidP="00FB7344">
      <w:pPr>
        <w:pStyle w:val="WPParagraph"/>
      </w:pPr>
      <w:r w:rsidRPr="00AA1217">
        <w:t>This role determines, on behalf of the organisation, the purposes and means of processing personal data.</w:t>
      </w:r>
    </w:p>
    <w:p w14:paraId="12F8211F" w14:textId="77777777" w:rsidR="00632CF8" w:rsidRPr="00AA1217" w:rsidRDefault="00632CF8" w:rsidP="00FB7344">
      <w:pPr>
        <w:pStyle w:val="WPParagraph"/>
      </w:pPr>
      <w:r w:rsidRPr="00AA1217">
        <w:t>“Processors”</w:t>
      </w:r>
    </w:p>
    <w:p w14:paraId="541B4FD1" w14:textId="47750F13" w:rsidR="00632CF8" w:rsidRPr="00AA1217" w:rsidRDefault="00632CF8" w:rsidP="00FB7344">
      <w:pPr>
        <w:pStyle w:val="WPParagraph"/>
      </w:pPr>
      <w:r w:rsidRPr="00AA1217">
        <w:t>This role is responsible for processing personal data on behalf of a controller. The Act places specific legal obligations on you, e.g. you are required to keep and maintain records of personal data and processing activities.</w:t>
      </w:r>
      <w:r w:rsidR="00FB7344">
        <w:t xml:space="preserve"> </w:t>
      </w:r>
      <w:r w:rsidRPr="00AA1217">
        <w:t>This role has legal liabilities if they are responsible for any breach.</w:t>
      </w:r>
    </w:p>
    <w:p w14:paraId="36D1EF8D" w14:textId="77777777" w:rsidR="00632CF8" w:rsidRPr="00AA1217" w:rsidRDefault="00632CF8" w:rsidP="00FB7344">
      <w:pPr>
        <w:pStyle w:val="WPParagraph"/>
        <w:rPr>
          <w:b/>
        </w:rPr>
      </w:pPr>
      <w:r w:rsidRPr="00AA1217">
        <w:t>Data Protection Officer</w:t>
      </w:r>
      <w:r w:rsidRPr="00AA1217">
        <w:rPr>
          <w:b/>
        </w:rPr>
        <w:t>.</w:t>
      </w:r>
    </w:p>
    <w:p w14:paraId="2EDFB9E8" w14:textId="77777777" w:rsidR="00632CF8" w:rsidRPr="00AA1217" w:rsidRDefault="00632CF8" w:rsidP="00FB7344">
      <w:pPr>
        <w:pStyle w:val="WPParagraph"/>
      </w:pPr>
      <w:r w:rsidRPr="00AA1217">
        <w:t>This role is a must only in certain circumstances if you are:</w:t>
      </w:r>
    </w:p>
    <w:p w14:paraId="57EBD046" w14:textId="2D02B5D7" w:rsidR="00632CF8" w:rsidRPr="00AA1217" w:rsidRDefault="00FB7344" w:rsidP="00FB7344">
      <w:pPr>
        <w:pStyle w:val="WPBullet"/>
      </w:pPr>
      <w:r w:rsidRPr="00AA1217">
        <w:t>A public authority (except for courts)</w:t>
      </w:r>
    </w:p>
    <w:p w14:paraId="0CA1E2DA" w14:textId="09D7E21F" w:rsidR="00632CF8" w:rsidRPr="00AA1217" w:rsidRDefault="00FB7344" w:rsidP="00FB7344">
      <w:pPr>
        <w:pStyle w:val="WPBullet"/>
      </w:pPr>
      <w:r w:rsidRPr="00AA1217">
        <w:t xml:space="preserve">Carry out large scale systematic monitoring of individuals </w:t>
      </w:r>
      <w:proofErr w:type="gramStart"/>
      <w:r w:rsidRPr="00AA1217">
        <w:t>e.g.</w:t>
      </w:r>
      <w:proofErr w:type="gramEnd"/>
      <w:r w:rsidRPr="00AA1217">
        <w:t xml:space="preserve"> Online behaviour tracking</w:t>
      </w:r>
    </w:p>
    <w:p w14:paraId="39887B5F" w14:textId="410E913E" w:rsidR="00632CF8" w:rsidRPr="00AA1217" w:rsidRDefault="00FB7344" w:rsidP="00FB7344">
      <w:pPr>
        <w:pStyle w:val="WPBullet"/>
      </w:pPr>
      <w:r w:rsidRPr="00AA1217">
        <w:lastRenderedPageBreak/>
        <w:t xml:space="preserve">Carry out large scale processing of special categories of data, or data relating to criminal convictions and offences </w:t>
      </w:r>
      <w:r w:rsidR="00EC60CA" w:rsidRPr="00AA1217">
        <w:t>e.g.,</w:t>
      </w:r>
      <w:r w:rsidRPr="00AA1217">
        <w:t xml:space="preserve"> Police, </w:t>
      </w:r>
      <w:r w:rsidR="00EC60CA">
        <w:t>DBS</w:t>
      </w:r>
      <w:r w:rsidRPr="00AA1217">
        <w:t xml:space="preserve"> bodies, prison service etc. </w:t>
      </w:r>
    </w:p>
    <w:p w14:paraId="43F1AB80" w14:textId="77777777" w:rsidR="00632CF8" w:rsidRPr="00AA1217" w:rsidRDefault="00632CF8" w:rsidP="00FB7344">
      <w:pPr>
        <w:pStyle w:val="WPParagraph"/>
      </w:pPr>
      <w:r w:rsidRPr="00AA1217">
        <w:t>“personal data”</w:t>
      </w:r>
    </w:p>
    <w:p w14:paraId="294D2BFC" w14:textId="1E0EF044" w:rsidR="00632CF8" w:rsidRPr="00AA1217" w:rsidRDefault="00632CF8" w:rsidP="00FB7344">
      <w:pPr>
        <w:pStyle w:val="WPParagraph"/>
      </w:pPr>
      <w:r w:rsidRPr="00AA1217">
        <w:t xml:space="preserve">This means any information relating to an identifiable person can be directly or indirectly identified in particular by reference to an identifier. So, this would include name, reference or identification number, location data or online identifier. This reflects changes in technology </w:t>
      </w:r>
      <w:r w:rsidR="00B16443">
        <w:t>that</w:t>
      </w:r>
      <w:r w:rsidRPr="00AA1217">
        <w:t xml:space="preserve"> incorporates a wide range of different identifiers. Personal Data applies to both automated and manual filing systems. It can also apply to pseudonymised e.g. key-coded can fall within the GDPR dependent on how difficult it is to attribute the pseudonym to a particular individual’s race, ethnic origin, politics, religion, trade union membership, sex life or sexual orientation.</w:t>
      </w:r>
    </w:p>
    <w:p w14:paraId="109D3E43" w14:textId="36B90145" w:rsidR="00632CF8" w:rsidRPr="00AA1217" w:rsidRDefault="00632CF8" w:rsidP="00FB7344">
      <w:pPr>
        <w:pStyle w:val="WPParagraph"/>
      </w:pPr>
      <w:r w:rsidRPr="00AA1217">
        <w:t xml:space="preserve">“Special Categories of </w:t>
      </w:r>
      <w:r w:rsidR="00665FE7">
        <w:t>P</w:t>
      </w:r>
      <w:r w:rsidRPr="00AA1217">
        <w:t>ersonal Data”</w:t>
      </w:r>
    </w:p>
    <w:p w14:paraId="7B6A5066" w14:textId="72727554" w:rsidR="00632CF8" w:rsidRPr="00AA1217" w:rsidRDefault="00632CF8" w:rsidP="00FB7344">
      <w:pPr>
        <w:pStyle w:val="WPParagraph"/>
      </w:pPr>
      <w:r w:rsidRPr="00AA1217">
        <w:t>This category of data is more sensitive and much more protected. Sensitive personal data specifically includes genetic data, biometric data, health, race, ethnic origin, politics, religion, trade union membership, sexual orientation Safeguards apply to other type</w:t>
      </w:r>
      <w:r w:rsidR="00665FE7">
        <w:t>s</w:t>
      </w:r>
      <w:r w:rsidRPr="00AA1217">
        <w:t xml:space="preserve"> of data e.g. criminal convictions and offences; intelligence data etc.</w:t>
      </w:r>
    </w:p>
    <w:p w14:paraId="1F99387E" w14:textId="77777777" w:rsidR="00632CF8" w:rsidRPr="00AA1217" w:rsidRDefault="00632CF8" w:rsidP="00FB7344">
      <w:pPr>
        <w:pStyle w:val="WPHeading2"/>
      </w:pPr>
      <w:r w:rsidRPr="00AA1217">
        <w:t>Data Protection Principles</w:t>
      </w:r>
    </w:p>
    <w:p w14:paraId="5418ED19" w14:textId="77777777" w:rsidR="00632CF8" w:rsidRPr="00AA1217" w:rsidRDefault="00632CF8" w:rsidP="00FB7344">
      <w:pPr>
        <w:pStyle w:val="WPParagraph"/>
      </w:pPr>
      <w:r w:rsidRPr="00AA1217">
        <w:t>The GDPR sets out the following principles for which organisations are responsible and must meet. These require that personal data shall be:</w:t>
      </w:r>
    </w:p>
    <w:p w14:paraId="5B4CC22E" w14:textId="217A8224" w:rsidR="00632CF8" w:rsidRPr="00AA1217" w:rsidRDefault="00FB7344" w:rsidP="00FB7344">
      <w:pPr>
        <w:pStyle w:val="WPBullet"/>
      </w:pPr>
      <w:r w:rsidRPr="00AA1217">
        <w:t>Processed lawfully, fairly and in a transparent manner in relation to individuals</w:t>
      </w:r>
      <w:r w:rsidR="00EC60CA">
        <w:t>.</w:t>
      </w:r>
    </w:p>
    <w:p w14:paraId="2AC24058" w14:textId="2C0BF960" w:rsidR="00632CF8" w:rsidRPr="00AA1217" w:rsidRDefault="00FB7344" w:rsidP="00FB7344">
      <w:pPr>
        <w:pStyle w:val="WPBullet"/>
      </w:pPr>
      <w:r w:rsidRPr="00AA1217">
        <w:t>Be collected for specified, explicit and legitimate purposes, and not further processed in a manne</w:t>
      </w:r>
      <w:r w:rsidR="00632CF8" w:rsidRPr="00AA1217">
        <w:t>r that is incompatible with purposes, further processing for archiving purposes in the public interest, scientific or historical research</w:t>
      </w:r>
      <w:r w:rsidR="00EC60CA">
        <w:t>.</w:t>
      </w:r>
      <w:r w:rsidR="00632CF8" w:rsidRPr="00AA1217">
        <w:t xml:space="preserve"> purposes or statistical purposes shall not </w:t>
      </w:r>
      <w:proofErr w:type="gramStart"/>
      <w:r w:rsidR="00632CF8" w:rsidRPr="00AA1217">
        <w:t>be considered to be</w:t>
      </w:r>
      <w:proofErr w:type="gramEnd"/>
      <w:r w:rsidR="00632CF8" w:rsidRPr="00AA1217">
        <w:t xml:space="preserve"> incompatible with the initial purposes</w:t>
      </w:r>
      <w:r w:rsidR="00EC60CA">
        <w:t>.</w:t>
      </w:r>
    </w:p>
    <w:p w14:paraId="792B3D71" w14:textId="6DDB7923" w:rsidR="00632CF8" w:rsidRPr="00AA1217" w:rsidRDefault="00FB7344" w:rsidP="00FB7344">
      <w:pPr>
        <w:pStyle w:val="WPBullet"/>
      </w:pPr>
      <w:r w:rsidRPr="00AA1217">
        <w:t>Adequate, relev</w:t>
      </w:r>
      <w:r w:rsidR="00632CF8" w:rsidRPr="00AA1217">
        <w:t xml:space="preserve">ant and limited to what is necessary </w:t>
      </w:r>
      <w:r w:rsidR="00665FE7">
        <w:t>for</w:t>
      </w:r>
      <w:r w:rsidR="00632CF8" w:rsidRPr="00AA1217">
        <w:t xml:space="preserve"> the purposes for which they are </w:t>
      </w:r>
      <w:r w:rsidR="00EC60CA" w:rsidRPr="00AA1217">
        <w:t>processed.</w:t>
      </w:r>
    </w:p>
    <w:p w14:paraId="0AE11137" w14:textId="17C31B7E" w:rsidR="00632CF8" w:rsidRPr="00AA1217" w:rsidRDefault="00FB7344" w:rsidP="00FB7344">
      <w:pPr>
        <w:pStyle w:val="WPBullet"/>
      </w:pPr>
      <w:r w:rsidRPr="00AA1217">
        <w:t xml:space="preserve">Accurate and where necessary kept up to date, every reasonable step must be taken that personal data that is inaccurate, having regard to the purposes for which </w:t>
      </w:r>
      <w:r w:rsidR="00632CF8" w:rsidRPr="00AA1217">
        <w:t xml:space="preserve">they are processed, are erased or rectified without </w:t>
      </w:r>
      <w:r w:rsidR="00EC60CA" w:rsidRPr="00AA1217">
        <w:t>delay.</w:t>
      </w:r>
    </w:p>
    <w:p w14:paraId="775E1383" w14:textId="0119D6E7" w:rsidR="00632CF8" w:rsidRPr="00AA1217" w:rsidRDefault="00FB7344" w:rsidP="00FB7344">
      <w:pPr>
        <w:pStyle w:val="WPBullet"/>
      </w:pPr>
      <w:r w:rsidRPr="00AA1217">
        <w:t xml:space="preserve">Kept in a form </w:t>
      </w:r>
      <w:r w:rsidR="00665FE7">
        <w:t>that</w:t>
      </w:r>
      <w:r w:rsidRPr="00AA1217">
        <w:t xml:space="preserve"> permits identification of data subjects for no longer than is necessary for the purposes for which the personal data are processed</w:t>
      </w:r>
      <w:r w:rsidR="00EC60CA">
        <w:t>.</w:t>
      </w:r>
    </w:p>
    <w:p w14:paraId="6F1F930E" w14:textId="57561EFA" w:rsidR="00632CF8" w:rsidRPr="00AA1217" w:rsidRDefault="00FB7344" w:rsidP="00FB7344">
      <w:pPr>
        <w:pStyle w:val="WPBullet"/>
      </w:pPr>
      <w:r w:rsidRPr="00AA1217">
        <w:t xml:space="preserve">Personal data may be stored for longer purposes in so far as the personal data will be processed solely for archiving purposes in the public interest, scientific or historical research purposes or statistical purposes subject to the appropriate technical and organisational measures required by the </w:t>
      </w:r>
      <w:r w:rsidR="00EC60CA">
        <w:t>GDPR</w:t>
      </w:r>
      <w:r w:rsidRPr="00AA1217">
        <w:t xml:space="preserve"> (the safeguards) to safeguard the rights and freedoms of </w:t>
      </w:r>
      <w:r w:rsidR="00EC60CA" w:rsidRPr="00AA1217">
        <w:t>individuals.</w:t>
      </w:r>
      <w:r w:rsidRPr="00AA1217">
        <w:t xml:space="preserve"> </w:t>
      </w:r>
    </w:p>
    <w:p w14:paraId="295973B4" w14:textId="005548E7" w:rsidR="00632CF8" w:rsidRPr="00AA1217" w:rsidRDefault="00FB7344" w:rsidP="00FB7344">
      <w:pPr>
        <w:pStyle w:val="WPBullet"/>
      </w:pPr>
      <w:r w:rsidRPr="00AA1217">
        <w:t>Processed in a manner that ensures appropriate security of personal data. Including protection against unauthorised or unlawful processing and accidental loss. Destruction or damage, using appropriate technical or organisational measures</w:t>
      </w:r>
      <w:r w:rsidR="00EC60CA">
        <w:t>.</w:t>
      </w:r>
    </w:p>
    <w:p w14:paraId="2BD44B37" w14:textId="1B2DECB7" w:rsidR="00632CF8" w:rsidRPr="00AA1217" w:rsidRDefault="00632CF8" w:rsidP="00FB7344">
      <w:pPr>
        <w:pStyle w:val="WPParagraph"/>
      </w:pPr>
      <w:r w:rsidRPr="00AA1217">
        <w:t>“The controller shall be responsible for, and be able to demonstrate, compliance with the principles” Article 5 (2) GDPR</w:t>
      </w:r>
    </w:p>
    <w:p w14:paraId="0A5654E0" w14:textId="77777777" w:rsidR="00632CF8" w:rsidRPr="00AA1217" w:rsidRDefault="00632CF8" w:rsidP="00FB7344">
      <w:pPr>
        <w:pStyle w:val="WPHeading2"/>
      </w:pPr>
      <w:r w:rsidRPr="00AA1217">
        <w:lastRenderedPageBreak/>
        <w:t>“Lawful bases” for processing</w:t>
      </w:r>
    </w:p>
    <w:p w14:paraId="2D02CB53" w14:textId="77777777" w:rsidR="00632CF8" w:rsidRPr="00AA1217" w:rsidRDefault="00632CF8" w:rsidP="00FB7344">
      <w:pPr>
        <w:pStyle w:val="WPParagraph"/>
      </w:pPr>
      <w:r w:rsidRPr="00AA1217">
        <w:t>There are 6 lawful bases for processing data. These are:</w:t>
      </w:r>
    </w:p>
    <w:p w14:paraId="5F3F0099" w14:textId="77777777" w:rsidR="00632CF8" w:rsidRPr="00AA1217" w:rsidRDefault="00632CF8" w:rsidP="00FB7344">
      <w:pPr>
        <w:pStyle w:val="WPBullet"/>
      </w:pPr>
      <w:r w:rsidRPr="00AA1217">
        <w:rPr>
          <w:b/>
        </w:rPr>
        <w:t>Consent:</w:t>
      </w:r>
      <w:r w:rsidRPr="00AA1217">
        <w:t xml:space="preserve"> the individual has given clear consent for us to process their personal data for a specific purpose.</w:t>
      </w:r>
    </w:p>
    <w:p w14:paraId="0F06D86F" w14:textId="77777777" w:rsidR="00632CF8" w:rsidRPr="00AA1217" w:rsidRDefault="00632CF8" w:rsidP="00FB7344">
      <w:pPr>
        <w:pStyle w:val="WPBullet"/>
      </w:pPr>
      <w:r w:rsidRPr="00AA1217">
        <w:rPr>
          <w:b/>
        </w:rPr>
        <w:t xml:space="preserve">Contract: </w:t>
      </w:r>
      <w:r w:rsidRPr="00AA1217">
        <w:t xml:space="preserve">the processing is necessary for a contract you have with the individual, or because they have asked us to take specific steps before </w:t>
      </w:r>
      <w:proofErr w:type="gramStart"/>
      <w:r w:rsidRPr="00AA1217">
        <w:t>entering into</w:t>
      </w:r>
      <w:proofErr w:type="gramEnd"/>
      <w:r w:rsidRPr="00AA1217">
        <w:t xml:space="preserve"> a contract.</w:t>
      </w:r>
    </w:p>
    <w:p w14:paraId="14A9CE8D" w14:textId="77777777" w:rsidR="00632CF8" w:rsidRPr="00AA1217" w:rsidRDefault="00632CF8" w:rsidP="00FB7344">
      <w:pPr>
        <w:pStyle w:val="WPBullet"/>
        <w:rPr>
          <w:b/>
        </w:rPr>
      </w:pPr>
      <w:r w:rsidRPr="00AA1217">
        <w:rPr>
          <w:b/>
        </w:rPr>
        <w:t xml:space="preserve">Legal Obligation: </w:t>
      </w:r>
      <w:r w:rsidRPr="00AA1217">
        <w:t>the processing is necessary for us to comply with the law (not including contractual obligations).</w:t>
      </w:r>
    </w:p>
    <w:p w14:paraId="5165C1DA" w14:textId="77777777" w:rsidR="00632CF8" w:rsidRPr="00AA1217" w:rsidRDefault="00632CF8" w:rsidP="00FB7344">
      <w:pPr>
        <w:pStyle w:val="WPBullet"/>
        <w:rPr>
          <w:b/>
        </w:rPr>
      </w:pPr>
      <w:r w:rsidRPr="00AA1217">
        <w:rPr>
          <w:b/>
        </w:rPr>
        <w:t xml:space="preserve">Vital Interests: </w:t>
      </w:r>
      <w:r w:rsidRPr="00AA1217">
        <w:t>the processing is necessary to protect someone’s life.</w:t>
      </w:r>
    </w:p>
    <w:p w14:paraId="47CA9EBD" w14:textId="77777777" w:rsidR="00632CF8" w:rsidRPr="00AA1217" w:rsidRDefault="00632CF8" w:rsidP="00FB7344">
      <w:pPr>
        <w:pStyle w:val="WPBullet"/>
        <w:rPr>
          <w:b/>
        </w:rPr>
      </w:pPr>
      <w:r w:rsidRPr="00AA1217">
        <w:rPr>
          <w:b/>
        </w:rPr>
        <w:t xml:space="preserve">Public Task: </w:t>
      </w:r>
      <w:r w:rsidRPr="00AA1217">
        <w:t>the processing is necessary for us to perform a task in the public interest, or for official functions and the task or function has a clear basis in law.</w:t>
      </w:r>
    </w:p>
    <w:p w14:paraId="43388AA2" w14:textId="720EE921" w:rsidR="00632CF8" w:rsidRPr="00FB7344" w:rsidRDefault="00632CF8" w:rsidP="00FB7344">
      <w:pPr>
        <w:pStyle w:val="WPBullet"/>
        <w:rPr>
          <w:b/>
          <w:u w:val="single"/>
        </w:rPr>
      </w:pPr>
      <w:r w:rsidRPr="00AA1217">
        <w:rPr>
          <w:b/>
        </w:rPr>
        <w:t xml:space="preserve">Legitimate interests: </w:t>
      </w:r>
      <w:r w:rsidRPr="00AA1217">
        <w:t>the processing is necessary for our legitimate interests or the legitimate interests of a third party unless there is a good reason to protect the individual’s personal data which overrides those legitimate interests. (Does not apply if a public authority is processing data to perform its official tasks).</w:t>
      </w:r>
    </w:p>
    <w:p w14:paraId="7D902EF7" w14:textId="52AEBB75" w:rsidR="00FB7344" w:rsidRPr="00AA1217" w:rsidRDefault="00FB7344" w:rsidP="00FB7344">
      <w:pPr>
        <w:pStyle w:val="WPParagraph"/>
      </w:pPr>
      <w:r w:rsidRPr="00AA1217">
        <w:rPr>
          <w:b/>
        </w:rPr>
        <w:t>“Lawful bases</w:t>
      </w:r>
      <w:r w:rsidR="00CB58D2">
        <w:rPr>
          <w:b/>
        </w:rPr>
        <w:t xml:space="preserve">” </w:t>
      </w:r>
      <w:r w:rsidRPr="00AA1217">
        <w:t xml:space="preserve">must be determined by the organisation </w:t>
      </w:r>
      <w:r w:rsidRPr="00AA1217">
        <w:rPr>
          <w:u w:val="single"/>
        </w:rPr>
        <w:t>before</w:t>
      </w:r>
      <w:r w:rsidRPr="00AA1217">
        <w:t xml:space="preserve"> processing any personal data and </w:t>
      </w:r>
      <w:r w:rsidR="00665FE7">
        <w:t>thorough consideration must be</w:t>
      </w:r>
      <w:r w:rsidRPr="00AA1217">
        <w:t xml:space="preserve"> given to this decision. </w:t>
      </w:r>
    </w:p>
    <w:p w14:paraId="41127E9D" w14:textId="7DD474B5" w:rsidR="00FB7344" w:rsidRPr="00FB7344" w:rsidRDefault="005A7CF4" w:rsidP="00FB7344">
      <w:pPr>
        <w:pStyle w:val="WPParagraph"/>
      </w:pPr>
      <w:r>
        <w:t>Service users</w:t>
      </w:r>
      <w:r w:rsidR="00FB7344" w:rsidRPr="00AA1217">
        <w:t xml:space="preserve"> must be aware of the lawful base used by this organisation to process their personal data </w:t>
      </w:r>
    </w:p>
    <w:p w14:paraId="6B2B37C0" w14:textId="77777777" w:rsidR="00632CF8" w:rsidRPr="00AA1217" w:rsidRDefault="00632CF8" w:rsidP="00FB7344">
      <w:pPr>
        <w:pStyle w:val="WPHeading2"/>
      </w:pPr>
      <w:r w:rsidRPr="00AA1217">
        <w:t>Consent</w:t>
      </w:r>
    </w:p>
    <w:p w14:paraId="7406A4DA" w14:textId="7B5BE62B" w:rsidR="00632CF8" w:rsidRPr="00AA1217" w:rsidRDefault="00632CF8" w:rsidP="00FB7344">
      <w:pPr>
        <w:pStyle w:val="WPParagraph"/>
      </w:pPr>
      <w:r w:rsidRPr="00AA1217">
        <w:t>The GDPR sets a high standard here.</w:t>
      </w:r>
      <w:r w:rsidR="00FB7344">
        <w:t xml:space="preserve"> </w:t>
      </w:r>
      <w:r w:rsidRPr="00AA1217">
        <w:t>Consent means offering individuals real choice and control. Consent practices and existing paperwork will need to be refreshed and meet specific requirements. These are:</w:t>
      </w:r>
    </w:p>
    <w:p w14:paraId="3DEF32CF" w14:textId="145A57F1" w:rsidR="00632CF8" w:rsidRPr="00AA1217" w:rsidRDefault="00FB7344" w:rsidP="00FB7344">
      <w:pPr>
        <w:pStyle w:val="WPBullet"/>
      </w:pPr>
      <w:r w:rsidRPr="00AA1217">
        <w:t>Positive opt-in, no pre-ticked boxes or other method</w:t>
      </w:r>
      <w:r w:rsidR="00665FE7">
        <w:t>s</w:t>
      </w:r>
      <w:r w:rsidRPr="00AA1217">
        <w:t xml:space="preserve"> of “default” consent</w:t>
      </w:r>
      <w:r w:rsidR="00EC60CA">
        <w:t>.</w:t>
      </w:r>
    </w:p>
    <w:p w14:paraId="1C7D1388" w14:textId="10B7ED09" w:rsidR="00632CF8" w:rsidRPr="00AA1217" w:rsidRDefault="00FB7344" w:rsidP="00FB7344">
      <w:pPr>
        <w:pStyle w:val="WPBullet"/>
      </w:pPr>
      <w:r w:rsidRPr="00AA1217">
        <w:t>A clear and specific statement of consent</w:t>
      </w:r>
      <w:r w:rsidR="00EC60CA">
        <w:t>.</w:t>
      </w:r>
    </w:p>
    <w:p w14:paraId="05630434" w14:textId="76C222A4" w:rsidR="00632CF8" w:rsidRPr="00AA1217" w:rsidRDefault="00FB7344" w:rsidP="00FB7344">
      <w:pPr>
        <w:pStyle w:val="WPBullet"/>
      </w:pPr>
      <w:r w:rsidRPr="00AA1217">
        <w:t>Vague or</w:t>
      </w:r>
      <w:r w:rsidR="00632CF8" w:rsidRPr="00AA1217">
        <w:t xml:space="preserve"> blanket consent is not enough</w:t>
      </w:r>
      <w:r w:rsidR="00EC60CA">
        <w:t>.</w:t>
      </w:r>
    </w:p>
    <w:p w14:paraId="42A4F06B" w14:textId="249EAF91" w:rsidR="00632CF8" w:rsidRPr="00AA1217" w:rsidRDefault="00FB7344" w:rsidP="00FB7344">
      <w:pPr>
        <w:pStyle w:val="WPBullet"/>
      </w:pPr>
      <w:r w:rsidRPr="00AA1217">
        <w:t>Keep consent requests separate from other terms and conditions</w:t>
      </w:r>
      <w:r w:rsidR="00EC60CA">
        <w:t>.</w:t>
      </w:r>
    </w:p>
    <w:p w14:paraId="4CA8152F" w14:textId="3FC28615" w:rsidR="00632CF8" w:rsidRPr="00AA1217" w:rsidRDefault="00FB7344" w:rsidP="00FB7344">
      <w:pPr>
        <w:pStyle w:val="WPBullet"/>
      </w:pPr>
      <w:r w:rsidRPr="00AA1217">
        <w:t>Keep evidence of consent – who, when, how, and what you told people</w:t>
      </w:r>
      <w:r w:rsidR="00EC60CA">
        <w:t>.</w:t>
      </w:r>
    </w:p>
    <w:p w14:paraId="67417D85" w14:textId="7F2B6B5B" w:rsidR="00632CF8" w:rsidRPr="00AA1217" w:rsidRDefault="00FB7344" w:rsidP="00FB7344">
      <w:pPr>
        <w:pStyle w:val="WPBullet"/>
      </w:pPr>
      <w:r w:rsidRPr="00AA1217">
        <w:t>Keep consent under review</w:t>
      </w:r>
      <w:r w:rsidR="00EC60CA">
        <w:t>.</w:t>
      </w:r>
    </w:p>
    <w:p w14:paraId="5679422A" w14:textId="33FCAAA6" w:rsidR="00632CF8" w:rsidRPr="00AA1217" w:rsidRDefault="00FB7344" w:rsidP="00FB7344">
      <w:pPr>
        <w:pStyle w:val="WPBullet"/>
      </w:pPr>
      <w:r w:rsidRPr="00AA1217">
        <w:t>Avoid making consent to processing pre-condition to any service</w:t>
      </w:r>
      <w:r w:rsidR="00EC60CA">
        <w:t>.</w:t>
      </w:r>
      <w:r w:rsidRPr="00AA1217">
        <w:t xml:space="preserve"> </w:t>
      </w:r>
    </w:p>
    <w:p w14:paraId="04EC1FDA" w14:textId="68EC6342" w:rsidR="00632CF8" w:rsidRPr="00AA1217" w:rsidRDefault="00FB7344" w:rsidP="00FB7344">
      <w:pPr>
        <w:pStyle w:val="WPBullet"/>
      </w:pPr>
      <w:r w:rsidRPr="00AA1217">
        <w:t>Emp</w:t>
      </w:r>
      <w:r w:rsidR="00632CF8" w:rsidRPr="00AA1217">
        <w:t xml:space="preserve">loyers need to take extra care to evidence that consent is freely </w:t>
      </w:r>
      <w:r w:rsidR="00EC60CA" w:rsidRPr="00AA1217">
        <w:t>given and</w:t>
      </w:r>
      <w:r w:rsidR="00632CF8" w:rsidRPr="00AA1217">
        <w:t xml:space="preserve"> should avoid over reliance on </w:t>
      </w:r>
      <w:r w:rsidR="00665FE7">
        <w:t xml:space="preserve">the </w:t>
      </w:r>
      <w:r w:rsidR="00632CF8" w:rsidRPr="00AA1217">
        <w:t>consent</w:t>
      </w:r>
      <w:r w:rsidR="00EC60CA">
        <w:t>.</w:t>
      </w:r>
    </w:p>
    <w:p w14:paraId="718E9275" w14:textId="77777777" w:rsidR="00632CF8" w:rsidRPr="00AA1217" w:rsidRDefault="00632CF8" w:rsidP="00FB7344">
      <w:pPr>
        <w:pStyle w:val="WPParagraph"/>
      </w:pPr>
      <w:r w:rsidRPr="00AA1217">
        <w:t>Consent is one lawful basis to consider but organisations in a position of power over individuals should consider alternative “lawful bases”. If we would still process their personal data without consent, then asking for consent is misleading and inherently unfair.</w:t>
      </w:r>
    </w:p>
    <w:p w14:paraId="55AB8131" w14:textId="7EEFCCC1" w:rsidR="00632CF8" w:rsidRPr="00FB7344" w:rsidRDefault="00FB7344" w:rsidP="00FB7344">
      <w:pPr>
        <w:pStyle w:val="WPParagraph"/>
        <w:rPr>
          <w:b/>
          <w:bCs/>
        </w:rPr>
      </w:pPr>
      <w:r w:rsidRPr="00FB7344">
        <w:rPr>
          <w:b/>
          <w:bCs/>
        </w:rPr>
        <w:t xml:space="preserve">Note: </w:t>
      </w:r>
      <w:r w:rsidR="00632CF8" w:rsidRPr="00FB7344">
        <w:rPr>
          <w:b/>
          <w:bCs/>
        </w:rPr>
        <w:t>Consent within this policy relates only to data processing not Health or Support in a Social Care context. You must still use consent as defined within the Mental Capacity Act 2005 to deliver services</w:t>
      </w:r>
    </w:p>
    <w:p w14:paraId="2F880AAC" w14:textId="77777777" w:rsidR="00632CF8" w:rsidRPr="00AA1217" w:rsidRDefault="00632CF8" w:rsidP="00FB7344">
      <w:pPr>
        <w:pStyle w:val="WPHeading2"/>
      </w:pPr>
      <w:r w:rsidRPr="00AA1217">
        <w:lastRenderedPageBreak/>
        <w:t>Legal Obligation</w:t>
      </w:r>
    </w:p>
    <w:p w14:paraId="663F336F" w14:textId="6E21A117" w:rsidR="00632CF8" w:rsidRPr="00AA1217" w:rsidRDefault="00632CF8" w:rsidP="00FB7344">
      <w:pPr>
        <w:pStyle w:val="WPParagraph"/>
      </w:pPr>
      <w:r w:rsidRPr="00AA1217">
        <w:t>Put simply, the processing is necessary for us as an organisation to comply with the law, e.g. the Health and Social Care Act 2008 (Regulated Activities) Regulations 2014, which requires us as providers to collect, handle and process data in a prescribed manner.</w:t>
      </w:r>
    </w:p>
    <w:p w14:paraId="21A50A0F" w14:textId="7F15412F" w:rsidR="00632CF8" w:rsidRPr="00AA1217" w:rsidRDefault="00632CF8" w:rsidP="00FB7344">
      <w:pPr>
        <w:pStyle w:val="WPHeading2"/>
      </w:pPr>
      <w:r w:rsidRPr="00AA1217">
        <w:t>Legitimate Interests</w:t>
      </w:r>
    </w:p>
    <w:p w14:paraId="537FA808" w14:textId="59AF79B7" w:rsidR="00632CF8" w:rsidRPr="00AA1217" w:rsidRDefault="00FB7344" w:rsidP="00FB7344">
      <w:pPr>
        <w:pStyle w:val="WPBullet"/>
        <w:rPr>
          <w:b/>
          <w:u w:val="single"/>
        </w:rPr>
      </w:pPr>
      <w:r w:rsidRPr="00AA1217">
        <w:t>This is the most flexible lawful basis for processing</w:t>
      </w:r>
      <w:r w:rsidR="00EC60CA">
        <w:t>.</w:t>
      </w:r>
      <w:r w:rsidRPr="00AA1217">
        <w:t xml:space="preserve"> </w:t>
      </w:r>
    </w:p>
    <w:p w14:paraId="635E18CA" w14:textId="3CB07CC6" w:rsidR="00632CF8" w:rsidRPr="00AA1217" w:rsidRDefault="00FB7344" w:rsidP="00FB7344">
      <w:pPr>
        <w:pStyle w:val="WPBullet"/>
      </w:pPr>
      <w:r w:rsidRPr="00AA1217">
        <w:t>It is likely to be appropriate where we process in ways that people wou</w:t>
      </w:r>
      <w:r w:rsidR="00632CF8" w:rsidRPr="00AA1217">
        <w:t>ld reasonably expect us to, with a minimal privacy impact, or where there is a compelling justification for the processing</w:t>
      </w:r>
      <w:r w:rsidR="00EC60CA">
        <w:t>.</w:t>
      </w:r>
    </w:p>
    <w:p w14:paraId="2BE9EE14" w14:textId="1716B66C" w:rsidR="00632CF8" w:rsidRPr="00AA1217" w:rsidRDefault="00FB7344" w:rsidP="00FB7344">
      <w:pPr>
        <w:pStyle w:val="WPBullet"/>
      </w:pPr>
      <w:r w:rsidRPr="00AA1217">
        <w:t>There are 3 elements to consider when using this lawful base. We need to:</w:t>
      </w:r>
    </w:p>
    <w:p w14:paraId="485F2FEF" w14:textId="0796BBD5" w:rsidR="00632CF8" w:rsidRPr="00AA1217" w:rsidRDefault="00FB7344" w:rsidP="00FB7344">
      <w:pPr>
        <w:pStyle w:val="WPBullet"/>
      </w:pPr>
      <w:r w:rsidRPr="00AA1217">
        <w:t>Identify a legitimate interest</w:t>
      </w:r>
      <w:r w:rsidR="00EC60CA">
        <w:t>.</w:t>
      </w:r>
    </w:p>
    <w:p w14:paraId="06BEC649" w14:textId="6B7BC27F" w:rsidR="00632CF8" w:rsidRPr="00AA1217" w:rsidRDefault="00FB7344" w:rsidP="00FB7344">
      <w:pPr>
        <w:pStyle w:val="WPBullet"/>
      </w:pPr>
      <w:r w:rsidRPr="00AA1217">
        <w:t xml:space="preserve">Show that the processing is </w:t>
      </w:r>
      <w:r w:rsidR="00632CF8" w:rsidRPr="00AA1217">
        <w:t xml:space="preserve">necessary to achieve it: and balance it against the individual’s interests, rights and </w:t>
      </w:r>
      <w:r w:rsidR="00EC60CA" w:rsidRPr="00AA1217">
        <w:t>freedoms.</w:t>
      </w:r>
    </w:p>
    <w:p w14:paraId="5FC9858E" w14:textId="6F96CF2C" w:rsidR="00632CF8" w:rsidRPr="00AA1217" w:rsidRDefault="00FB7344" w:rsidP="00FB7344">
      <w:pPr>
        <w:pStyle w:val="WPBullet"/>
      </w:pPr>
      <w:r w:rsidRPr="00AA1217">
        <w:t>Legitimate interests can mean our organisations, interest of third parties, commercial interests, individual or social benefits</w:t>
      </w:r>
      <w:r w:rsidR="00EC60CA">
        <w:t>.</w:t>
      </w:r>
    </w:p>
    <w:p w14:paraId="51158AC7" w14:textId="53AEAFB0" w:rsidR="00632CF8" w:rsidRPr="00AA1217" w:rsidRDefault="00FB7344" w:rsidP="00FB7344">
      <w:pPr>
        <w:pStyle w:val="WPBullet"/>
      </w:pPr>
      <w:r w:rsidRPr="00AA1217">
        <w:t>The processing must be necessary</w:t>
      </w:r>
      <w:r w:rsidR="00EC60CA">
        <w:t>.</w:t>
      </w:r>
    </w:p>
    <w:p w14:paraId="4279C73D" w14:textId="1550B14E" w:rsidR="00632CF8" w:rsidRPr="00AA1217" w:rsidRDefault="00FB7344" w:rsidP="00FB7344">
      <w:pPr>
        <w:pStyle w:val="WPBullet"/>
      </w:pPr>
      <w:r w:rsidRPr="00AA1217">
        <w:t>A balance must be struck between our interests, the individual’s and would it be reasonable to expect the processing, or would it cause unnecessary harm, then their interests are likely to override our legitimate interests</w:t>
      </w:r>
      <w:r w:rsidR="00EC60CA">
        <w:t>.</w:t>
      </w:r>
    </w:p>
    <w:p w14:paraId="736B50B4" w14:textId="1E0A89AF" w:rsidR="00FB7344" w:rsidRDefault="00FB7344" w:rsidP="00FB7344">
      <w:pPr>
        <w:pStyle w:val="WPBullet"/>
      </w:pPr>
      <w:r w:rsidRPr="00AA1217">
        <w:t>Keep a record of your legitimate</w:t>
      </w:r>
      <w:r w:rsidR="00632CF8" w:rsidRPr="00AA1217">
        <w:t xml:space="preserve"> interest’s assessment (</w:t>
      </w:r>
      <w:r w:rsidR="00EC60CA">
        <w:t>LIA</w:t>
      </w:r>
      <w:r w:rsidR="00632CF8" w:rsidRPr="00AA1217">
        <w:t xml:space="preserve">) to help you demonstrate </w:t>
      </w:r>
      <w:r w:rsidR="00EC60CA" w:rsidRPr="00AA1217">
        <w:t>compliance.</w:t>
      </w:r>
    </w:p>
    <w:p w14:paraId="1A31FF9D" w14:textId="03DA93F8" w:rsidR="00632CF8" w:rsidRPr="00AA1217" w:rsidRDefault="00632CF8" w:rsidP="00FB7344">
      <w:pPr>
        <w:pStyle w:val="WPParagraph"/>
      </w:pPr>
      <w:r w:rsidRPr="00AA1217">
        <w:t xml:space="preserve">The above are the 3 most pertinent bases for Health and Social Care data processing activity. </w:t>
      </w:r>
    </w:p>
    <w:p w14:paraId="3B41E752" w14:textId="0DACE33E" w:rsidR="00FB7344" w:rsidRDefault="00632CF8" w:rsidP="00FB7344">
      <w:pPr>
        <w:pStyle w:val="WPHeading2"/>
      </w:pPr>
      <w:r w:rsidRPr="00AA1217">
        <w:t>Contract, Vital Interests o</w:t>
      </w:r>
      <w:r w:rsidR="00665FE7">
        <w:t>r</w:t>
      </w:r>
      <w:r w:rsidRPr="00AA1217">
        <w:t xml:space="preserve"> Public Task</w:t>
      </w:r>
    </w:p>
    <w:p w14:paraId="6591AD9E" w14:textId="3C968795" w:rsidR="00FB7344" w:rsidRDefault="00FB7344" w:rsidP="00FB7344">
      <w:pPr>
        <w:pStyle w:val="WPParagraph"/>
      </w:pPr>
      <w:r>
        <w:t xml:space="preserve">These </w:t>
      </w:r>
      <w:r w:rsidR="00632CF8" w:rsidRPr="00AA1217">
        <w:t>apply within specific work settings and would be difficult to meet because service providers are subject to specific legislative and regulatory requirements to work within a “Regulated Activity”.</w:t>
      </w:r>
    </w:p>
    <w:p w14:paraId="416C902D" w14:textId="77777777" w:rsidR="00FB7344" w:rsidRDefault="00632CF8" w:rsidP="00FB7344">
      <w:pPr>
        <w:pStyle w:val="WPHeading2"/>
      </w:pPr>
      <w:r w:rsidRPr="00AA1217">
        <w:t>Individual Rights</w:t>
      </w:r>
    </w:p>
    <w:p w14:paraId="76CA34F7" w14:textId="70EFFA91" w:rsidR="00632CF8" w:rsidRPr="00AA1217" w:rsidRDefault="00632CF8" w:rsidP="00FB7344">
      <w:pPr>
        <w:pStyle w:val="WPParagraph"/>
      </w:pPr>
      <w:r w:rsidRPr="00AA1217">
        <w:t xml:space="preserve">The GDPR provides the following rights for individuals: </w:t>
      </w:r>
    </w:p>
    <w:p w14:paraId="465ED3ED" w14:textId="28EB91A9" w:rsidR="00632CF8" w:rsidRPr="00AA1217" w:rsidRDefault="00FB7344" w:rsidP="00FB7344">
      <w:pPr>
        <w:pStyle w:val="WPBullet"/>
      </w:pPr>
      <w:r w:rsidRPr="00AA1217">
        <w:t xml:space="preserve">Right to be informed </w:t>
      </w:r>
    </w:p>
    <w:p w14:paraId="3EF51007" w14:textId="5887F0CD" w:rsidR="00632CF8" w:rsidRPr="00AA1217" w:rsidRDefault="00FB7344" w:rsidP="00FB7344">
      <w:pPr>
        <w:pStyle w:val="WPBullet"/>
      </w:pPr>
      <w:r w:rsidRPr="00AA1217">
        <w:t xml:space="preserve">Right of access </w:t>
      </w:r>
    </w:p>
    <w:p w14:paraId="5A74A9B8" w14:textId="6244B48F" w:rsidR="00632CF8" w:rsidRPr="00AA1217" w:rsidRDefault="00FB7344" w:rsidP="00FB7344">
      <w:pPr>
        <w:pStyle w:val="WPBullet"/>
      </w:pPr>
      <w:r w:rsidRPr="00AA1217">
        <w:t xml:space="preserve">Right to rectification </w:t>
      </w:r>
    </w:p>
    <w:p w14:paraId="489FD521" w14:textId="3B572689" w:rsidR="00632CF8" w:rsidRPr="00AA1217" w:rsidRDefault="00FB7344" w:rsidP="00FB7344">
      <w:pPr>
        <w:pStyle w:val="WPBullet"/>
      </w:pPr>
      <w:r w:rsidRPr="00AA1217">
        <w:t xml:space="preserve">Right to erasure </w:t>
      </w:r>
    </w:p>
    <w:p w14:paraId="36C0324C" w14:textId="33B50A58" w:rsidR="00632CF8" w:rsidRPr="00AA1217" w:rsidRDefault="00FB7344" w:rsidP="00FB7344">
      <w:pPr>
        <w:pStyle w:val="WPBullet"/>
      </w:pPr>
      <w:r w:rsidRPr="00AA1217">
        <w:t xml:space="preserve">Right to restrict processing </w:t>
      </w:r>
    </w:p>
    <w:p w14:paraId="06566940" w14:textId="0516FD10" w:rsidR="00632CF8" w:rsidRPr="00AA1217" w:rsidRDefault="00FB7344" w:rsidP="00FB7344">
      <w:pPr>
        <w:pStyle w:val="WPBullet"/>
      </w:pPr>
      <w:r w:rsidRPr="00AA1217">
        <w:t xml:space="preserve">Right to data portability </w:t>
      </w:r>
    </w:p>
    <w:p w14:paraId="3C107559" w14:textId="65766134" w:rsidR="00632CF8" w:rsidRPr="00AA1217" w:rsidRDefault="00FB7344" w:rsidP="00FB7344">
      <w:pPr>
        <w:pStyle w:val="WPBullet"/>
      </w:pPr>
      <w:r w:rsidRPr="00AA1217">
        <w:t xml:space="preserve">Right to object </w:t>
      </w:r>
    </w:p>
    <w:p w14:paraId="5E729A8B" w14:textId="1B8DFEC3" w:rsidR="00632CF8" w:rsidRPr="00AA1217" w:rsidRDefault="00FB7344" w:rsidP="00FB7344">
      <w:pPr>
        <w:pStyle w:val="WPParagraph"/>
      </w:pPr>
      <w:r w:rsidRPr="00AA1217">
        <w:t xml:space="preserve">Rights </w:t>
      </w:r>
      <w:r w:rsidR="00665FE7">
        <w:t>concerning</w:t>
      </w:r>
      <w:r w:rsidRPr="00AA1217">
        <w:t xml:space="preserve"> automated decision making and profiling</w:t>
      </w:r>
      <w:r w:rsidR="00EC60CA">
        <w:t>.</w:t>
      </w:r>
      <w:r w:rsidRPr="00AA1217">
        <w:t xml:space="preserve"> </w:t>
      </w:r>
    </w:p>
    <w:p w14:paraId="1F723971" w14:textId="5C4ED927" w:rsidR="00632CF8" w:rsidRPr="00AA1217" w:rsidRDefault="00632CF8" w:rsidP="00FB7344">
      <w:pPr>
        <w:pStyle w:val="WPParagraph"/>
      </w:pPr>
      <w:r w:rsidRPr="00AA1217">
        <w:t xml:space="preserve">All relevant guidance to individual rights is not yet complete, Working Party (WP)29 will continue to work and produce such guidance as is thought appropriate. </w:t>
      </w:r>
      <w:r w:rsidRPr="00AA1217">
        <w:br/>
      </w:r>
      <w:r w:rsidRPr="00AA1217">
        <w:lastRenderedPageBreak/>
        <w:t>Any individual request which falls into the above categories this organisation will follow the relevant guidance currently available on the following website</w:t>
      </w:r>
      <w:r w:rsidR="00EC60CA">
        <w:t>.</w:t>
      </w:r>
    </w:p>
    <w:p w14:paraId="6B04760D" w14:textId="4641D581" w:rsidR="00632CF8" w:rsidRPr="00AA1217" w:rsidRDefault="00201F50" w:rsidP="00FB7344">
      <w:pPr>
        <w:pStyle w:val="WPParagraph"/>
      </w:pPr>
      <w:hyperlink r:id="rId12" w:history="1">
        <w:r w:rsidR="00632CF8" w:rsidRPr="00AA1217">
          <w:rPr>
            <w:rStyle w:val="Hyperlink"/>
          </w:rPr>
          <w:t>https://ico.org.uk/for-organisations/guide-to-the-general-data-protection-regulation-gdpr/whats-new/</w:t>
        </w:r>
      </w:hyperlink>
      <w:r w:rsidR="00632CF8" w:rsidRPr="00AA1217">
        <w:t xml:space="preserve"> </w:t>
      </w:r>
    </w:p>
    <w:p w14:paraId="35588454" w14:textId="77777777" w:rsidR="00FB7344" w:rsidRDefault="00632CF8" w:rsidP="00FB7344">
      <w:pPr>
        <w:pStyle w:val="WPHeading2"/>
      </w:pPr>
      <w:r w:rsidRPr="00AA1217">
        <w:t>Privacy notices, transparency and control</w:t>
      </w:r>
    </w:p>
    <w:p w14:paraId="76B7D642" w14:textId="317336F6" w:rsidR="00632CF8" w:rsidRPr="00AA1217" w:rsidRDefault="00632CF8" w:rsidP="00FB7344">
      <w:pPr>
        <w:pStyle w:val="WPParagraph"/>
      </w:pPr>
      <w:r w:rsidRPr="00AA1217">
        <w:t>To start a privacy notice, you need to tell people, as a minimum</w:t>
      </w:r>
    </w:p>
    <w:p w14:paraId="05A3875C" w14:textId="4FD6D896" w:rsidR="00632CF8" w:rsidRPr="00AA1217" w:rsidRDefault="00FB7344" w:rsidP="00FB7344">
      <w:pPr>
        <w:pStyle w:val="WPBullet"/>
      </w:pPr>
      <w:r w:rsidRPr="00AA1217">
        <w:t>Who you are</w:t>
      </w:r>
      <w:r w:rsidR="00EC60CA">
        <w:t>.</w:t>
      </w:r>
    </w:p>
    <w:p w14:paraId="6D8C95AF" w14:textId="003FCD3C" w:rsidR="00632CF8" w:rsidRPr="00AA1217" w:rsidRDefault="00FB7344" w:rsidP="00FB7344">
      <w:pPr>
        <w:pStyle w:val="WPBullet"/>
      </w:pPr>
      <w:r w:rsidRPr="00AA1217">
        <w:t>What you are going to do with their inform</w:t>
      </w:r>
      <w:r w:rsidR="00632CF8" w:rsidRPr="00AA1217">
        <w:t>ation</w:t>
      </w:r>
      <w:r w:rsidR="00EC60CA">
        <w:t>.</w:t>
      </w:r>
    </w:p>
    <w:p w14:paraId="45573C6E" w14:textId="57ED90BF" w:rsidR="00632CF8" w:rsidRPr="00AA1217" w:rsidRDefault="00FB7344" w:rsidP="00FB7344">
      <w:pPr>
        <w:pStyle w:val="WPBullet"/>
      </w:pPr>
      <w:r w:rsidRPr="00AA1217">
        <w:t>Who it will be shared with</w:t>
      </w:r>
      <w:r w:rsidR="00EC60CA">
        <w:t>.</w:t>
      </w:r>
    </w:p>
    <w:p w14:paraId="3EB62A7E" w14:textId="09E980B2" w:rsidR="00632CF8" w:rsidRPr="00AA1217" w:rsidRDefault="00632CF8" w:rsidP="00FB7344">
      <w:pPr>
        <w:pStyle w:val="WPParagraph"/>
      </w:pPr>
      <w:r w:rsidRPr="00AA1217">
        <w:t xml:space="preserve">Being transparent, and providing accessible information, is core to compliance and the GDPR. Privacy notices </w:t>
      </w:r>
      <w:r w:rsidR="00665FE7">
        <w:t>are</w:t>
      </w:r>
      <w:r w:rsidRPr="00AA1217">
        <w:t xml:space="preserve"> the most common way to meet the GDPR requirements.</w:t>
      </w:r>
    </w:p>
    <w:p w14:paraId="6D88F824" w14:textId="0409C767" w:rsidR="00632CF8" w:rsidRPr="00AA1217" w:rsidRDefault="00632CF8" w:rsidP="00FB7344">
      <w:pPr>
        <w:pStyle w:val="WPParagraph"/>
      </w:pPr>
      <w:r w:rsidRPr="00AA1217">
        <w:t>Transparency, in governance or business context, is honesty and openness and the more transparent we can be the more easily understood and access our services become to the people who use them. In the context of data processing is simply that</w:t>
      </w:r>
      <w:r w:rsidR="00EC60CA">
        <w:t>:</w:t>
      </w:r>
      <w:r w:rsidRPr="00AA1217">
        <w:t xml:space="preserve"> </w:t>
      </w:r>
    </w:p>
    <w:p w14:paraId="50AF6433" w14:textId="44362E48" w:rsidR="00632CF8" w:rsidRPr="00AA1217" w:rsidRDefault="00632CF8" w:rsidP="00FB7344">
      <w:pPr>
        <w:pStyle w:val="WPParagraph"/>
      </w:pPr>
      <w:r w:rsidRPr="00AA1217">
        <w:t>“</w:t>
      </w:r>
      <w:r w:rsidR="00665FE7">
        <w:t>I</w:t>
      </w:r>
      <w:r w:rsidRPr="00AA1217">
        <w:t>t should be transparent to natural persons that personal data concerning them are collected, used, consulted, or otherwise processed and to what extent the personal data are or will be processed. The principle of transparency requires that any information and communication relating to the processing of their personal data be easily accessible and easy to understand, and that clear and plain language be used.</w:t>
      </w:r>
      <w:r w:rsidR="00FB7344">
        <w:t xml:space="preserve"> </w:t>
      </w:r>
      <w:r w:rsidRPr="00AA1217">
        <w:t>That principle concerns, in particular, information to the data subjects on the identity of the controller and the purposes of the processor and further information to ensure fair and transparent processing in respect of the confirmation and communication of personal data concerning them which is being processed.”</w:t>
      </w:r>
    </w:p>
    <w:p w14:paraId="73A3D8BC" w14:textId="77777777" w:rsidR="00632CF8" w:rsidRPr="00AA1217" w:rsidRDefault="00632CF8" w:rsidP="00FB7344">
      <w:pPr>
        <w:pStyle w:val="WPHeading2"/>
      </w:pPr>
      <w:r w:rsidRPr="00AA1217">
        <w:t>Information Commissioner: Role and Function</w:t>
      </w:r>
    </w:p>
    <w:p w14:paraId="63D9C57F" w14:textId="0641E8B3" w:rsidR="005176D1" w:rsidRPr="00A8354F" w:rsidRDefault="005176D1" w:rsidP="00DB1798">
      <w:pPr>
        <w:pStyle w:val="WPParagraph"/>
        <w:rPr>
          <w:rFonts w:eastAsia="Calibri"/>
        </w:rPr>
      </w:pPr>
      <w:bookmarkStart w:id="2" w:name="_Hlk72927162"/>
      <w:bookmarkStart w:id="3" w:name="_Hlk80683047"/>
      <w:r w:rsidRPr="00A8354F">
        <w:rPr>
          <w:rFonts w:eastAsia="Calibri"/>
        </w:rPr>
        <w:t>The Information Commission Office is the UK’s supervising authority.</w:t>
      </w:r>
    </w:p>
    <w:bookmarkEnd w:id="2"/>
    <w:bookmarkEnd w:id="3"/>
    <w:p w14:paraId="7B474775" w14:textId="6D9A68D4" w:rsidR="00632CF8" w:rsidRPr="002C236B" w:rsidRDefault="00632CF8" w:rsidP="00FB7344">
      <w:pPr>
        <w:pStyle w:val="WPParagraph"/>
        <w:rPr>
          <w:color w:val="FF0000"/>
        </w:rPr>
      </w:pPr>
      <w:r w:rsidRPr="00AA1217">
        <w:t>Within the Enforcement Toolbox, the Information Commissioners Office known as the I.C.O. can now issue substantial fines of up to 20 million, or, 4% of an organisation’s global turnover for certain data protection infringements.</w:t>
      </w:r>
      <w:r w:rsidR="00FB7344">
        <w:t xml:space="preserve"> </w:t>
      </w:r>
      <w:r w:rsidRPr="00AA1217">
        <w:t>Fines, when appropriate, will be of the discretion of the I.C.O. with considerable variations expected to be levied.</w:t>
      </w:r>
      <w:r w:rsidR="00FB7344">
        <w:t xml:space="preserve"> </w:t>
      </w:r>
      <w:r w:rsidRPr="00AA1217">
        <w:t>There are no fixed penalties or minimum fines, though there are different maximum fines for different breaches.</w:t>
      </w:r>
      <w:r w:rsidR="00FB7344">
        <w:t xml:space="preserve"> </w:t>
      </w:r>
      <w:r w:rsidRPr="00AA1217">
        <w:t>The GDPR also empowers the I.C.O. to create tailor made solutions to deal with infringements brought to their attention.</w:t>
      </w:r>
      <w:r w:rsidR="00FB7344">
        <w:t xml:space="preserve"> </w:t>
      </w:r>
      <w:r w:rsidRPr="00AA1217">
        <w:t>This does not mean that organisations can relax about compliance, but diligent small and medium sized organisations can take comfort in the</w:t>
      </w:r>
      <w:r w:rsidRPr="00B136A2">
        <w:t xml:space="preserve"> fact that they are unlikely to face the sort of punitive fines that rogue tech giants could</w:t>
      </w:r>
      <w:r w:rsidR="00B136A2" w:rsidRPr="00B136A2">
        <w:t xml:space="preserve"> </w:t>
      </w:r>
      <w:r w:rsidR="002C236B" w:rsidRPr="00B136A2">
        <w:t xml:space="preserve">face. </w:t>
      </w:r>
    </w:p>
    <w:p w14:paraId="788D489D" w14:textId="3A35C77F" w:rsidR="00632CF8" w:rsidRPr="00AA1217" w:rsidRDefault="005176D1" w:rsidP="00FB7344">
      <w:pPr>
        <w:pStyle w:val="WPParagraph"/>
      </w:pPr>
      <w:r>
        <w:t>T</w:t>
      </w:r>
      <w:r w:rsidR="00632CF8" w:rsidRPr="00AA1217">
        <w:t xml:space="preserve">he highest imposed fine limit was £500,000 under the old Act (1998) but the highest fine ever imposed was £400,000 to TalkTalk for failings in connection with a cyber-attack in 2016. The Information Commissioner is playing down the “scaremongering because of misconceptions”. £20 million fines could put businesses out of business </w:t>
      </w:r>
      <w:r w:rsidR="00632CF8" w:rsidRPr="00AA1217">
        <w:lastRenderedPageBreak/>
        <w:t>and that is not the intention of the GDPR, though there is a seismic shift in the number of fines that could be imposed.</w:t>
      </w:r>
    </w:p>
    <w:p w14:paraId="0FF08F1E" w14:textId="432D5F71" w:rsidR="00632CF8" w:rsidRPr="00AA1217" w:rsidRDefault="00632CF8" w:rsidP="00FB7344">
      <w:pPr>
        <w:pStyle w:val="WPParagraph"/>
      </w:pPr>
      <w:r w:rsidRPr="00AA1217">
        <w:t>The role and scope of the I.C.O. ha</w:t>
      </w:r>
      <w:r w:rsidR="00665FE7">
        <w:t>ve</w:t>
      </w:r>
      <w:r w:rsidRPr="00AA1217">
        <w:t xml:space="preserve"> not fundamentally changed, but rather has been expanded and enhanced via the GDPR.</w:t>
      </w:r>
    </w:p>
    <w:p w14:paraId="42EE33FB" w14:textId="77777777" w:rsidR="00FB7344" w:rsidRPr="005176D1" w:rsidRDefault="00632CF8" w:rsidP="00FB7344">
      <w:pPr>
        <w:pStyle w:val="WPParagraph"/>
        <w:rPr>
          <w:b/>
          <w:bCs/>
        </w:rPr>
      </w:pPr>
      <w:r w:rsidRPr="005176D1">
        <w:rPr>
          <w:b/>
          <w:bCs/>
        </w:rPr>
        <w:t xml:space="preserve">Codes of Conduct and Certification Mechanisms </w:t>
      </w:r>
    </w:p>
    <w:p w14:paraId="4A7FD8FD" w14:textId="3EB33DBB" w:rsidR="00632CF8" w:rsidRPr="00AA1217" w:rsidRDefault="00632CF8" w:rsidP="00FB7344">
      <w:pPr>
        <w:pStyle w:val="WPParagraph"/>
      </w:pPr>
      <w:r w:rsidRPr="00AA1217">
        <w:t>Although the use of any of the above is encouraged by the GDPR it is not obligatory.</w:t>
      </w:r>
      <w:r w:rsidR="00FB7344">
        <w:t xml:space="preserve"> </w:t>
      </w:r>
      <w:r w:rsidRPr="00AA1217">
        <w:t>If an approved code of conduct or certification scheme becomes available that covers our processing activity, consideration will be given to working towards such a scheme as a way of demonstrating our compliance.</w:t>
      </w:r>
      <w:r w:rsidR="00FB7344">
        <w:t xml:space="preserve"> </w:t>
      </w:r>
      <w:r w:rsidRPr="00AA1217">
        <w:t>The I.C.O. will develop its code of conduct as it has already worked with the Direct Marketing Commissions Code of Conduct: DMA Code.</w:t>
      </w:r>
    </w:p>
    <w:p w14:paraId="59E3418A" w14:textId="77777777" w:rsidR="00FB7344" w:rsidRDefault="00632CF8" w:rsidP="00FB7344">
      <w:pPr>
        <w:pStyle w:val="WPHeading2"/>
      </w:pPr>
      <w:r w:rsidRPr="00AA1217">
        <w:t>Derogations and Exceptions</w:t>
      </w:r>
    </w:p>
    <w:p w14:paraId="32E9B442" w14:textId="2C8DE051" w:rsidR="00632CF8" w:rsidRPr="00AA1217" w:rsidRDefault="00632CF8" w:rsidP="00FB7344">
      <w:pPr>
        <w:pStyle w:val="WPParagraph"/>
      </w:pPr>
      <w:r w:rsidRPr="00AA1217">
        <w:t>The Act provides that member states of the EU can provide their own national rules in respect of specific processing activities.</w:t>
      </w:r>
    </w:p>
    <w:p w14:paraId="4AB5086A" w14:textId="77777777" w:rsidR="00632CF8" w:rsidRPr="00AA1217" w:rsidRDefault="00632CF8" w:rsidP="00FB7344">
      <w:pPr>
        <w:pStyle w:val="WPParagraph"/>
      </w:pPr>
      <w:r w:rsidRPr="00AA1217">
        <w:t>All Data Controllers must be familiar with Schedules 1-18 of the GDPR as these are the lawful exemptions pertinent to many other legal frameworks and Acts. These Schedules cover things such as Parliamentary Privilege, Health and Social Work, Criminal Convictions (Additional Safeguards), Research, Statistics and Archiving, Education Child Abuse, and include specific provisions for data processing within the Schedule(s).</w:t>
      </w:r>
    </w:p>
    <w:p w14:paraId="00B42E0A" w14:textId="5DFEFF19" w:rsidR="00632CF8" w:rsidRPr="00AA1217" w:rsidRDefault="00632CF8" w:rsidP="00FB7344">
      <w:pPr>
        <w:pStyle w:val="WPParagraph"/>
      </w:pPr>
      <w:r w:rsidRPr="00AA1217">
        <w:t>For example Schedule 15: Powers of Entry and Inspection. This Schedule sets out the powers of the Information Commissioner’s Office in relation to warrant(s) issued by the courts which allow the I.C.O. to enter premises and inspect data field there, including the seizure of documents. Schedule 18 is where all the legislative changes, in all pertinent primary legislation</w:t>
      </w:r>
      <w:r w:rsidR="00665FE7">
        <w:t>,</w:t>
      </w:r>
      <w:r w:rsidRPr="00AA1217">
        <w:t xml:space="preserve"> is found, including the repeal of the Data Protection Act 1998. As the Act is embedded into the organisation, Data controllers, their role and responsibilities, will need to be reviewed and revised to ensure compliance.</w:t>
      </w:r>
    </w:p>
    <w:p w14:paraId="727111F1" w14:textId="77777777" w:rsidR="00FB7344" w:rsidRDefault="00632CF8" w:rsidP="00FB7344">
      <w:pPr>
        <w:pStyle w:val="WPHeading2"/>
      </w:pPr>
      <w:r w:rsidRPr="00AA1217">
        <w:t>Codes of Practice</w:t>
      </w:r>
    </w:p>
    <w:p w14:paraId="17EBFED9" w14:textId="3B0AEC6D" w:rsidR="00B228F7" w:rsidRPr="00A13C3D" w:rsidRDefault="00632CF8" w:rsidP="00FB7344">
      <w:pPr>
        <w:pStyle w:val="WPParagraph"/>
      </w:pPr>
      <w:r w:rsidRPr="00AA1217">
        <w:t>The Act enhances the role of the Information Commission’s Office (I.C.O.) in the compilation of such Codes and these will be available in due course.</w:t>
      </w:r>
      <w:r w:rsidR="00FB7344">
        <w:t xml:space="preserve"> </w:t>
      </w:r>
      <w:r w:rsidR="00665FE7">
        <w:t>We must b</w:t>
      </w:r>
      <w:r w:rsidRPr="00AA1217">
        <w:t>e regularly checking the I.C.O. website to keep up with current guidance.</w:t>
      </w:r>
    </w:p>
    <w:p w14:paraId="610E8A63" w14:textId="155020A6" w:rsidR="00B228F7" w:rsidRPr="00AA1217" w:rsidRDefault="00AD5C8F" w:rsidP="00FB7344">
      <w:pPr>
        <w:pStyle w:val="WPHeading"/>
      </w:pPr>
      <w:r w:rsidRPr="00AA1217">
        <w:t>The Policy</w:t>
      </w:r>
    </w:p>
    <w:p w14:paraId="7132058F" w14:textId="77777777" w:rsidR="00FB7344" w:rsidRPr="00924163" w:rsidRDefault="00632CF8" w:rsidP="00FB7344">
      <w:pPr>
        <w:pStyle w:val="WPHeading"/>
        <w:rPr>
          <w:color w:val="auto"/>
        </w:rPr>
      </w:pPr>
      <w:r w:rsidRPr="00924163">
        <w:rPr>
          <w:color w:val="auto"/>
        </w:rPr>
        <w:t>Section 2</w:t>
      </w:r>
    </w:p>
    <w:p w14:paraId="2AFD96A3" w14:textId="53E9F5B0" w:rsidR="00632CF8" w:rsidRPr="00AA1217" w:rsidRDefault="00632CF8" w:rsidP="00FB7344">
      <w:pPr>
        <w:pStyle w:val="WPParagraph"/>
      </w:pPr>
      <w:r w:rsidRPr="00AA1217">
        <w:t xml:space="preserve">This organisation believes that all data, required for the delivery of the service and the lawful running of the organisation must be collected, handled, maintained and stored </w:t>
      </w:r>
      <w:r w:rsidR="00665FE7">
        <w:t>following</w:t>
      </w:r>
      <w:r w:rsidRPr="00AA1217">
        <w:t xml:space="preserve"> the requirements of the Data Protection Act 2018.</w:t>
      </w:r>
    </w:p>
    <w:p w14:paraId="5D88BCE3" w14:textId="707AA700" w:rsidR="00632CF8" w:rsidRPr="00AA1217" w:rsidRDefault="00632CF8" w:rsidP="00FB7344">
      <w:pPr>
        <w:pStyle w:val="WPParagraph"/>
      </w:pPr>
      <w:r w:rsidRPr="00AA1217">
        <w:lastRenderedPageBreak/>
        <w:t xml:space="preserve">The General Data Protection Regulation (GDPR) form the basis of the Act but to be effective and compliant with its requirements, the Related Policy list should be viewed as core to this policy, as should Section 1 and the Related Guidance links. </w:t>
      </w:r>
    </w:p>
    <w:p w14:paraId="61C329DA" w14:textId="76AE4818" w:rsidR="00632CF8" w:rsidRPr="00AA1217" w:rsidRDefault="00632CF8" w:rsidP="00FB7344">
      <w:pPr>
        <w:pStyle w:val="WPParagraph"/>
      </w:pPr>
      <w:r w:rsidRPr="00AA1217">
        <w:rPr>
          <w:b/>
        </w:rPr>
        <w:t>N</w:t>
      </w:r>
      <w:r w:rsidR="00CB58D2">
        <w:rPr>
          <w:b/>
        </w:rPr>
        <w:t>ote:</w:t>
      </w:r>
      <w:r w:rsidRPr="00AA1217">
        <w:rPr>
          <w:b/>
        </w:rPr>
        <w:t xml:space="preserve"> </w:t>
      </w:r>
      <w:r w:rsidRPr="00AA1217">
        <w:t xml:space="preserve">All Guidance from the ICO should be considered “Live Documentation” and regularly checked until all Codes of Practice and Guidance are issued. Working Party 29 known as WP29 is a representative body from each of the EU member states who have developed and worked on the Act. WP29 still sits and meets in the European Parliament until all of the complexities of the Act have been clarified and amended into law. </w:t>
      </w:r>
    </w:p>
    <w:p w14:paraId="0EB9D5C8" w14:textId="77777777" w:rsidR="00632CF8" w:rsidRPr="00AA1217" w:rsidRDefault="00632CF8" w:rsidP="00FB7344">
      <w:pPr>
        <w:pStyle w:val="WPHeading2"/>
      </w:pPr>
      <w:r w:rsidRPr="00AA1217">
        <w:t>Data Protection Principles</w:t>
      </w:r>
    </w:p>
    <w:p w14:paraId="0A4B08F1" w14:textId="10A83D9A" w:rsidR="00632CF8" w:rsidRPr="00AA1217" w:rsidRDefault="00632CF8" w:rsidP="00FB7344">
      <w:pPr>
        <w:pStyle w:val="WPParagraph"/>
      </w:pPr>
      <w:r w:rsidRPr="00AA1217">
        <w:t xml:space="preserve">The Act sets out </w:t>
      </w:r>
      <w:r w:rsidR="00665FE7" w:rsidRPr="00665FE7">
        <w:t>6</w:t>
      </w:r>
      <w:r w:rsidRPr="00AA1217">
        <w:t xml:space="preserve"> </w:t>
      </w:r>
      <w:r w:rsidR="00665FE7">
        <w:t>p</w:t>
      </w:r>
      <w:r w:rsidRPr="00AA1217">
        <w:t xml:space="preserve">rinciples </w:t>
      </w:r>
      <w:r w:rsidR="00665FE7">
        <w:t>that</w:t>
      </w:r>
      <w:r w:rsidRPr="00AA1217">
        <w:t xml:space="preserve"> must be adhered to when processing data</w:t>
      </w:r>
    </w:p>
    <w:p w14:paraId="7BA2AA43" w14:textId="6889CE8E" w:rsidR="00632CF8" w:rsidRPr="00AA1217" w:rsidRDefault="00632CF8" w:rsidP="00FB7344">
      <w:pPr>
        <w:pStyle w:val="WPParagraph"/>
      </w:pPr>
      <w:r w:rsidRPr="00AA1217">
        <w:t>Please refer to the Related Guidance links for further information</w:t>
      </w:r>
      <w:r w:rsidR="00FB7344">
        <w:t xml:space="preserve"> </w:t>
      </w:r>
    </w:p>
    <w:p w14:paraId="2A6ACCB2" w14:textId="77777777" w:rsidR="00632CF8" w:rsidRPr="00AA1217" w:rsidRDefault="00632CF8" w:rsidP="00FB7344">
      <w:pPr>
        <w:pStyle w:val="WPParagraph"/>
      </w:pPr>
      <w:r w:rsidRPr="00AA1217">
        <w:t xml:space="preserve">The GDPR sets out the following principles for which this organisation is responsible </w:t>
      </w:r>
    </w:p>
    <w:p w14:paraId="5E3B81FC" w14:textId="77777777" w:rsidR="00632CF8" w:rsidRPr="00AA1217" w:rsidRDefault="00632CF8" w:rsidP="00FB7344">
      <w:pPr>
        <w:pStyle w:val="WPParagraph"/>
      </w:pPr>
      <w:r w:rsidRPr="00AA1217">
        <w:t>and must meet. These require that personal data shall be:</w:t>
      </w:r>
    </w:p>
    <w:p w14:paraId="2BF678AA" w14:textId="042E3F05" w:rsidR="00632CF8" w:rsidRPr="00AA1217" w:rsidRDefault="00FB7344" w:rsidP="00FB7344">
      <w:pPr>
        <w:pStyle w:val="WPBullet"/>
      </w:pPr>
      <w:r w:rsidRPr="00AA1217">
        <w:t xml:space="preserve">Processed lawfully, fairly and in a transparent manner in relation to </w:t>
      </w:r>
      <w:proofErr w:type="gramStart"/>
      <w:r w:rsidRPr="00AA1217">
        <w:t>individuals</w:t>
      </w:r>
      <w:proofErr w:type="gramEnd"/>
    </w:p>
    <w:p w14:paraId="297FDC9D" w14:textId="5D9CD8DF" w:rsidR="00632CF8" w:rsidRPr="00AA1217" w:rsidRDefault="00FB7344" w:rsidP="00FB7344">
      <w:pPr>
        <w:pStyle w:val="WPBullet"/>
      </w:pPr>
      <w:r w:rsidRPr="00AA1217">
        <w:t xml:space="preserve">Be collected for specified, explicit and legitimate </w:t>
      </w:r>
      <w:r w:rsidR="00632CF8" w:rsidRPr="00AA1217">
        <w:t xml:space="preserve">purposes, and not further processed in a manner that is incompatible with purposes, further processing for archiving purposes in the public interest, scientific or historical research purposes, or statistical purposes shall not be considered to be incompatible with the initial </w:t>
      </w:r>
      <w:proofErr w:type="gramStart"/>
      <w:r w:rsidR="00632CF8" w:rsidRPr="00AA1217">
        <w:t>purposes</w:t>
      </w:r>
      <w:proofErr w:type="gramEnd"/>
    </w:p>
    <w:p w14:paraId="293F381F" w14:textId="5088D83C" w:rsidR="00632CF8" w:rsidRPr="00AA1217" w:rsidRDefault="00FB7344" w:rsidP="00FB7344">
      <w:pPr>
        <w:pStyle w:val="WPBullet"/>
      </w:pPr>
      <w:r w:rsidRPr="00AA1217">
        <w:t xml:space="preserve">Adequate, relevant and limited to what is necessary </w:t>
      </w:r>
      <w:r w:rsidR="00665FE7">
        <w:t>in</w:t>
      </w:r>
      <w:r w:rsidRPr="00AA1217">
        <w:t xml:space="preserve"> relation to the purposes for which they are </w:t>
      </w:r>
      <w:r w:rsidR="00EC60CA" w:rsidRPr="00AA1217">
        <w:t>processed.</w:t>
      </w:r>
    </w:p>
    <w:p w14:paraId="7958C2DE" w14:textId="2CDC53E9" w:rsidR="00632CF8" w:rsidRPr="00AA1217" w:rsidRDefault="00FB7344" w:rsidP="00FB7344">
      <w:pPr>
        <w:pStyle w:val="WPBullet"/>
      </w:pPr>
      <w:r w:rsidRPr="00AA1217">
        <w:t>Accurate and where necessary kept up to date, every reasonable step must be taken that personal data that is inaccu</w:t>
      </w:r>
      <w:r w:rsidR="00632CF8" w:rsidRPr="00AA1217">
        <w:t xml:space="preserve">rate, having regard to the purposes for which they are processed, are erased or rectified without </w:t>
      </w:r>
      <w:r w:rsidR="00EC60CA" w:rsidRPr="00AA1217">
        <w:t>delay.</w:t>
      </w:r>
    </w:p>
    <w:p w14:paraId="6385F3CF" w14:textId="5808FD57" w:rsidR="00632CF8" w:rsidRPr="00AA1217" w:rsidRDefault="00FB7344" w:rsidP="00E071E0">
      <w:pPr>
        <w:pStyle w:val="WPBullet"/>
      </w:pPr>
      <w:r w:rsidRPr="00AA1217">
        <w:t xml:space="preserve">Kept in a form </w:t>
      </w:r>
      <w:r w:rsidR="00665FE7">
        <w:t>that</w:t>
      </w:r>
      <w:r w:rsidRPr="00AA1217">
        <w:t xml:space="preserve"> permits identification of data subjects for no longer than is necessary for the purposes for which the personal data are processed</w:t>
      </w:r>
      <w:r w:rsidR="00665FE7">
        <w:t xml:space="preserve">. </w:t>
      </w:r>
      <w:r w:rsidRPr="00AA1217">
        <w:t xml:space="preserve">Personal data may be stored for longer purposes in so far as the personal data will be processed solely for archiving purposes in the public interest, scientific or historical research purposes or statistical purposes subject to the appropriate technical and organisational measures required by the </w:t>
      </w:r>
      <w:r>
        <w:t>GDPR</w:t>
      </w:r>
      <w:r w:rsidRPr="00AA1217">
        <w:t xml:space="preserve"> (the safeguards) to safeguard the rights and freedoms of </w:t>
      </w:r>
      <w:proofErr w:type="gramStart"/>
      <w:r w:rsidRPr="00AA1217">
        <w:t>individuals</w:t>
      </w:r>
      <w:proofErr w:type="gramEnd"/>
    </w:p>
    <w:p w14:paraId="24E7285D" w14:textId="6BEBDBCD" w:rsidR="00632CF8" w:rsidRPr="00AA1217" w:rsidRDefault="00FB7344" w:rsidP="00FB7344">
      <w:pPr>
        <w:pStyle w:val="WPBullet"/>
      </w:pPr>
      <w:r w:rsidRPr="00AA1217">
        <w:t>Processed in a manner that ensures appropriate security of the personal data including protection against unauthorised or unlawfu</w:t>
      </w:r>
      <w:r w:rsidR="00632CF8" w:rsidRPr="00AA1217">
        <w:t xml:space="preserve">l processing and accidental loss, destruction or damage, using appropriate technical or organisational </w:t>
      </w:r>
      <w:r w:rsidR="00EC60CA" w:rsidRPr="00AA1217">
        <w:t>measures.</w:t>
      </w:r>
    </w:p>
    <w:p w14:paraId="53043B4B" w14:textId="77777777" w:rsidR="00632CF8" w:rsidRPr="00AA1217" w:rsidRDefault="00632CF8" w:rsidP="00FB7344">
      <w:pPr>
        <w:pStyle w:val="WPParagraph"/>
      </w:pPr>
      <w:r w:rsidRPr="00AA1217">
        <w:t>“The controller shall be responsible for, and be able to demonstrate, compliance with the principles” Article 5 (2) GDPR</w:t>
      </w:r>
    </w:p>
    <w:p w14:paraId="64639F56" w14:textId="4B9E1604" w:rsidR="00632CF8" w:rsidRPr="00025148" w:rsidRDefault="00095115" w:rsidP="00FB7344">
      <w:pPr>
        <w:pStyle w:val="WPParagraph"/>
        <w:rPr>
          <w:b/>
          <w:bCs/>
        </w:rPr>
      </w:pPr>
      <w:bookmarkStart w:id="4" w:name="GdprEnglandInput2"/>
      <w:bookmarkEnd w:id="4"/>
      <w:r>
        <w:rPr>
          <w:b/>
          <w:bCs/>
        </w:rPr>
        <w:t>Craig White – Managing Director is the Information Data Controller</w:t>
      </w:r>
    </w:p>
    <w:p w14:paraId="5CE48014" w14:textId="77777777" w:rsidR="00632CF8" w:rsidRPr="00AA1217" w:rsidRDefault="00632CF8" w:rsidP="00AA1217">
      <w:pPr>
        <w:pStyle w:val="Heading1"/>
        <w:rPr>
          <w:b w:val="0"/>
        </w:rPr>
      </w:pPr>
      <w:r w:rsidRPr="00AA1217">
        <w:lastRenderedPageBreak/>
        <w:t>Individual Rights</w:t>
      </w:r>
    </w:p>
    <w:p w14:paraId="4512774D" w14:textId="4F6AF64D" w:rsidR="00632CF8" w:rsidRPr="00AA1217" w:rsidRDefault="00632CF8" w:rsidP="00FB7344">
      <w:pPr>
        <w:pStyle w:val="WPParagraph"/>
      </w:pPr>
      <w:r w:rsidRPr="00AA1217">
        <w:t xml:space="preserve">There are several changes here in particular the Right of Access </w:t>
      </w:r>
      <w:r w:rsidR="00665FE7">
        <w:t>concerning</w:t>
      </w:r>
      <w:r w:rsidRPr="00AA1217">
        <w:t xml:space="preserve"> timescales and fees. These must be fully understood </w:t>
      </w:r>
      <w:r w:rsidR="00665FE7">
        <w:t>concerning</w:t>
      </w:r>
      <w:r w:rsidRPr="00AA1217">
        <w:t xml:space="preserve"> anyone submitting a Subject Access request. Please refer to the related Guidance Link</w:t>
      </w:r>
      <w:r w:rsidR="00FB7344">
        <w:t xml:space="preserve"> </w:t>
      </w:r>
    </w:p>
    <w:p w14:paraId="70779E5C" w14:textId="77777777" w:rsidR="00632CF8" w:rsidRPr="00AA1217" w:rsidRDefault="00632CF8" w:rsidP="00FB7344">
      <w:pPr>
        <w:pStyle w:val="WPParagraph"/>
      </w:pPr>
      <w:r w:rsidRPr="00AA1217">
        <w:t xml:space="preserve">The GDPR provides the following rights for individuals: </w:t>
      </w:r>
    </w:p>
    <w:p w14:paraId="38032403" w14:textId="06C28462" w:rsidR="00632CF8" w:rsidRPr="00AA1217" w:rsidRDefault="00FB7344" w:rsidP="00FB7344">
      <w:pPr>
        <w:pStyle w:val="WPBullet"/>
      </w:pPr>
      <w:r w:rsidRPr="00AA1217">
        <w:t xml:space="preserve">Right to be informed </w:t>
      </w:r>
    </w:p>
    <w:p w14:paraId="6B8952D7" w14:textId="6A1EF4BB" w:rsidR="00632CF8" w:rsidRPr="00AA1217" w:rsidRDefault="00FB7344" w:rsidP="00FB7344">
      <w:pPr>
        <w:pStyle w:val="WPBullet"/>
      </w:pPr>
      <w:r w:rsidRPr="00AA1217">
        <w:t xml:space="preserve">Right of access </w:t>
      </w:r>
    </w:p>
    <w:p w14:paraId="0E3BF473" w14:textId="444400F2" w:rsidR="00632CF8" w:rsidRPr="00AA1217" w:rsidRDefault="00FB7344" w:rsidP="00FB7344">
      <w:pPr>
        <w:pStyle w:val="WPBullet"/>
      </w:pPr>
      <w:r w:rsidRPr="00AA1217">
        <w:t xml:space="preserve">Right to rectification </w:t>
      </w:r>
    </w:p>
    <w:p w14:paraId="2D1D9A73" w14:textId="11BF1D4A" w:rsidR="00632CF8" w:rsidRPr="00AA1217" w:rsidRDefault="00FB7344" w:rsidP="00FB7344">
      <w:pPr>
        <w:pStyle w:val="WPBullet"/>
      </w:pPr>
      <w:r w:rsidRPr="00AA1217">
        <w:t xml:space="preserve">Right to erasure </w:t>
      </w:r>
    </w:p>
    <w:p w14:paraId="63BAE9DE" w14:textId="291A1517" w:rsidR="00632CF8" w:rsidRPr="00AA1217" w:rsidRDefault="00FB7344" w:rsidP="00FB7344">
      <w:pPr>
        <w:pStyle w:val="WPBullet"/>
      </w:pPr>
      <w:r w:rsidRPr="00AA1217">
        <w:t xml:space="preserve">Right to restrict processing </w:t>
      </w:r>
    </w:p>
    <w:p w14:paraId="14AADD6A" w14:textId="0B0482B4" w:rsidR="00632CF8" w:rsidRPr="00AA1217" w:rsidRDefault="00FB7344" w:rsidP="00FB7344">
      <w:pPr>
        <w:pStyle w:val="WPBullet"/>
      </w:pPr>
      <w:r w:rsidRPr="00AA1217">
        <w:t xml:space="preserve">Right to data portability </w:t>
      </w:r>
    </w:p>
    <w:p w14:paraId="79FCF755" w14:textId="575B4506" w:rsidR="00632CF8" w:rsidRPr="00AA1217" w:rsidRDefault="00FB7344" w:rsidP="00FB7344">
      <w:pPr>
        <w:pStyle w:val="WPBullet"/>
      </w:pPr>
      <w:r w:rsidRPr="00AA1217">
        <w:t xml:space="preserve">Right to object </w:t>
      </w:r>
    </w:p>
    <w:p w14:paraId="78A9712F" w14:textId="6D1AFF01" w:rsidR="00632CF8" w:rsidRPr="00AA1217" w:rsidRDefault="00FB7344" w:rsidP="00FB7344">
      <w:pPr>
        <w:pStyle w:val="WPBullet"/>
      </w:pPr>
      <w:r w:rsidRPr="00AA1217">
        <w:t>Rig</w:t>
      </w:r>
      <w:r w:rsidR="00632CF8" w:rsidRPr="00AA1217">
        <w:t xml:space="preserve">hts in relation to automated decision making and </w:t>
      </w:r>
      <w:proofErr w:type="gramStart"/>
      <w:r w:rsidR="00632CF8" w:rsidRPr="00AA1217">
        <w:t>profiling</w:t>
      </w:r>
      <w:proofErr w:type="gramEnd"/>
      <w:r w:rsidR="00632CF8" w:rsidRPr="00AA1217">
        <w:t xml:space="preserve"> </w:t>
      </w:r>
    </w:p>
    <w:p w14:paraId="4B78731E" w14:textId="0B15CDB2" w:rsidR="00632CF8" w:rsidRPr="00025148" w:rsidRDefault="00632CF8" w:rsidP="00FB7344">
      <w:pPr>
        <w:pStyle w:val="WPParagraph"/>
      </w:pPr>
      <w:r w:rsidRPr="00AA1217">
        <w:t>Each of the above rights has its own Best Practice Process which you will find here</w:t>
      </w:r>
      <w:r w:rsidR="00FB7344">
        <w:t xml:space="preserve"> </w:t>
      </w:r>
      <w:hyperlink r:id="rId13" w:history="1">
        <w:r w:rsidR="00FB7344" w:rsidRPr="00324CAE">
          <w:rPr>
            <w:rStyle w:val="Hyperlink"/>
          </w:rPr>
          <w:t>https://ico.org.uk/media/for-organisations/guide-to-the-general-data-protection-regulation-gdpr-1-0.pdf</w:t>
        </w:r>
      </w:hyperlink>
      <w:r w:rsidRPr="00025148">
        <w:t xml:space="preserve"> </w:t>
      </w:r>
    </w:p>
    <w:p w14:paraId="66E51EFC" w14:textId="77777777" w:rsidR="00632CF8" w:rsidRPr="00AA1217" w:rsidRDefault="00632CF8" w:rsidP="00FB7344">
      <w:pPr>
        <w:pStyle w:val="WPHeading2"/>
      </w:pPr>
      <w:r w:rsidRPr="00AA1217">
        <w:t>Privacy Notices</w:t>
      </w:r>
    </w:p>
    <w:p w14:paraId="7EE2A89F" w14:textId="716F5669" w:rsidR="00632CF8" w:rsidRPr="00AA1217" w:rsidRDefault="00632CF8" w:rsidP="00FB7344">
      <w:pPr>
        <w:pStyle w:val="WPParagraph"/>
      </w:pPr>
      <w:r w:rsidRPr="00AA1217">
        <w:t xml:space="preserve">This is a new requirement for data processing, it is an accessible information declaration </w:t>
      </w:r>
      <w:r w:rsidR="00665FE7">
        <w:t>that</w:t>
      </w:r>
      <w:r w:rsidRPr="00AA1217">
        <w:t xml:space="preserve"> should set out clearly how we will gather, use handle, store and process personal data.</w:t>
      </w:r>
    </w:p>
    <w:p w14:paraId="586BDE5C" w14:textId="77777777" w:rsidR="00632CF8" w:rsidRPr="00AA1217" w:rsidRDefault="00632CF8" w:rsidP="00FB7344">
      <w:pPr>
        <w:pStyle w:val="WPParagraph"/>
      </w:pPr>
      <w:r w:rsidRPr="00AA1217">
        <w:t xml:space="preserve">The Code uses the term “Privacy Notice” to describe </w:t>
      </w:r>
      <w:r w:rsidRPr="00AA1217">
        <w:rPr>
          <w:u w:val="single"/>
        </w:rPr>
        <w:t>all</w:t>
      </w:r>
      <w:r w:rsidRPr="00AA1217">
        <w:t xml:space="preserve"> the privacy information that you make available or provide to individuals when you collect information about them. It is often argued that people’s expectations able personal data are changing, particularly through the use of social media, the use of mobile apps and the willingness of the public to share personal information via these platforms.</w:t>
      </w:r>
    </w:p>
    <w:p w14:paraId="3D3E6057" w14:textId="64230276" w:rsidR="00632CF8" w:rsidRPr="00AA1217" w:rsidRDefault="00632CF8" w:rsidP="00FB7344">
      <w:pPr>
        <w:pStyle w:val="WPParagraph"/>
      </w:pPr>
      <w:r w:rsidRPr="00AA1217">
        <w:t>However, as an organisation</w:t>
      </w:r>
      <w:r w:rsidR="00665FE7">
        <w:t>,</w:t>
      </w:r>
      <w:r w:rsidRPr="00AA1217">
        <w:t xml:space="preserve"> we are increasingly aware of the fragile trust which can be easily broken through data breaches and </w:t>
      </w:r>
      <w:r w:rsidR="00665FE7">
        <w:t>is</w:t>
      </w:r>
      <w:r w:rsidRPr="00AA1217">
        <w:t xml:space="preserve"> therefore seeking transparency as a means of building trust and confidence with users of our services. It is the spirit of the Act that privacy, transparency and control become a given for users.</w:t>
      </w:r>
    </w:p>
    <w:p w14:paraId="1D02B92F" w14:textId="77777777" w:rsidR="00632CF8" w:rsidRPr="00AA1217" w:rsidRDefault="00632CF8" w:rsidP="00FB7344">
      <w:pPr>
        <w:pStyle w:val="WPParagraph"/>
      </w:pPr>
      <w:r w:rsidRPr="00AA1217">
        <w:t>Being transparent by providing a privacy notice is an important part of fair processing. When planning a privacy notice, we need to consider the following:</w:t>
      </w:r>
    </w:p>
    <w:p w14:paraId="0C86EFCF" w14:textId="2E918C09" w:rsidR="00632CF8" w:rsidRPr="00AA1217" w:rsidRDefault="00FB7344" w:rsidP="00FB7344">
      <w:pPr>
        <w:pStyle w:val="WPBullet"/>
      </w:pPr>
      <w:r w:rsidRPr="00AA1217">
        <w:t>What information is being collected?</w:t>
      </w:r>
    </w:p>
    <w:p w14:paraId="2FAA805D" w14:textId="7FB421C7" w:rsidR="00632CF8" w:rsidRPr="00AA1217" w:rsidRDefault="00FB7344" w:rsidP="00FB7344">
      <w:pPr>
        <w:pStyle w:val="WPBullet"/>
      </w:pPr>
      <w:r w:rsidRPr="00AA1217">
        <w:t>Who is collecting it?</w:t>
      </w:r>
    </w:p>
    <w:p w14:paraId="3B0B310C" w14:textId="32A563E8" w:rsidR="00632CF8" w:rsidRPr="00AA1217" w:rsidRDefault="00FB7344" w:rsidP="00FB7344">
      <w:pPr>
        <w:pStyle w:val="WPBullet"/>
      </w:pPr>
      <w:r w:rsidRPr="00AA1217">
        <w:t>How is it collected?</w:t>
      </w:r>
    </w:p>
    <w:p w14:paraId="37657B37" w14:textId="43B026E1" w:rsidR="00632CF8" w:rsidRPr="00AA1217" w:rsidRDefault="00FB7344" w:rsidP="00FB7344">
      <w:pPr>
        <w:pStyle w:val="WPBullet"/>
      </w:pPr>
      <w:r w:rsidRPr="00AA1217">
        <w:t>Why is it being collected?</w:t>
      </w:r>
    </w:p>
    <w:p w14:paraId="4B34CF5C" w14:textId="6FD5A399" w:rsidR="00632CF8" w:rsidRPr="00AA1217" w:rsidRDefault="00FB7344" w:rsidP="00FB7344">
      <w:pPr>
        <w:pStyle w:val="WPBullet"/>
      </w:pPr>
      <w:r w:rsidRPr="00AA1217">
        <w:t>How will it be used?</w:t>
      </w:r>
    </w:p>
    <w:p w14:paraId="4403E938" w14:textId="7137E7AA" w:rsidR="00632CF8" w:rsidRPr="00AA1217" w:rsidRDefault="00FB7344" w:rsidP="00FB7344">
      <w:pPr>
        <w:pStyle w:val="WPBullet"/>
      </w:pPr>
      <w:r w:rsidRPr="00AA1217">
        <w:t>Who will it be shared with?</w:t>
      </w:r>
    </w:p>
    <w:p w14:paraId="6516D94A" w14:textId="2E77A6CF" w:rsidR="00632CF8" w:rsidRPr="00AA1217" w:rsidRDefault="00FB7344" w:rsidP="00FB7344">
      <w:pPr>
        <w:pStyle w:val="WPBullet"/>
      </w:pPr>
      <w:r w:rsidRPr="00AA1217">
        <w:t xml:space="preserve">What will be the effect of this on </w:t>
      </w:r>
      <w:r w:rsidR="00632CF8" w:rsidRPr="00AA1217">
        <w:t>individuals concerned?</w:t>
      </w:r>
    </w:p>
    <w:p w14:paraId="686EBFD6" w14:textId="278C5655" w:rsidR="00FB7344" w:rsidRDefault="00FB7344" w:rsidP="00FB7344">
      <w:pPr>
        <w:pStyle w:val="WPBullet"/>
      </w:pPr>
      <w:r w:rsidRPr="00AA1217">
        <w:t>Is the intended use likely to cause individuals to object or complain?</w:t>
      </w:r>
    </w:p>
    <w:p w14:paraId="718008C0" w14:textId="74CFF173" w:rsidR="00632CF8" w:rsidRPr="00AA1217" w:rsidRDefault="00632CF8" w:rsidP="00FB7344">
      <w:pPr>
        <w:pStyle w:val="WPParagraph"/>
      </w:pPr>
      <w:r w:rsidRPr="00AA1217">
        <w:t xml:space="preserve">The Privacy notice must be easily understood by users of the service and include all of the above, it must also be easily visible so in this organisation it will be displayed </w:t>
      </w:r>
    </w:p>
    <w:p w14:paraId="0D9D914E" w14:textId="77777777" w:rsidR="00632CF8" w:rsidRPr="00AA1217" w:rsidRDefault="00632CF8" w:rsidP="00FB7344">
      <w:pPr>
        <w:pStyle w:val="WPHeading2"/>
      </w:pPr>
      <w:bookmarkStart w:id="5" w:name="GdprEnglandInput3"/>
      <w:bookmarkEnd w:id="5"/>
      <w:r w:rsidRPr="00AA1217">
        <w:lastRenderedPageBreak/>
        <w:t>Privacy and Electronic Communications Regulations (PECR)</w:t>
      </w:r>
    </w:p>
    <w:p w14:paraId="70DC1FDF" w14:textId="77777777" w:rsidR="00632CF8" w:rsidRPr="00AA1217" w:rsidRDefault="00632CF8" w:rsidP="00FB7344">
      <w:pPr>
        <w:pStyle w:val="WPParagraph"/>
      </w:pPr>
      <w:r w:rsidRPr="00AA1217">
        <w:t xml:space="preserve">This guide issued by the ICO covers specifically electronic marketing messages i.e. phone, fax, email or text, and includes the use of cookies. It introduces specific roles on the above keeping such communication services secure and user’s privacy in regard to traffic and location data, itemised billing, line identification and directory listings </w:t>
      </w:r>
    </w:p>
    <w:p w14:paraId="47BF933D" w14:textId="77777777" w:rsidR="00632CF8" w:rsidRPr="00AA1217" w:rsidRDefault="00632CF8" w:rsidP="00FB7344">
      <w:pPr>
        <w:pStyle w:val="WPParagraph"/>
      </w:pPr>
      <w:r w:rsidRPr="00AA1217">
        <w:t>The Data Protection Act 2018 still applies if you are processing personal data. The PECR sets out some extra rules for electronic communications and please be mindful of electronic schedule systems which will also come under PECR</w:t>
      </w:r>
    </w:p>
    <w:p w14:paraId="395AEDE5" w14:textId="77777777" w:rsidR="005176D1" w:rsidRPr="00A8354F" w:rsidRDefault="005176D1" w:rsidP="008201F8">
      <w:pPr>
        <w:pStyle w:val="WPHeading2"/>
      </w:pPr>
      <w:bookmarkStart w:id="6" w:name="GdprEnglandInput5"/>
      <w:bookmarkStart w:id="7" w:name="_Hlk72927217"/>
      <w:bookmarkStart w:id="8" w:name="_Hlk80683138"/>
      <w:bookmarkEnd w:id="6"/>
      <w:r w:rsidRPr="00A8354F">
        <w:t xml:space="preserve">Data Protection </w:t>
      </w:r>
      <w:proofErr w:type="gramStart"/>
      <w:r w:rsidRPr="00A8354F">
        <w:t>By</w:t>
      </w:r>
      <w:proofErr w:type="gramEnd"/>
      <w:r w:rsidRPr="00A8354F">
        <w:t xml:space="preserve"> Design</w:t>
      </w:r>
    </w:p>
    <w:p w14:paraId="70654B4C" w14:textId="77777777" w:rsidR="005176D1" w:rsidRPr="00A8354F" w:rsidRDefault="005176D1" w:rsidP="005176D1">
      <w:pPr>
        <w:pStyle w:val="WPParagraph"/>
      </w:pPr>
      <w:r w:rsidRPr="00A8354F">
        <w:t>This organisation has a general obligation to implement appropriate technical and organisational measures to demonstrate that we have considered the principles of data protection in our processing activities.</w:t>
      </w:r>
    </w:p>
    <w:p w14:paraId="0B36FEA1" w14:textId="0DCAD668" w:rsidR="005176D1" w:rsidRPr="00A8354F" w:rsidRDefault="005176D1" w:rsidP="005176D1">
      <w:pPr>
        <w:pStyle w:val="WPParagraph"/>
      </w:pPr>
      <w:r w:rsidRPr="00A8354F">
        <w:t xml:space="preserve">Any new systems of work or changes to our operational processes will involve consideration of how by default we as an organisation </w:t>
      </w:r>
      <w:r w:rsidR="00302458" w:rsidRPr="00A8354F">
        <w:t>will have the necessary safeguards in place to prevent personal data from being disclosed in breach of the law</w:t>
      </w:r>
      <w:r w:rsidR="00DB1798" w:rsidRPr="00A8354F">
        <w:t>.</w:t>
      </w:r>
    </w:p>
    <w:bookmarkEnd w:id="7"/>
    <w:p w14:paraId="579AF5C8" w14:textId="35D1472E" w:rsidR="005176D1" w:rsidRPr="00A8354F" w:rsidRDefault="005176D1" w:rsidP="008201F8">
      <w:pPr>
        <w:pStyle w:val="WPHeading2"/>
        <w:rPr>
          <w:lang w:val="en-GB"/>
        </w:rPr>
      </w:pPr>
      <w:r w:rsidRPr="00A8354F">
        <w:rPr>
          <w:lang w:val="en-GB"/>
        </w:rPr>
        <w:t xml:space="preserve">Privacy Impact Assessment </w:t>
      </w:r>
    </w:p>
    <w:p w14:paraId="38A48F9F" w14:textId="64CA280A" w:rsidR="00654024" w:rsidRPr="00A8354F" w:rsidRDefault="00654024" w:rsidP="005176D1">
      <w:pPr>
        <w:spacing w:before="120" w:line="23" w:lineRule="atLeast"/>
        <w:jc w:val="both"/>
        <w:rPr>
          <w:rFonts w:ascii="Arial" w:eastAsia="Calibri" w:hAnsi="Arial" w:cs="Arial"/>
          <w:b/>
          <w:bCs/>
          <w:sz w:val="24"/>
          <w:szCs w:val="24"/>
          <w:lang w:val="en-GB"/>
        </w:rPr>
      </w:pPr>
      <w:r w:rsidRPr="00A8354F">
        <w:rPr>
          <w:rFonts w:ascii="Arial" w:hAnsi="Arial" w:cs="Arial"/>
          <w:sz w:val="24"/>
          <w:szCs w:val="24"/>
        </w:rPr>
        <w:t xml:space="preserve">It will be assessed whether a Privacy Impact Assessment is required, including assessing whether there is a high risk to people’s data rights and </w:t>
      </w:r>
      <w:proofErr w:type="gramStart"/>
      <w:r w:rsidRPr="00A8354F">
        <w:rPr>
          <w:rFonts w:ascii="Arial" w:hAnsi="Arial" w:cs="Arial"/>
          <w:sz w:val="24"/>
          <w:szCs w:val="24"/>
        </w:rPr>
        <w:t>taking into account</w:t>
      </w:r>
      <w:proofErr w:type="gramEnd"/>
      <w:r w:rsidRPr="00A8354F">
        <w:rPr>
          <w:rFonts w:ascii="Arial" w:hAnsi="Arial" w:cs="Arial"/>
          <w:sz w:val="24"/>
          <w:szCs w:val="24"/>
        </w:rPr>
        <w:t xml:space="preserve"> the requirements of the Data Protection legislation.</w:t>
      </w:r>
    </w:p>
    <w:p w14:paraId="32A5F39A" w14:textId="237F2B58" w:rsidR="00302458" w:rsidRPr="00A8354F" w:rsidRDefault="00302458" w:rsidP="005176D1">
      <w:pPr>
        <w:spacing w:before="120" w:line="23" w:lineRule="atLeast"/>
        <w:jc w:val="both"/>
        <w:rPr>
          <w:rFonts w:ascii="Arial" w:hAnsi="Arial" w:cs="Arial"/>
          <w:sz w:val="24"/>
          <w:szCs w:val="24"/>
        </w:rPr>
      </w:pPr>
      <w:r w:rsidRPr="00A8354F">
        <w:rPr>
          <w:rFonts w:ascii="Arial" w:hAnsi="Arial" w:cs="Arial"/>
          <w:sz w:val="24"/>
          <w:szCs w:val="24"/>
        </w:rPr>
        <w:t>A Privacy Impact Assessment may be required when the processing could result in a high risk to the rights and freedoms of individuals.</w:t>
      </w:r>
    </w:p>
    <w:p w14:paraId="51EF2395" w14:textId="485CFEC0" w:rsidR="005176D1" w:rsidRPr="00A8354F" w:rsidRDefault="005176D1" w:rsidP="005176D1">
      <w:pPr>
        <w:spacing w:before="120" w:line="23" w:lineRule="atLeast"/>
        <w:jc w:val="both"/>
        <w:rPr>
          <w:rFonts w:ascii="Arial" w:eastAsia="Calibri" w:hAnsi="Arial" w:cs="Arial"/>
          <w:sz w:val="24"/>
          <w:szCs w:val="24"/>
          <w:lang w:val="en-GB"/>
        </w:rPr>
      </w:pPr>
      <w:r w:rsidRPr="00A8354F">
        <w:rPr>
          <w:rFonts w:ascii="Arial" w:eastAsia="Calibri" w:hAnsi="Arial" w:cs="Arial"/>
          <w:sz w:val="24"/>
          <w:szCs w:val="24"/>
          <w:lang w:val="en-GB"/>
        </w:rPr>
        <w:t>A privacy Impact Assessment will include:</w:t>
      </w:r>
    </w:p>
    <w:p w14:paraId="5E34D9E1" w14:textId="77777777" w:rsidR="005176D1" w:rsidRPr="00A8354F" w:rsidRDefault="005176D1" w:rsidP="008201F8">
      <w:pPr>
        <w:pStyle w:val="WPBullet"/>
      </w:pPr>
      <w:r w:rsidRPr="00A8354F">
        <w:t>Identification of data</w:t>
      </w:r>
    </w:p>
    <w:p w14:paraId="2C9762E8" w14:textId="77777777" w:rsidR="005176D1" w:rsidRPr="00A8354F" w:rsidRDefault="005176D1" w:rsidP="008201F8">
      <w:pPr>
        <w:pStyle w:val="WPBullet"/>
      </w:pPr>
      <w:r w:rsidRPr="00A8354F">
        <w:t xml:space="preserve">Evaluate the risks or </w:t>
      </w:r>
      <w:proofErr w:type="gramStart"/>
      <w:r w:rsidRPr="00A8354F">
        <w:t>breach</w:t>
      </w:r>
      <w:proofErr w:type="gramEnd"/>
      <w:r w:rsidRPr="00A8354F">
        <w:t xml:space="preserve"> </w:t>
      </w:r>
    </w:p>
    <w:p w14:paraId="46BA33C6" w14:textId="675989B7" w:rsidR="005176D1" w:rsidRPr="00A8354F" w:rsidRDefault="005176D1" w:rsidP="008201F8">
      <w:pPr>
        <w:pStyle w:val="WPBullet"/>
      </w:pPr>
      <w:r w:rsidRPr="00A8354F">
        <w:t xml:space="preserve">Assess the </w:t>
      </w:r>
      <w:r w:rsidR="00B16443" w:rsidRPr="00A8354F">
        <w:t>i</w:t>
      </w:r>
      <w:r w:rsidRPr="00A8354F">
        <w:t xml:space="preserve">mpact – the individual and </w:t>
      </w:r>
      <w:proofErr w:type="gramStart"/>
      <w:r w:rsidRPr="00A8354F">
        <w:t>organisation</w:t>
      </w:r>
      <w:proofErr w:type="gramEnd"/>
      <w:r w:rsidRPr="00A8354F">
        <w:t xml:space="preserve"> </w:t>
      </w:r>
    </w:p>
    <w:p w14:paraId="7061166F" w14:textId="70D5A5B7" w:rsidR="005176D1" w:rsidRPr="00A8354F" w:rsidRDefault="005176D1" w:rsidP="008201F8">
      <w:pPr>
        <w:pStyle w:val="WPBullet"/>
      </w:pPr>
      <w:r w:rsidRPr="00A8354F">
        <w:t xml:space="preserve">Devise </w:t>
      </w:r>
      <w:r w:rsidR="00B16443" w:rsidRPr="00A8354F">
        <w:t>m</w:t>
      </w:r>
      <w:r w:rsidRPr="00A8354F">
        <w:t xml:space="preserve">easures to mitigate </w:t>
      </w:r>
      <w:proofErr w:type="gramStart"/>
      <w:r w:rsidRPr="00A8354F">
        <w:t>risks</w:t>
      </w:r>
      <w:proofErr w:type="gramEnd"/>
      <w:r w:rsidRPr="00A8354F">
        <w:t xml:space="preserve"> </w:t>
      </w:r>
    </w:p>
    <w:p w14:paraId="57A6828E" w14:textId="77777777" w:rsidR="005176D1" w:rsidRPr="00A8354F" w:rsidRDefault="005176D1" w:rsidP="008201F8">
      <w:pPr>
        <w:pStyle w:val="WPBullet"/>
      </w:pPr>
      <w:r w:rsidRPr="00A8354F">
        <w:t xml:space="preserve">Monitor review and </w:t>
      </w:r>
      <w:proofErr w:type="gramStart"/>
      <w:r w:rsidRPr="00A8354F">
        <w:t>update</w:t>
      </w:r>
      <w:proofErr w:type="gramEnd"/>
    </w:p>
    <w:p w14:paraId="29EB6086" w14:textId="77777777" w:rsidR="005176D1" w:rsidRPr="00A8354F" w:rsidRDefault="005176D1" w:rsidP="005176D1">
      <w:pPr>
        <w:spacing w:before="120" w:line="23" w:lineRule="atLeast"/>
        <w:jc w:val="both"/>
        <w:rPr>
          <w:rFonts w:ascii="Arial" w:eastAsia="Calibri" w:hAnsi="Arial" w:cs="Arial"/>
          <w:sz w:val="24"/>
          <w:szCs w:val="24"/>
          <w:lang w:val="en-GB"/>
        </w:rPr>
      </w:pPr>
      <w:r w:rsidRPr="00A8354F">
        <w:rPr>
          <w:rFonts w:ascii="Arial" w:eastAsia="Calibri" w:hAnsi="Arial" w:cs="Arial"/>
          <w:sz w:val="24"/>
          <w:szCs w:val="24"/>
          <w:lang w:val="en-GB"/>
        </w:rPr>
        <w:t xml:space="preserve">The Data Controller is responsible for identifying when a Privacy Impact Assessment might be required.  </w:t>
      </w:r>
      <w:bookmarkStart w:id="9" w:name="GdprInput5"/>
      <w:bookmarkEnd w:id="9"/>
    </w:p>
    <w:p w14:paraId="403F37CE" w14:textId="77777777" w:rsidR="00654024" w:rsidRPr="00A8354F" w:rsidRDefault="005176D1" w:rsidP="008201F8">
      <w:pPr>
        <w:pStyle w:val="WPHeading2"/>
      </w:pPr>
      <w:r w:rsidRPr="00A8354F">
        <w:t xml:space="preserve">Reporting Breaches </w:t>
      </w:r>
    </w:p>
    <w:p w14:paraId="2A22B589" w14:textId="77777777" w:rsidR="00F10A78" w:rsidRPr="00A8354F" w:rsidRDefault="00654024" w:rsidP="00DB1798">
      <w:pPr>
        <w:pStyle w:val="WPParagraph"/>
        <w:rPr>
          <w:shd w:val="clear" w:color="auto" w:fill="FFFFFF"/>
        </w:rPr>
      </w:pPr>
      <w:r w:rsidRPr="00A8354F">
        <w:t xml:space="preserve">The designated data lead or data controller will assess whether there </w:t>
      </w:r>
      <w:r w:rsidRPr="00A8354F">
        <w:rPr>
          <w:shd w:val="clear" w:color="auto" w:fill="FFFFFF"/>
        </w:rPr>
        <w:t>is a risk to people’s data rights and freedoms and if there is, they will notify the ICO.</w:t>
      </w:r>
    </w:p>
    <w:p w14:paraId="5E4F7A84" w14:textId="109B174C" w:rsidR="005176D1" w:rsidRPr="00A8354F" w:rsidRDefault="005176D1" w:rsidP="00DB1798">
      <w:pPr>
        <w:pStyle w:val="WPParagraph"/>
        <w:rPr>
          <w:rFonts w:eastAsia="Calibri"/>
          <w:bCs/>
        </w:rPr>
      </w:pPr>
      <w:r w:rsidRPr="00A8354F">
        <w:rPr>
          <w:rFonts w:eastAsia="Calibri"/>
          <w:bCs/>
        </w:rPr>
        <w:t xml:space="preserve">In the event where personal data has been breached the designated data lead or data controller must ensure that the Data Breach Plan is followed. </w:t>
      </w:r>
    </w:p>
    <w:p w14:paraId="2A1C02C8" w14:textId="77777777" w:rsidR="005176D1" w:rsidRPr="00A8354F" w:rsidRDefault="005176D1" w:rsidP="00DB1798">
      <w:pPr>
        <w:pStyle w:val="WPParagraph"/>
        <w:rPr>
          <w:rFonts w:eastAsia="Calibri"/>
          <w:bCs/>
        </w:rPr>
      </w:pPr>
      <w:r w:rsidRPr="00A8354F">
        <w:rPr>
          <w:rFonts w:eastAsia="Calibri"/>
          <w:bCs/>
        </w:rPr>
        <w:t xml:space="preserve">Breaches must be reported to the ICO within 72 hours of their discovery even if the nature of the breach is not yet fully known. </w:t>
      </w:r>
    </w:p>
    <w:p w14:paraId="0FA36A8E" w14:textId="711C428A" w:rsidR="005176D1" w:rsidRPr="00A8354F" w:rsidRDefault="005176D1" w:rsidP="00DB1798">
      <w:pPr>
        <w:pStyle w:val="WPParagraph"/>
        <w:rPr>
          <w:rFonts w:eastAsia="Calibri"/>
          <w:bCs/>
        </w:rPr>
      </w:pPr>
      <w:r w:rsidRPr="00A8354F">
        <w:rPr>
          <w:rFonts w:eastAsia="Calibri"/>
          <w:bCs/>
        </w:rPr>
        <w:lastRenderedPageBreak/>
        <w:t>All persons affected by the breach should be notified as soon as possible after the breach has been identified. Support and advice should be provided where there is a risk present due to the breach</w:t>
      </w:r>
      <w:r w:rsidR="008201F8" w:rsidRPr="00A8354F">
        <w:rPr>
          <w:rFonts w:eastAsia="Calibri"/>
          <w:bCs/>
        </w:rPr>
        <w:t>.</w:t>
      </w:r>
    </w:p>
    <w:p w14:paraId="0B3B9066" w14:textId="1B6B0431" w:rsidR="005176D1" w:rsidRPr="00A8354F" w:rsidRDefault="005176D1" w:rsidP="00DB1798">
      <w:pPr>
        <w:pStyle w:val="WPParagraph"/>
        <w:rPr>
          <w:rFonts w:eastAsia="Calibri"/>
          <w:bCs/>
        </w:rPr>
      </w:pPr>
      <w:r w:rsidRPr="00A8354F">
        <w:rPr>
          <w:rFonts w:eastAsia="Calibri"/>
          <w:bCs/>
        </w:rPr>
        <w:t>If there has been a deliberate breach by staff, then the company’s disciplinary processes will be invoked</w:t>
      </w:r>
      <w:r w:rsidR="00302458" w:rsidRPr="00A8354F">
        <w:rPr>
          <w:rFonts w:eastAsia="Calibri"/>
          <w:bCs/>
        </w:rPr>
        <w:t xml:space="preserve"> </w:t>
      </w:r>
      <w:r w:rsidR="00302458" w:rsidRPr="00A8354F">
        <w:t>which could include treating the alleged breach up to and including an allegation of gross misconduct</w:t>
      </w:r>
      <w:r w:rsidRPr="00A8354F">
        <w:rPr>
          <w:rFonts w:eastAsia="Calibri"/>
          <w:bCs/>
        </w:rPr>
        <w:t>. Deliberate or malicious breaches could result in legal proceedings and prosecution.  See Appendix</w:t>
      </w:r>
      <w:r w:rsidR="008201F8" w:rsidRPr="00A8354F">
        <w:rPr>
          <w:rFonts w:eastAsia="Calibri"/>
          <w:bCs/>
        </w:rPr>
        <w:t>.</w:t>
      </w:r>
    </w:p>
    <w:p w14:paraId="1BC7D861" w14:textId="54CEF866" w:rsidR="00132321" w:rsidRPr="00A8354F" w:rsidRDefault="00132321" w:rsidP="00DB1798">
      <w:pPr>
        <w:pStyle w:val="WPHeading2"/>
      </w:pPr>
      <w:r w:rsidRPr="00A8354F">
        <w:t>National Data Opt-Out</w:t>
      </w:r>
    </w:p>
    <w:p w14:paraId="5CC4C0C7" w14:textId="231C45D6" w:rsidR="00132321" w:rsidRPr="00A8354F" w:rsidRDefault="00132321" w:rsidP="00DB1798">
      <w:pPr>
        <w:pStyle w:val="WPParagraph"/>
      </w:pPr>
      <w:r w:rsidRPr="00A8354F">
        <w:t>Under the </w:t>
      </w:r>
      <w:hyperlink r:id="rId14" w:history="1">
        <w:r w:rsidRPr="00A8354F">
          <w:rPr>
            <w:rStyle w:val="Hyperlink"/>
            <w:color w:val="auto"/>
            <w:u w:val="none"/>
            <w:lang w:eastAsia="en-GB"/>
          </w:rPr>
          <w:t>national data opt-out</w:t>
        </w:r>
      </w:hyperlink>
      <w:r w:rsidRPr="00A8354F">
        <w:t> planned to be implemented in April 2022, everyone who uses publicly-funded health and/or care services can stop health and care organisations from sharing their “confidential patient information” with other organisations if it is not about managing or delivering their care. For example, if this information is used for research or planning purposes.</w:t>
      </w:r>
    </w:p>
    <w:p w14:paraId="03246D56" w14:textId="77777777" w:rsidR="00132321" w:rsidRPr="00A8354F" w:rsidRDefault="00132321" w:rsidP="00DB1798">
      <w:pPr>
        <w:pStyle w:val="WPParagraph"/>
      </w:pPr>
      <w:r w:rsidRPr="00A8354F">
        <w:t>It does not affect how we share information with other organisations to manage someone’s care and it won’t apply if we have explicit consent to share information or if the information is appropriately anonymised.</w:t>
      </w:r>
    </w:p>
    <w:p w14:paraId="278323F5" w14:textId="10B6CF5A" w:rsidR="00132321" w:rsidRPr="00A8354F" w:rsidRDefault="00132321" w:rsidP="00DB1798">
      <w:pPr>
        <w:pStyle w:val="WPParagraph"/>
      </w:pPr>
      <w:r w:rsidRPr="00A8354F">
        <w:t>As a care provider, we do not share confidential patient information except to manage or deliver care. The new opt-out should not have a major impact on our service users, but it is always important to treat people’s confidential information sensitively. So, if someone has opted out of sharing their data, we will not use confidential patient information for planning or research purposes, to ensure we comply with opt-out legislation.</w:t>
      </w:r>
    </w:p>
    <w:p w14:paraId="6D072BD2" w14:textId="70E06CA9" w:rsidR="00132321" w:rsidRPr="00A8354F" w:rsidRDefault="00132321" w:rsidP="00DB1798">
      <w:pPr>
        <w:pStyle w:val="WPParagraph"/>
      </w:pPr>
      <w:r w:rsidRPr="00A8354F">
        <w:t>We are using the term “confidential patient information” as this is the term already used by the NHS where the opt-out is already in force. “Confidential patient information” applies to information about someone’s health </w:t>
      </w:r>
      <w:r w:rsidRPr="00A8354F">
        <w:rPr>
          <w:i/>
          <w:iCs/>
        </w:rPr>
        <w:t>or</w:t>
      </w:r>
      <w:r w:rsidRPr="00A8354F">
        <w:t xml:space="preserve"> social care that can identify them. </w:t>
      </w:r>
      <w:hyperlink r:id="rId15" w:history="1">
        <w:r w:rsidR="00A8354F" w:rsidRPr="001F089E">
          <w:rPr>
            <w:rStyle w:val="Hyperlink"/>
            <w:lang w:eastAsia="en-GB"/>
          </w:rPr>
          <w:t>https://digital.nhs.uk/services/national-data-opt-out/compliance-with-the-national-data-opt-out</w:t>
        </w:r>
      </w:hyperlink>
      <w:r w:rsidR="00A8354F">
        <w:rPr>
          <w:lang w:eastAsia="en-GB"/>
        </w:rPr>
        <w:t xml:space="preserve"> </w:t>
      </w:r>
    </w:p>
    <w:bookmarkEnd w:id="8"/>
    <w:p w14:paraId="73513B91" w14:textId="77777777" w:rsidR="00632CF8" w:rsidRPr="00A8354F" w:rsidRDefault="00632CF8" w:rsidP="00FB7344">
      <w:pPr>
        <w:pStyle w:val="WPHeading2"/>
      </w:pPr>
      <w:r w:rsidRPr="00A8354F">
        <w:t>File Retention</w:t>
      </w:r>
    </w:p>
    <w:p w14:paraId="0E671DF8" w14:textId="77777777" w:rsidR="00632CF8" w:rsidRPr="00AA1217" w:rsidRDefault="00632CF8" w:rsidP="00FB7344">
      <w:pPr>
        <w:pStyle w:val="WPParagraph"/>
      </w:pPr>
      <w:r w:rsidRPr="00AA1217">
        <w:t xml:space="preserve">The GDPR sets out Guidance on files and retention including archiving, specifically Health and Social Care personal data is generally exempt. </w:t>
      </w:r>
    </w:p>
    <w:p w14:paraId="24F562FA" w14:textId="77777777" w:rsidR="00632CF8" w:rsidRPr="00AA1217" w:rsidRDefault="00632CF8" w:rsidP="00FB7344">
      <w:pPr>
        <w:pStyle w:val="WPParagraph"/>
      </w:pPr>
      <w:r w:rsidRPr="00AA1217">
        <w:t>As a provider of services, file and retention guidelines are in place from our Regulator which includes CQC and the NHS as well as Local Authorities via the Service Specification within any contractual arrangements.</w:t>
      </w:r>
    </w:p>
    <w:p w14:paraId="3AF604C1" w14:textId="07E29863" w:rsidR="00632CF8" w:rsidRPr="00AA1217" w:rsidRDefault="00632CF8" w:rsidP="00FB7344">
      <w:pPr>
        <w:pStyle w:val="WPParagraph"/>
      </w:pPr>
      <w:r w:rsidRPr="00AA1217">
        <w:t>A periodic check of the Regulator’s Guidance should be part of the review of this policy</w:t>
      </w:r>
    </w:p>
    <w:p w14:paraId="0B2142CC" w14:textId="77777777" w:rsidR="00632CF8" w:rsidRPr="00AA1217" w:rsidRDefault="00632CF8" w:rsidP="00FB7344">
      <w:pPr>
        <w:pStyle w:val="WPHeading2"/>
      </w:pPr>
      <w:r w:rsidRPr="00AA1217">
        <w:t>Compliance</w:t>
      </w:r>
    </w:p>
    <w:p w14:paraId="160C480E" w14:textId="771A80BF" w:rsidR="00632CF8" w:rsidRPr="00AA1217" w:rsidRDefault="00665FE7" w:rsidP="00FB7344">
      <w:pPr>
        <w:pStyle w:val="WPParagraph"/>
      </w:pPr>
      <w:r>
        <w:t>T</w:t>
      </w:r>
      <w:r w:rsidR="00632CF8" w:rsidRPr="00AA1217">
        <w:t xml:space="preserve">o meet the requirements of the Act a thorough knowledge of the Guidance should be the priority for the Data Controller. </w:t>
      </w:r>
    </w:p>
    <w:p w14:paraId="7035008C" w14:textId="77777777" w:rsidR="00632CF8" w:rsidRPr="00AA1217" w:rsidRDefault="00632CF8" w:rsidP="00FB7344">
      <w:pPr>
        <w:pStyle w:val="WPParagraph"/>
      </w:pPr>
      <w:r w:rsidRPr="00AA1217">
        <w:lastRenderedPageBreak/>
        <w:t>It is also important that the Act is placed in the context of other compliance requirements namely The Health and Social Care Act 2008 (Regulated Activities) Regulations 2014 and all other lawful requirements such as Regulation 18 Staffing to name but one.</w:t>
      </w:r>
    </w:p>
    <w:p w14:paraId="3C62F54B" w14:textId="77777777" w:rsidR="00632CF8" w:rsidRPr="00AA1217" w:rsidRDefault="00632CF8" w:rsidP="00FB7344">
      <w:pPr>
        <w:pStyle w:val="WPParagraph"/>
        <w:rPr>
          <w:color w:val="0000FF"/>
          <w:u w:val="single"/>
        </w:rPr>
      </w:pPr>
      <w:r w:rsidRPr="00AA1217">
        <w:rPr>
          <w:rFonts w:eastAsia="Calibri"/>
        </w:rPr>
        <w:t>In recognition of the complexities of the Act, the ICO has set up an advice service for small organisations.</w:t>
      </w:r>
      <w:r w:rsidRPr="00AA1217">
        <w:t xml:space="preserve"> </w:t>
      </w:r>
      <w:hyperlink r:id="rId16" w:history="1">
        <w:r w:rsidRPr="00AA1217">
          <w:rPr>
            <w:color w:val="0000FF"/>
            <w:u w:val="single"/>
          </w:rPr>
          <w:t>https://ico.org.uk/global/contact-us/advice-service-for-small-organisations/</w:t>
        </w:r>
      </w:hyperlink>
    </w:p>
    <w:p w14:paraId="3B691098" w14:textId="4DD8D3E5" w:rsidR="00632CF8" w:rsidRPr="00FB7344" w:rsidRDefault="00632CF8" w:rsidP="00FB7344">
      <w:pPr>
        <w:pStyle w:val="WPHeading2"/>
      </w:pPr>
      <w:r w:rsidRPr="00FB7344">
        <w:rPr>
          <w:rStyle w:val="Heading1Char"/>
          <w:rFonts w:eastAsia="HGGothicM" w:cs="Arial"/>
          <w:b/>
          <w:bCs/>
          <w:szCs w:val="24"/>
          <w:lang w:val="en-US"/>
        </w:rPr>
        <w:t>Changes to our Policy</w:t>
      </w:r>
    </w:p>
    <w:p w14:paraId="7EE8C788" w14:textId="1A6296E4" w:rsidR="00BE34DD" w:rsidRPr="00AA1217" w:rsidRDefault="00632CF8" w:rsidP="00FB7344">
      <w:pPr>
        <w:pStyle w:val="WPParagraph"/>
      </w:pPr>
      <w:r w:rsidRPr="00AA1217">
        <w:t>This policy has been updated to include the changes being implemented by the General Data Protection Regulation (GDPR) which are in place on 25/5/2018.</w:t>
      </w:r>
      <w:r w:rsidR="00FB7344">
        <w:t xml:space="preserve"> </w:t>
      </w:r>
      <w:r w:rsidRPr="00AA1217">
        <w:t>This policy will be reviewed tri-annually and updated when required.</w:t>
      </w:r>
    </w:p>
    <w:p w14:paraId="5F20B2DC" w14:textId="77777777" w:rsidR="00FB7344" w:rsidRDefault="00B14A79" w:rsidP="00FB7344">
      <w:pPr>
        <w:pStyle w:val="WPHeading"/>
      </w:pPr>
      <w:bookmarkStart w:id="10" w:name="_Hlk527548380"/>
      <w:r w:rsidRPr="002E7BED">
        <w:t>Related Policies</w:t>
      </w:r>
    </w:p>
    <w:p w14:paraId="7DD5315A" w14:textId="43062E08" w:rsidR="00632CF8" w:rsidRPr="00AA1217" w:rsidRDefault="00632CF8" w:rsidP="00FB7344">
      <w:pPr>
        <w:pStyle w:val="WPParagraph"/>
      </w:pPr>
      <w:r w:rsidRPr="00AA1217">
        <w:t>Adult Safeguarding</w:t>
      </w:r>
    </w:p>
    <w:p w14:paraId="76D33D75" w14:textId="77777777" w:rsidR="00632CF8" w:rsidRPr="00AA1217" w:rsidRDefault="00632CF8" w:rsidP="00FB7344">
      <w:pPr>
        <w:pStyle w:val="WPParagraph"/>
      </w:pPr>
      <w:r w:rsidRPr="00AA1217">
        <w:t>Accessible Information and Communication</w:t>
      </w:r>
    </w:p>
    <w:p w14:paraId="20E9A3C6" w14:textId="77777777" w:rsidR="00632CF8" w:rsidRPr="00AA1217" w:rsidRDefault="00632CF8" w:rsidP="00FB7344">
      <w:pPr>
        <w:pStyle w:val="WPParagraph"/>
      </w:pPr>
      <w:r w:rsidRPr="00AA1217">
        <w:t>Access to Records and Files</w:t>
      </w:r>
    </w:p>
    <w:p w14:paraId="3E3C968E" w14:textId="77777777" w:rsidR="00632CF8" w:rsidRPr="00AA1217" w:rsidRDefault="00632CF8" w:rsidP="00FB7344">
      <w:pPr>
        <w:pStyle w:val="WPParagraph"/>
      </w:pPr>
      <w:r w:rsidRPr="00AA1217">
        <w:t>CCTV</w:t>
      </w:r>
    </w:p>
    <w:p w14:paraId="3568A532" w14:textId="77777777" w:rsidR="00632CF8" w:rsidRPr="00AA1217" w:rsidRDefault="00632CF8" w:rsidP="00FB7344">
      <w:pPr>
        <w:pStyle w:val="WPParagraph"/>
      </w:pPr>
      <w:r w:rsidRPr="00AA1217">
        <w:t>Confidentiality</w:t>
      </w:r>
    </w:p>
    <w:p w14:paraId="0A964051" w14:textId="77777777" w:rsidR="00632CF8" w:rsidRPr="00AA1217" w:rsidRDefault="00632CF8" w:rsidP="00FB7344">
      <w:pPr>
        <w:pStyle w:val="WPParagraph"/>
      </w:pPr>
      <w:r w:rsidRPr="00AA1217">
        <w:t>Consent</w:t>
      </w:r>
    </w:p>
    <w:p w14:paraId="412E0C0A" w14:textId="77777777" w:rsidR="00632CF8" w:rsidRPr="00AA1217" w:rsidRDefault="00632CF8" w:rsidP="00FB7344">
      <w:pPr>
        <w:pStyle w:val="WPParagraph"/>
      </w:pPr>
      <w:r w:rsidRPr="00AA1217">
        <w:t>Cyber Security</w:t>
      </w:r>
    </w:p>
    <w:p w14:paraId="1E90A058" w14:textId="77777777" w:rsidR="00632CF8" w:rsidRPr="00AA1217" w:rsidRDefault="00632CF8" w:rsidP="00FB7344">
      <w:pPr>
        <w:pStyle w:val="WPParagraph"/>
      </w:pPr>
      <w:r w:rsidRPr="00AA1217">
        <w:t>Duty of Candour</w:t>
      </w:r>
    </w:p>
    <w:p w14:paraId="084D1C28" w14:textId="77777777" w:rsidR="00FB7344" w:rsidRDefault="00632CF8" w:rsidP="00FB7344">
      <w:pPr>
        <w:pStyle w:val="WPParagraph"/>
      </w:pPr>
      <w:r w:rsidRPr="00AA1217">
        <w:t>Record Keeping</w:t>
      </w:r>
    </w:p>
    <w:bookmarkEnd w:id="10"/>
    <w:p w14:paraId="439CE443" w14:textId="77777777" w:rsidR="00C52C0B" w:rsidRDefault="00C52C0B" w:rsidP="00C52C0B">
      <w:pPr>
        <w:pStyle w:val="WPHeading"/>
      </w:pPr>
      <w:r>
        <w:t>Related Guidance</w:t>
      </w:r>
    </w:p>
    <w:p w14:paraId="6922EBD4" w14:textId="77777777" w:rsidR="008A2595" w:rsidRDefault="008A2595" w:rsidP="008A2595">
      <w:pPr>
        <w:pStyle w:val="WPParagraph"/>
        <w:spacing w:before="0" w:after="0" w:line="240" w:lineRule="auto"/>
      </w:pPr>
      <w:r w:rsidRPr="00AA1217">
        <w:t>Smaller Organisations ICO</w:t>
      </w:r>
      <w:r>
        <w:t>:</w:t>
      </w:r>
    </w:p>
    <w:p w14:paraId="7BBE24AA" w14:textId="77777777" w:rsidR="008A2595" w:rsidRDefault="00201F50" w:rsidP="008A2595">
      <w:pPr>
        <w:pStyle w:val="WPParagraph"/>
        <w:spacing w:before="0" w:after="0" w:line="240" w:lineRule="auto"/>
      </w:pPr>
      <w:hyperlink r:id="rId17" w:history="1">
        <w:r w:rsidR="008A2595" w:rsidRPr="0029560E">
          <w:rPr>
            <w:rStyle w:val="Hyperlink"/>
          </w:rPr>
          <w:t>https://ico.org.uk/for-organisations/business/</w:t>
        </w:r>
      </w:hyperlink>
      <w:r w:rsidR="008A2595" w:rsidRPr="00AA1217">
        <w:t xml:space="preserve"> </w:t>
      </w:r>
    </w:p>
    <w:p w14:paraId="4891893D" w14:textId="77777777" w:rsidR="008A2595" w:rsidRDefault="008A2595" w:rsidP="008A2595">
      <w:pPr>
        <w:pStyle w:val="WPParagraph"/>
        <w:spacing w:before="0" w:after="0" w:line="240" w:lineRule="auto"/>
      </w:pPr>
    </w:p>
    <w:p w14:paraId="20D42E6F" w14:textId="77777777" w:rsidR="008A2595" w:rsidRDefault="008A2595" w:rsidP="008A2595">
      <w:pPr>
        <w:pStyle w:val="WPParagraph"/>
        <w:spacing w:before="0" w:after="0" w:line="240" w:lineRule="auto"/>
      </w:pPr>
      <w:r w:rsidRPr="00AA1217">
        <w:t>Guide to</w:t>
      </w:r>
      <w:r>
        <w:t xml:space="preserve"> </w:t>
      </w:r>
      <w:r w:rsidRPr="00AA1217">
        <w:t>the General Data Protection Regulation (GDPR)</w:t>
      </w:r>
      <w:r>
        <w:t>:</w:t>
      </w:r>
    </w:p>
    <w:p w14:paraId="07060EE0" w14:textId="77777777" w:rsidR="008A2595" w:rsidRDefault="00201F50" w:rsidP="008A2595">
      <w:pPr>
        <w:pStyle w:val="WPParagraph"/>
        <w:spacing w:before="0" w:after="0" w:line="240" w:lineRule="auto"/>
      </w:pPr>
      <w:hyperlink r:id="rId18" w:history="1">
        <w:r w:rsidR="008A2595" w:rsidRPr="0029560E">
          <w:rPr>
            <w:rStyle w:val="Hyperlink"/>
          </w:rPr>
          <w:t>https://ico.org.uk/media/for-organisations/guide-to-the-general-data-protection-regulation-gdpr-1-0.pdf</w:t>
        </w:r>
      </w:hyperlink>
      <w:r w:rsidR="008A2595" w:rsidRPr="00AA1217">
        <w:t xml:space="preserve"> </w:t>
      </w:r>
    </w:p>
    <w:p w14:paraId="0E7563D8" w14:textId="77777777" w:rsidR="008A2595" w:rsidRDefault="00201F50" w:rsidP="008A2595">
      <w:pPr>
        <w:pStyle w:val="WPParagraph"/>
        <w:spacing w:before="0" w:after="0" w:line="240" w:lineRule="auto"/>
      </w:pPr>
      <w:hyperlink r:id="rId19" w:history="1">
        <w:r w:rsidR="008A2595" w:rsidRPr="0029560E">
          <w:rPr>
            <w:rStyle w:val="Hyperlink"/>
          </w:rPr>
          <w:t>https://ico.org.uk/for-organisations/guide-to-the-general-data-protection-regulation-gdpr/</w:t>
        </w:r>
      </w:hyperlink>
      <w:r w:rsidR="008A2595" w:rsidRPr="00AA1217">
        <w:t xml:space="preserve"> </w:t>
      </w:r>
    </w:p>
    <w:p w14:paraId="48841F59" w14:textId="77777777" w:rsidR="008A2595" w:rsidRDefault="008A2595" w:rsidP="008A2595">
      <w:pPr>
        <w:pStyle w:val="WPParagraph"/>
        <w:spacing w:before="0" w:after="0" w:line="240" w:lineRule="auto"/>
      </w:pPr>
    </w:p>
    <w:p w14:paraId="353C3FE6" w14:textId="77777777" w:rsidR="008A2595" w:rsidRDefault="008A2595" w:rsidP="008A2595">
      <w:pPr>
        <w:pStyle w:val="WPParagraph"/>
        <w:spacing w:before="0" w:after="0" w:line="240" w:lineRule="auto"/>
      </w:pPr>
      <w:r w:rsidRPr="00AA1217">
        <w:t>Records Management Code of Practice for Health and Social Care 2016</w:t>
      </w:r>
      <w:r>
        <w:t>:</w:t>
      </w:r>
    </w:p>
    <w:p w14:paraId="636C293A" w14:textId="77777777" w:rsidR="008A2595" w:rsidRDefault="00201F50" w:rsidP="008A2595">
      <w:pPr>
        <w:pStyle w:val="WPParagraph"/>
        <w:spacing w:before="0" w:after="0" w:line="240" w:lineRule="auto"/>
      </w:pPr>
      <w:hyperlink r:id="rId20" w:history="1">
        <w:r w:rsidR="008A2595" w:rsidRPr="0029560E">
          <w:rPr>
            <w:rStyle w:val="Hyperlink"/>
          </w:rPr>
          <w:t>https://digital.nhs.uk/data-and-information/looking-after-information/data-security-and-information-governance/codes-of-practice-for-handling-information-in-health-and-care/records-management-code-of-practice-for-health-and-social-care-2016</w:t>
        </w:r>
      </w:hyperlink>
      <w:r w:rsidR="008A2595" w:rsidRPr="00AA1217">
        <w:t xml:space="preserve"> </w:t>
      </w:r>
    </w:p>
    <w:p w14:paraId="47768BA2" w14:textId="77777777" w:rsidR="008A2595" w:rsidRDefault="008A2595" w:rsidP="008A2595">
      <w:pPr>
        <w:pStyle w:val="WPParagraph"/>
        <w:spacing w:before="0" w:after="0" w:line="240" w:lineRule="auto"/>
      </w:pPr>
    </w:p>
    <w:p w14:paraId="155BFF27" w14:textId="77777777" w:rsidR="008A2595" w:rsidRDefault="008A2595" w:rsidP="008A2595">
      <w:pPr>
        <w:pStyle w:val="WPParagraph"/>
        <w:spacing w:before="0" w:after="0" w:line="240" w:lineRule="auto"/>
      </w:pPr>
      <w:r w:rsidRPr="00AA1217">
        <w:t xml:space="preserve">ICO Data </w:t>
      </w:r>
      <w:r>
        <w:t>Pr</w:t>
      </w:r>
      <w:r w:rsidRPr="00AA1217">
        <w:t>otection Self-Assessment</w:t>
      </w:r>
      <w:r>
        <w:t>:</w:t>
      </w:r>
    </w:p>
    <w:p w14:paraId="05583012" w14:textId="77777777" w:rsidR="008A2595" w:rsidRDefault="00201F50" w:rsidP="008A2595">
      <w:pPr>
        <w:pStyle w:val="WPParagraph"/>
        <w:spacing w:before="0" w:after="0" w:line="240" w:lineRule="auto"/>
      </w:pPr>
      <w:hyperlink r:id="rId21" w:history="1">
        <w:r w:rsidR="008A2595" w:rsidRPr="0029560E">
          <w:rPr>
            <w:rStyle w:val="Hyperlink"/>
          </w:rPr>
          <w:t>https://ico.org.uk/for-organisations/resources-and-support/data-protection-self-assessment/</w:t>
        </w:r>
      </w:hyperlink>
      <w:r w:rsidR="008A2595" w:rsidRPr="00AA1217">
        <w:t xml:space="preserve"> </w:t>
      </w:r>
    </w:p>
    <w:p w14:paraId="2338DF28" w14:textId="77777777" w:rsidR="008A2595" w:rsidRPr="00AA1217" w:rsidRDefault="008A2595" w:rsidP="008A2595">
      <w:pPr>
        <w:pStyle w:val="WPParagraph"/>
        <w:spacing w:before="0" w:after="0" w:line="240" w:lineRule="auto"/>
      </w:pPr>
    </w:p>
    <w:p w14:paraId="57D5D959" w14:textId="77777777" w:rsidR="008A2595" w:rsidRDefault="008A2595" w:rsidP="008A2595">
      <w:pPr>
        <w:pStyle w:val="WPParagraph"/>
        <w:spacing w:before="0" w:after="0" w:line="240" w:lineRule="auto"/>
      </w:pPr>
      <w:r w:rsidRPr="00AA1217">
        <w:t>Direct Marketing Guidance</w:t>
      </w:r>
      <w:r>
        <w:t>:</w:t>
      </w:r>
    </w:p>
    <w:p w14:paraId="420000AD" w14:textId="77777777" w:rsidR="008A2595" w:rsidRDefault="00201F50" w:rsidP="008A2595">
      <w:pPr>
        <w:pStyle w:val="WPParagraph"/>
        <w:spacing w:before="0" w:after="0" w:line="240" w:lineRule="auto"/>
        <w:rPr>
          <w:rStyle w:val="Hyperlink"/>
        </w:rPr>
      </w:pPr>
      <w:hyperlink r:id="rId22" w:history="1">
        <w:r w:rsidR="008A2595" w:rsidRPr="0029560E">
          <w:rPr>
            <w:rStyle w:val="Hyperlink"/>
          </w:rPr>
          <w:t>https://ico.org.uk/media/for-organisations/documents/1555/direct-marketing-guidance.pdf</w:t>
        </w:r>
      </w:hyperlink>
    </w:p>
    <w:p w14:paraId="1526C26B" w14:textId="77777777" w:rsidR="008A2595" w:rsidRPr="00AA1217" w:rsidRDefault="008A2595" w:rsidP="008A2595">
      <w:pPr>
        <w:pStyle w:val="WPParagraph"/>
        <w:spacing w:before="0" w:after="0" w:line="240" w:lineRule="auto"/>
        <w:rPr>
          <w:rStyle w:val="Hyperlink"/>
          <w:color w:val="auto"/>
          <w:u w:val="none"/>
        </w:rPr>
      </w:pPr>
    </w:p>
    <w:p w14:paraId="0AFD46FC" w14:textId="77777777" w:rsidR="008A2595" w:rsidRDefault="008A2595" w:rsidP="008A2595">
      <w:pPr>
        <w:pStyle w:val="WPParagraph"/>
        <w:spacing w:before="0" w:after="0" w:line="240" w:lineRule="auto"/>
      </w:pPr>
      <w:r w:rsidRPr="00AA1217">
        <w:t>Data Protection Fees Information Commissioner</w:t>
      </w:r>
      <w:r>
        <w:t>:</w:t>
      </w:r>
    </w:p>
    <w:p w14:paraId="3198E94B" w14:textId="77777777" w:rsidR="008A2595" w:rsidRDefault="00201F50" w:rsidP="008A2595">
      <w:pPr>
        <w:pStyle w:val="WPParagraph"/>
        <w:spacing w:before="0" w:after="0" w:line="240" w:lineRule="auto"/>
        <w:rPr>
          <w:rStyle w:val="Hyperlink"/>
        </w:rPr>
      </w:pPr>
      <w:hyperlink r:id="rId23" w:history="1">
        <w:r w:rsidR="008A2595" w:rsidRPr="0029560E">
          <w:rPr>
            <w:rStyle w:val="Hyperlink"/>
          </w:rPr>
          <w:t>https://ico.org.uk/about-the-ico/news-and-events/news-and-blogs/2018/02/new-model-announced-for-funding-the-data-protection-work-of-the-information-commissioner-s-office/</w:t>
        </w:r>
      </w:hyperlink>
    </w:p>
    <w:p w14:paraId="523AC17B" w14:textId="77777777" w:rsidR="008A2595" w:rsidRPr="00DF1BF8" w:rsidRDefault="008A2595" w:rsidP="008A2595">
      <w:pPr>
        <w:pStyle w:val="WPParagraph"/>
        <w:spacing w:before="0" w:after="0" w:line="240" w:lineRule="auto"/>
        <w:rPr>
          <w:rStyle w:val="Hyperlink"/>
          <w:color w:val="auto"/>
          <w:u w:val="none"/>
        </w:rPr>
      </w:pPr>
    </w:p>
    <w:p w14:paraId="331D605B" w14:textId="77777777" w:rsidR="008A2595" w:rsidRDefault="008A2595" w:rsidP="008A2595">
      <w:pPr>
        <w:pStyle w:val="WPParagraph"/>
        <w:spacing w:before="0" w:after="0" w:line="240" w:lineRule="auto"/>
      </w:pPr>
      <w:r w:rsidRPr="003472F9">
        <w:t>Example of Privacy Notice</w:t>
      </w:r>
      <w:r>
        <w:t>:</w:t>
      </w:r>
    </w:p>
    <w:p w14:paraId="09064047" w14:textId="77777777" w:rsidR="008A2595" w:rsidRDefault="00201F50" w:rsidP="008A2595">
      <w:pPr>
        <w:pStyle w:val="WPParagraph"/>
        <w:spacing w:before="0" w:after="0" w:line="240" w:lineRule="auto"/>
        <w:rPr>
          <w:rStyle w:val="Hyperlink"/>
        </w:rPr>
      </w:pPr>
      <w:hyperlink r:id="rId24" w:history="1">
        <w:r w:rsidR="008A2595" w:rsidRPr="0029560E">
          <w:rPr>
            <w:rStyle w:val="Hyperlink"/>
          </w:rPr>
          <w:t>https://www.johnlewis.com/customer-services/shopping-with-us/privacy-notice</w:t>
        </w:r>
      </w:hyperlink>
    </w:p>
    <w:p w14:paraId="4FDCA6A1" w14:textId="77777777" w:rsidR="008A2595" w:rsidRPr="00DF1BF8" w:rsidRDefault="008A2595" w:rsidP="008A2595">
      <w:pPr>
        <w:pStyle w:val="WPParagraph"/>
        <w:spacing w:before="0" w:after="0" w:line="240" w:lineRule="auto"/>
        <w:rPr>
          <w:rStyle w:val="Hyperlink"/>
          <w:color w:val="auto"/>
          <w:u w:val="none"/>
        </w:rPr>
      </w:pPr>
    </w:p>
    <w:p w14:paraId="5EF1493A" w14:textId="77777777" w:rsidR="008A2595" w:rsidRDefault="008A2595" w:rsidP="008A2595">
      <w:pPr>
        <w:pStyle w:val="WPParagraph"/>
        <w:spacing w:before="0" w:after="0" w:line="240" w:lineRule="auto"/>
        <w:rPr>
          <w:rStyle w:val="Hyperlink"/>
          <w:color w:val="auto"/>
          <w:u w:val="none"/>
        </w:rPr>
      </w:pPr>
      <w:r w:rsidRPr="008E53C3">
        <w:rPr>
          <w:rStyle w:val="Hyperlink"/>
          <w:color w:val="auto"/>
          <w:u w:val="none"/>
        </w:rPr>
        <w:t>Guide to privacy and Electronic Communications Regulations (PECR)</w:t>
      </w:r>
      <w:r>
        <w:rPr>
          <w:rStyle w:val="Hyperlink"/>
          <w:color w:val="auto"/>
          <w:u w:val="none"/>
        </w:rPr>
        <w:t>:</w:t>
      </w:r>
    </w:p>
    <w:p w14:paraId="69930EA2" w14:textId="77777777" w:rsidR="008A2595" w:rsidRDefault="00201F50" w:rsidP="008A2595">
      <w:pPr>
        <w:pStyle w:val="WPParagraph"/>
        <w:spacing w:before="0" w:after="0" w:line="240" w:lineRule="auto"/>
        <w:rPr>
          <w:rStyle w:val="Hyperlink"/>
        </w:rPr>
      </w:pPr>
      <w:hyperlink r:id="rId25" w:history="1">
        <w:r w:rsidR="008A2595" w:rsidRPr="0029560E">
          <w:rPr>
            <w:rStyle w:val="Hyperlink"/>
          </w:rPr>
          <w:t>https://ico.org.uk/for-organisations/guide-to-pecr/</w:t>
        </w:r>
      </w:hyperlink>
    </w:p>
    <w:p w14:paraId="49A55184" w14:textId="77777777" w:rsidR="008A2595" w:rsidRPr="00AA1217" w:rsidRDefault="008A2595" w:rsidP="008A2595">
      <w:pPr>
        <w:pStyle w:val="WPParagraph"/>
        <w:spacing w:before="0" w:after="0" w:line="240" w:lineRule="auto"/>
        <w:rPr>
          <w:rStyle w:val="Hyperlink"/>
        </w:rPr>
      </w:pPr>
    </w:p>
    <w:p w14:paraId="663507AC" w14:textId="77777777" w:rsidR="008A2595" w:rsidRDefault="008A2595" w:rsidP="008A2595">
      <w:pPr>
        <w:pStyle w:val="WPParagraph"/>
        <w:spacing w:before="0" w:after="0" w:line="240" w:lineRule="auto"/>
        <w:rPr>
          <w:rStyle w:val="Hyperlink"/>
          <w:color w:val="auto"/>
          <w:u w:val="none"/>
        </w:rPr>
      </w:pPr>
      <w:r w:rsidRPr="008E53C3">
        <w:rPr>
          <w:rStyle w:val="Hyperlink"/>
          <w:color w:val="auto"/>
          <w:u w:val="none"/>
        </w:rPr>
        <w:t xml:space="preserve">Data Protection </w:t>
      </w:r>
      <w:r>
        <w:rPr>
          <w:rStyle w:val="Hyperlink"/>
          <w:color w:val="auto"/>
          <w:u w:val="none"/>
        </w:rPr>
        <w:t>a</w:t>
      </w:r>
      <w:r w:rsidRPr="008E53C3">
        <w:rPr>
          <w:rStyle w:val="Hyperlink"/>
          <w:color w:val="auto"/>
          <w:u w:val="none"/>
        </w:rPr>
        <w:t xml:space="preserve">nd </w:t>
      </w:r>
      <w:r>
        <w:rPr>
          <w:rStyle w:val="Hyperlink"/>
          <w:color w:val="auto"/>
          <w:u w:val="none"/>
        </w:rPr>
        <w:t>t</w:t>
      </w:r>
      <w:r w:rsidRPr="008E53C3">
        <w:rPr>
          <w:rStyle w:val="Hyperlink"/>
          <w:color w:val="auto"/>
          <w:u w:val="none"/>
        </w:rPr>
        <w:t xml:space="preserve">he </w:t>
      </w:r>
      <w:r>
        <w:rPr>
          <w:rStyle w:val="Hyperlink"/>
          <w:color w:val="auto"/>
          <w:u w:val="none"/>
        </w:rPr>
        <w:t>u</w:t>
      </w:r>
      <w:r w:rsidRPr="008E53C3">
        <w:rPr>
          <w:rStyle w:val="Hyperlink"/>
          <w:color w:val="auto"/>
          <w:u w:val="none"/>
        </w:rPr>
        <w:t xml:space="preserve">se </w:t>
      </w:r>
      <w:r>
        <w:rPr>
          <w:rStyle w:val="Hyperlink"/>
          <w:color w:val="auto"/>
          <w:u w:val="none"/>
        </w:rPr>
        <w:t>o</w:t>
      </w:r>
      <w:r w:rsidRPr="008E53C3">
        <w:rPr>
          <w:rStyle w:val="Hyperlink"/>
          <w:color w:val="auto"/>
          <w:u w:val="none"/>
        </w:rPr>
        <w:t xml:space="preserve">f Criminal Offence Data </w:t>
      </w:r>
      <w:r>
        <w:rPr>
          <w:rStyle w:val="Hyperlink"/>
          <w:color w:val="auto"/>
          <w:u w:val="none"/>
        </w:rPr>
        <w:t>f</w:t>
      </w:r>
      <w:r w:rsidRPr="008E53C3">
        <w:rPr>
          <w:rStyle w:val="Hyperlink"/>
          <w:color w:val="auto"/>
          <w:u w:val="none"/>
        </w:rPr>
        <w:t xml:space="preserve">or Employment </w:t>
      </w:r>
      <w:r>
        <w:rPr>
          <w:rStyle w:val="Hyperlink"/>
          <w:color w:val="auto"/>
          <w:u w:val="none"/>
        </w:rPr>
        <w:t>a</w:t>
      </w:r>
      <w:r w:rsidRPr="008E53C3">
        <w:rPr>
          <w:rStyle w:val="Hyperlink"/>
          <w:color w:val="auto"/>
          <w:u w:val="none"/>
        </w:rPr>
        <w:t xml:space="preserve">nd </w:t>
      </w:r>
      <w:r>
        <w:rPr>
          <w:rStyle w:val="Hyperlink"/>
          <w:color w:val="auto"/>
          <w:u w:val="none"/>
        </w:rPr>
        <w:t>E</w:t>
      </w:r>
      <w:r w:rsidRPr="008E53C3">
        <w:rPr>
          <w:rStyle w:val="Hyperlink"/>
          <w:color w:val="auto"/>
          <w:u w:val="none"/>
        </w:rPr>
        <w:t>ducation Purposes</w:t>
      </w:r>
      <w:r>
        <w:rPr>
          <w:rStyle w:val="Hyperlink"/>
          <w:color w:val="auto"/>
          <w:u w:val="none"/>
        </w:rPr>
        <w:t>:</w:t>
      </w:r>
    </w:p>
    <w:p w14:paraId="1B743FB5" w14:textId="4BAE031A" w:rsidR="008A2595" w:rsidRDefault="00201F50" w:rsidP="008A2595">
      <w:pPr>
        <w:pStyle w:val="WPParagraph"/>
        <w:spacing w:before="0" w:after="0" w:line="240" w:lineRule="auto"/>
        <w:rPr>
          <w:rStyle w:val="Hyperlink"/>
        </w:rPr>
      </w:pPr>
      <w:hyperlink r:id="rId26" w:history="1">
        <w:r w:rsidR="008A2595" w:rsidRPr="00DF1BF8">
          <w:rPr>
            <w:rStyle w:val="Hyperlink"/>
          </w:rPr>
          <w:t>https://www.nacro.org.uk/</w:t>
        </w:r>
      </w:hyperlink>
    </w:p>
    <w:p w14:paraId="4995ABC5" w14:textId="77777777" w:rsidR="00F6342F" w:rsidRPr="00A8354F" w:rsidRDefault="00F6342F" w:rsidP="008A2595">
      <w:pPr>
        <w:pStyle w:val="WPParagraph"/>
        <w:spacing w:before="0" w:after="0" w:line="240" w:lineRule="auto"/>
        <w:rPr>
          <w:rStyle w:val="Hyperlink"/>
          <w:color w:val="auto"/>
          <w:u w:val="none"/>
        </w:rPr>
      </w:pPr>
    </w:p>
    <w:p w14:paraId="6DB9E365" w14:textId="265A7D2D" w:rsidR="00F6342F" w:rsidRPr="00A8354F" w:rsidRDefault="00F6342F" w:rsidP="008A2595">
      <w:pPr>
        <w:pStyle w:val="WPParagraph"/>
        <w:spacing w:before="0" w:after="0" w:line="240" w:lineRule="auto"/>
      </w:pPr>
      <w:r w:rsidRPr="00A8354F">
        <w:rPr>
          <w:rStyle w:val="Hyperlink"/>
          <w:color w:val="auto"/>
          <w:u w:val="none"/>
        </w:rPr>
        <w:t xml:space="preserve">NHSX Covid-19 advice for social care                                           </w:t>
      </w:r>
      <w:hyperlink r:id="rId27" w:history="1">
        <w:r w:rsidR="00A8354F" w:rsidRPr="001F089E">
          <w:rPr>
            <w:rStyle w:val="Hyperlink"/>
          </w:rPr>
          <w:t>https://www.nhsx.nhs.uk/information-governance/guidance/covid-19-information-governance-advice-social-care-sector/</w:t>
        </w:r>
      </w:hyperlink>
      <w:r w:rsidR="00A8354F">
        <w:t xml:space="preserve"> </w:t>
      </w:r>
      <w:r w:rsidRPr="00A8354F">
        <w:rPr>
          <w:rStyle w:val="Hyperlink"/>
          <w:color w:val="auto"/>
          <w:u w:val="none"/>
        </w:rPr>
        <w:t xml:space="preserve">  </w:t>
      </w:r>
    </w:p>
    <w:p w14:paraId="0CE15892" w14:textId="0D438493" w:rsidR="00B619B2" w:rsidRDefault="002E7BED" w:rsidP="00FB7344">
      <w:pPr>
        <w:pStyle w:val="WPHeading"/>
      </w:pPr>
      <w:r w:rsidRPr="00513C46">
        <w:t>Training Statement</w:t>
      </w:r>
    </w:p>
    <w:p w14:paraId="013CDF00" w14:textId="0ABF6A67" w:rsidR="0068239D" w:rsidRDefault="0068239D" w:rsidP="00FB7344">
      <w:pPr>
        <w:pStyle w:val="WPParagraph"/>
        <w:rPr>
          <w:rFonts w:eastAsia="HGGothicM"/>
          <w:b/>
        </w:rPr>
      </w:pPr>
      <w:bookmarkStart w:id="11" w:name="_Hlk529282654"/>
      <w:r w:rsidRPr="00257FEB">
        <w:rPr>
          <w:rFonts w:eastAsia="HGGothicM"/>
        </w:rPr>
        <w:t>All staff, during induction</w:t>
      </w:r>
      <w:r w:rsidR="00665FE7">
        <w:rPr>
          <w:rFonts w:eastAsia="HGGothicM"/>
        </w:rPr>
        <w:t>,</w:t>
      </w:r>
      <w:r w:rsidRPr="00257FEB">
        <w:rPr>
          <w:rFonts w:eastAsia="HGGothicM"/>
        </w:rPr>
        <w:t xml:space="preserve"> are made aware of the organisation</w:t>
      </w:r>
      <w:r w:rsidR="00665FE7">
        <w:rPr>
          <w:rFonts w:eastAsia="HGGothicM"/>
        </w:rPr>
        <w:t>'</w:t>
      </w:r>
      <w:r w:rsidRPr="00257FEB">
        <w:rPr>
          <w:rFonts w:eastAsia="HGGothicM"/>
        </w:rPr>
        <w:t>s policies and procedures, all of which are used for training updates. All policies and procedures are reviewed and amended where necessary and staff are made aware of any changes. Observations are undertaken to check skills and competencies. Various methods of training are used including one to one, online, workbook, group meetings, individual supervisions and external courses are sourced as required.</w:t>
      </w:r>
      <w:r w:rsidRPr="00257FEB">
        <w:rPr>
          <w:rFonts w:eastAsia="HGGothicM"/>
          <w:b/>
        </w:rPr>
        <w:t xml:space="preserve"> </w:t>
      </w:r>
      <w:bookmarkStart w:id="12" w:name="GdprEnglandInput10"/>
      <w:bookmarkEnd w:id="11"/>
      <w:bookmarkEnd w:id="12"/>
    </w:p>
    <w:p w14:paraId="5683C596" w14:textId="183FE45C" w:rsidR="005611B3" w:rsidRDefault="005611B3" w:rsidP="00FB7344">
      <w:pPr>
        <w:pStyle w:val="WPParagraph"/>
        <w:rPr>
          <w:rFonts w:eastAsia="HGGothicM"/>
          <w:b/>
        </w:rPr>
      </w:pPr>
    </w:p>
    <w:p w14:paraId="6628613B" w14:textId="3626FD09" w:rsidR="005611B3" w:rsidRDefault="005611B3" w:rsidP="00FB7344">
      <w:pPr>
        <w:pStyle w:val="WPParagraph"/>
        <w:rPr>
          <w:rFonts w:eastAsia="HGGothicM"/>
          <w:b/>
        </w:rPr>
      </w:pPr>
    </w:p>
    <w:p w14:paraId="7DA1F5D6" w14:textId="77777777" w:rsidR="002D37DD" w:rsidRDefault="002D37DD" w:rsidP="002D37DD">
      <w:pPr>
        <w:pStyle w:val="WPParagraph"/>
      </w:pPr>
      <w:r>
        <w:t>Date Reviewed: April 2023</w:t>
      </w:r>
    </w:p>
    <w:p w14:paraId="49610C6D" w14:textId="77777777" w:rsidR="002D37DD" w:rsidRDefault="002D37DD" w:rsidP="002D37DD">
      <w:pPr>
        <w:pStyle w:val="WPParagraph"/>
      </w:pPr>
      <w:r>
        <w:t xml:space="preserve">Person responsible for updating this policy: </w:t>
      </w:r>
      <w:r>
        <w:rPr>
          <w:b/>
          <w:bCs/>
        </w:rPr>
        <w:t>Craig White</w:t>
      </w:r>
    </w:p>
    <w:p w14:paraId="2B268AD7" w14:textId="77777777" w:rsidR="002D37DD" w:rsidRDefault="002D37DD" w:rsidP="002D37DD">
      <w:pPr>
        <w:pStyle w:val="WPParagraph"/>
      </w:pPr>
      <w:r>
        <w:t>Next Review Date: April 2025</w:t>
      </w:r>
    </w:p>
    <w:p w14:paraId="0EF53DB5" w14:textId="77777777" w:rsidR="00924163" w:rsidRDefault="00924163" w:rsidP="005611B3">
      <w:pPr>
        <w:pStyle w:val="WPParagraph"/>
      </w:pPr>
    </w:p>
    <w:p w14:paraId="303EC313" w14:textId="77777777" w:rsidR="00924163" w:rsidRDefault="00924163" w:rsidP="005611B3">
      <w:pPr>
        <w:pStyle w:val="WPParagraph"/>
      </w:pPr>
    </w:p>
    <w:p w14:paraId="10C60BA1" w14:textId="77777777" w:rsidR="005611B3" w:rsidRPr="00257FEB" w:rsidRDefault="005611B3" w:rsidP="00FB7344">
      <w:pPr>
        <w:pStyle w:val="WPParagraph"/>
        <w:rPr>
          <w:rFonts w:eastAsia="HGGothicM"/>
          <w:b/>
        </w:rPr>
      </w:pPr>
    </w:p>
    <w:p w14:paraId="19EF4ED9" w14:textId="77777777" w:rsidR="00FB7344" w:rsidRDefault="00FB7344">
      <w:pPr>
        <w:rPr>
          <w:rFonts w:ascii="Arial" w:eastAsia="HGGothicM" w:hAnsi="Arial" w:cs="Arial"/>
          <w:b/>
          <w:bCs/>
          <w:color w:val="6076B4"/>
          <w:sz w:val="24"/>
          <w:szCs w:val="24"/>
          <w:lang w:eastAsia="en-GB" w:bidi="en-US"/>
        </w:rPr>
      </w:pPr>
      <w:r>
        <w:br w:type="page"/>
      </w:r>
    </w:p>
    <w:p w14:paraId="5D23C001" w14:textId="77777777" w:rsidR="00F10A78" w:rsidRPr="00A8354F" w:rsidRDefault="00F10A78" w:rsidP="00F10A78">
      <w:pPr>
        <w:rPr>
          <w:rFonts w:ascii="Arial" w:hAnsi="Arial" w:cs="Arial"/>
          <w:b/>
          <w:bCs/>
          <w:sz w:val="24"/>
          <w:szCs w:val="24"/>
        </w:rPr>
      </w:pPr>
      <w:r w:rsidRPr="00A8354F">
        <w:rPr>
          <w:rFonts w:ascii="Arial" w:hAnsi="Arial" w:cs="Arial"/>
          <w:b/>
          <w:bCs/>
          <w:sz w:val="24"/>
          <w:szCs w:val="24"/>
        </w:rPr>
        <w:lastRenderedPageBreak/>
        <w:t xml:space="preserve">Appendix </w:t>
      </w:r>
      <w:proofErr w:type="gramStart"/>
      <w:r w:rsidRPr="00A8354F">
        <w:rPr>
          <w:rFonts w:ascii="Arial" w:hAnsi="Arial" w:cs="Arial"/>
          <w:b/>
          <w:bCs/>
          <w:sz w:val="24"/>
          <w:szCs w:val="24"/>
        </w:rPr>
        <w:t>2  Data</w:t>
      </w:r>
      <w:proofErr w:type="gramEnd"/>
      <w:r w:rsidRPr="00A8354F">
        <w:rPr>
          <w:rFonts w:ascii="Arial" w:hAnsi="Arial" w:cs="Arial"/>
          <w:b/>
          <w:bCs/>
          <w:sz w:val="24"/>
          <w:szCs w:val="24"/>
        </w:rPr>
        <w:t xml:space="preserve"> Breach Plan</w:t>
      </w:r>
    </w:p>
    <w:p w14:paraId="3F89D868" w14:textId="77777777" w:rsidR="00F10A78" w:rsidRPr="00A8354F" w:rsidRDefault="00F10A78" w:rsidP="00F10A78">
      <w:pPr>
        <w:rPr>
          <w:rFonts w:ascii="Arial" w:hAnsi="Arial" w:cs="Arial"/>
          <w:b/>
          <w:bCs/>
          <w:sz w:val="24"/>
          <w:szCs w:val="24"/>
        </w:rPr>
      </w:pPr>
      <w:r w:rsidRPr="00A8354F">
        <w:rPr>
          <w:rFonts w:ascii="Arial" w:hAnsi="Arial" w:cs="Arial"/>
          <w:b/>
          <w:bCs/>
          <w:sz w:val="24"/>
          <w:szCs w:val="24"/>
        </w:rPr>
        <w:t>Preparing for a personal data breach</w:t>
      </w:r>
    </w:p>
    <w:p w14:paraId="263FD2CB" w14:textId="1904D4C5" w:rsidR="00F10A78" w:rsidRPr="00A8354F" w:rsidRDefault="00F10A78" w:rsidP="00F10A78">
      <w:pPr>
        <w:rPr>
          <w:rFonts w:ascii="Arial" w:hAnsi="Arial" w:cs="Arial"/>
          <w:sz w:val="24"/>
          <w:szCs w:val="24"/>
        </w:rPr>
      </w:pPr>
      <w:r w:rsidRPr="00A8354F">
        <w:rPr>
          <w:rFonts w:ascii="Arial" w:hAnsi="Arial" w:cs="Arial"/>
          <w:sz w:val="24"/>
          <w:szCs w:val="24"/>
        </w:rPr>
        <w:t xml:space="preserve">Allocated responsibility for managing breaches </w:t>
      </w:r>
      <w:r w:rsidR="00095115">
        <w:rPr>
          <w:rFonts w:ascii="Arial" w:hAnsi="Arial" w:cs="Arial"/>
          <w:sz w:val="24"/>
          <w:szCs w:val="24"/>
        </w:rPr>
        <w:t>Craig White – Managing Director</w:t>
      </w:r>
    </w:p>
    <w:p w14:paraId="02083C1F" w14:textId="11D5B683" w:rsidR="00F10A78" w:rsidRPr="00A8354F" w:rsidRDefault="00F10A78" w:rsidP="00F10A78">
      <w:pPr>
        <w:rPr>
          <w:rFonts w:ascii="Arial" w:hAnsi="Arial" w:cs="Arial"/>
          <w:sz w:val="24"/>
          <w:szCs w:val="24"/>
        </w:rPr>
      </w:pPr>
      <w:r w:rsidRPr="00A8354F">
        <w:rPr>
          <w:rFonts w:ascii="Arial" w:hAnsi="Arial" w:cs="Arial"/>
          <w:sz w:val="24"/>
          <w:szCs w:val="24"/>
        </w:rPr>
        <w:t xml:space="preserve">The designated data lead or data controller will assess whether there </w:t>
      </w:r>
      <w:r w:rsidRPr="00A8354F">
        <w:rPr>
          <w:rFonts w:ascii="Arial" w:hAnsi="Arial" w:cs="Arial"/>
          <w:sz w:val="24"/>
          <w:szCs w:val="24"/>
          <w:shd w:val="clear" w:color="auto" w:fill="FFFFFF"/>
        </w:rPr>
        <w:t>is a risk to people’s data rights and freedoms and if there is, they will notify the ICO.</w:t>
      </w:r>
    </w:p>
    <w:p w14:paraId="79867462" w14:textId="77777777" w:rsidR="00F10A78" w:rsidRPr="00A8354F" w:rsidRDefault="00F10A78" w:rsidP="00F10A78">
      <w:pPr>
        <w:rPr>
          <w:rFonts w:ascii="Arial" w:hAnsi="Arial" w:cs="Arial"/>
          <w:sz w:val="24"/>
          <w:szCs w:val="24"/>
        </w:rPr>
      </w:pPr>
    </w:p>
    <w:p w14:paraId="362BCE1C" w14:textId="77777777" w:rsidR="00F10A78" w:rsidRPr="00A8354F" w:rsidRDefault="00F10A78" w:rsidP="00F10A78">
      <w:pPr>
        <w:rPr>
          <w:rFonts w:ascii="Arial" w:hAnsi="Arial" w:cs="Arial"/>
          <w:b/>
          <w:bCs/>
          <w:sz w:val="24"/>
          <w:szCs w:val="24"/>
        </w:rPr>
      </w:pPr>
      <w:r w:rsidRPr="00A8354F">
        <w:rPr>
          <w:rFonts w:ascii="Arial" w:hAnsi="Arial" w:cs="Arial"/>
          <w:b/>
          <w:bCs/>
          <w:sz w:val="24"/>
          <w:szCs w:val="24"/>
        </w:rPr>
        <w:t>Responding to a personal data breach</w:t>
      </w:r>
    </w:p>
    <w:p w14:paraId="498EE169" w14:textId="77777777" w:rsidR="00F10A78" w:rsidRPr="00A8354F" w:rsidRDefault="00F10A78" w:rsidP="00F10A78">
      <w:pPr>
        <w:rPr>
          <w:rFonts w:ascii="Arial" w:hAnsi="Arial" w:cs="Arial"/>
          <w:sz w:val="24"/>
          <w:szCs w:val="24"/>
        </w:rPr>
      </w:pPr>
      <w:r w:rsidRPr="00A8354F">
        <w:rPr>
          <w:rFonts w:ascii="Arial" w:hAnsi="Arial" w:cs="Arial"/>
          <w:sz w:val="24"/>
          <w:szCs w:val="24"/>
        </w:rPr>
        <w:t>What data has been breached and who does it affect?</w:t>
      </w:r>
    </w:p>
    <w:tbl>
      <w:tblPr>
        <w:tblStyle w:val="TableGrid"/>
        <w:tblW w:w="0" w:type="auto"/>
        <w:tblLook w:val="04A0" w:firstRow="1" w:lastRow="0" w:firstColumn="1" w:lastColumn="0" w:noHBand="0" w:noVBand="1"/>
      </w:tblPr>
      <w:tblGrid>
        <w:gridCol w:w="9016"/>
      </w:tblGrid>
      <w:tr w:rsidR="00A8354F" w:rsidRPr="00A8354F" w14:paraId="50E9E91A" w14:textId="77777777" w:rsidTr="00E071E0">
        <w:trPr>
          <w:trHeight w:val="402"/>
        </w:trPr>
        <w:tc>
          <w:tcPr>
            <w:tcW w:w="9016" w:type="dxa"/>
            <w:vAlign w:val="center"/>
          </w:tcPr>
          <w:p w14:paraId="096A5FCD" w14:textId="77777777" w:rsidR="00F10A78" w:rsidRPr="00A8354F" w:rsidRDefault="00F10A78" w:rsidP="00E071E0">
            <w:pPr>
              <w:rPr>
                <w:rFonts w:ascii="Arial" w:hAnsi="Arial" w:cs="Arial"/>
                <w:sz w:val="24"/>
                <w:szCs w:val="24"/>
              </w:rPr>
            </w:pPr>
          </w:p>
        </w:tc>
      </w:tr>
      <w:tr w:rsidR="00A8354F" w:rsidRPr="00A8354F" w14:paraId="7FC34D31" w14:textId="77777777" w:rsidTr="00E071E0">
        <w:trPr>
          <w:trHeight w:val="402"/>
        </w:trPr>
        <w:tc>
          <w:tcPr>
            <w:tcW w:w="9016" w:type="dxa"/>
            <w:vAlign w:val="center"/>
          </w:tcPr>
          <w:p w14:paraId="38A07C0A" w14:textId="77777777" w:rsidR="00F10A78" w:rsidRPr="00A8354F" w:rsidRDefault="00F10A78" w:rsidP="00E071E0">
            <w:pPr>
              <w:rPr>
                <w:rFonts w:ascii="Arial" w:hAnsi="Arial" w:cs="Arial"/>
                <w:sz w:val="24"/>
                <w:szCs w:val="24"/>
              </w:rPr>
            </w:pPr>
          </w:p>
        </w:tc>
      </w:tr>
      <w:tr w:rsidR="00F10A78" w:rsidRPr="00A8354F" w14:paraId="69528973" w14:textId="77777777" w:rsidTr="00E071E0">
        <w:trPr>
          <w:trHeight w:val="402"/>
        </w:trPr>
        <w:tc>
          <w:tcPr>
            <w:tcW w:w="9016" w:type="dxa"/>
            <w:vAlign w:val="center"/>
          </w:tcPr>
          <w:p w14:paraId="02754E89" w14:textId="77777777" w:rsidR="00F10A78" w:rsidRPr="00A8354F" w:rsidRDefault="00F10A78" w:rsidP="00E071E0">
            <w:pPr>
              <w:rPr>
                <w:rFonts w:ascii="Arial" w:hAnsi="Arial" w:cs="Arial"/>
                <w:sz w:val="24"/>
                <w:szCs w:val="24"/>
              </w:rPr>
            </w:pPr>
          </w:p>
        </w:tc>
      </w:tr>
    </w:tbl>
    <w:p w14:paraId="1E6FFD03" w14:textId="77777777" w:rsidR="00F10A78" w:rsidRPr="00A8354F" w:rsidRDefault="00F10A78" w:rsidP="00F10A78">
      <w:pPr>
        <w:rPr>
          <w:rFonts w:ascii="Arial" w:hAnsi="Arial" w:cs="Arial"/>
          <w:sz w:val="24"/>
          <w:szCs w:val="24"/>
        </w:rPr>
      </w:pPr>
    </w:p>
    <w:p w14:paraId="494A2CB6" w14:textId="77777777" w:rsidR="00F10A78" w:rsidRPr="00A8354F" w:rsidRDefault="00F10A78" w:rsidP="00F10A78">
      <w:pPr>
        <w:rPr>
          <w:rFonts w:ascii="Arial" w:hAnsi="Arial" w:cs="Arial"/>
          <w:sz w:val="24"/>
          <w:szCs w:val="24"/>
        </w:rPr>
      </w:pPr>
      <w:r w:rsidRPr="00A8354F">
        <w:rPr>
          <w:rFonts w:ascii="Arial" w:hAnsi="Arial" w:cs="Arial"/>
          <w:sz w:val="24"/>
          <w:szCs w:val="24"/>
        </w:rPr>
        <w:t>What is the likely risk to individuals as a result of a breach?</w:t>
      </w:r>
    </w:p>
    <w:tbl>
      <w:tblPr>
        <w:tblStyle w:val="TableGrid"/>
        <w:tblW w:w="0" w:type="auto"/>
        <w:tblLook w:val="04A0" w:firstRow="1" w:lastRow="0" w:firstColumn="1" w:lastColumn="0" w:noHBand="0" w:noVBand="1"/>
      </w:tblPr>
      <w:tblGrid>
        <w:gridCol w:w="9016"/>
      </w:tblGrid>
      <w:tr w:rsidR="00A8354F" w:rsidRPr="00A8354F" w14:paraId="11A6BA31" w14:textId="77777777" w:rsidTr="00E071E0">
        <w:trPr>
          <w:trHeight w:val="403"/>
        </w:trPr>
        <w:tc>
          <w:tcPr>
            <w:tcW w:w="9016" w:type="dxa"/>
            <w:vAlign w:val="center"/>
          </w:tcPr>
          <w:p w14:paraId="3DA22D0A" w14:textId="77777777" w:rsidR="00F10A78" w:rsidRPr="00A8354F" w:rsidRDefault="00F10A78" w:rsidP="00E071E0">
            <w:pPr>
              <w:rPr>
                <w:rFonts w:ascii="Arial" w:hAnsi="Arial" w:cs="Arial"/>
                <w:sz w:val="24"/>
                <w:szCs w:val="24"/>
              </w:rPr>
            </w:pPr>
          </w:p>
        </w:tc>
      </w:tr>
      <w:tr w:rsidR="00A8354F" w:rsidRPr="00A8354F" w14:paraId="27159D9E" w14:textId="77777777" w:rsidTr="00E071E0">
        <w:trPr>
          <w:trHeight w:val="403"/>
        </w:trPr>
        <w:tc>
          <w:tcPr>
            <w:tcW w:w="9016" w:type="dxa"/>
            <w:vAlign w:val="center"/>
          </w:tcPr>
          <w:p w14:paraId="4441B04F" w14:textId="77777777" w:rsidR="00F10A78" w:rsidRPr="00A8354F" w:rsidRDefault="00F10A78" w:rsidP="00E071E0">
            <w:pPr>
              <w:rPr>
                <w:rFonts w:ascii="Arial" w:hAnsi="Arial" w:cs="Arial"/>
                <w:sz w:val="24"/>
                <w:szCs w:val="24"/>
              </w:rPr>
            </w:pPr>
          </w:p>
        </w:tc>
      </w:tr>
      <w:tr w:rsidR="00A8354F" w:rsidRPr="00A8354F" w14:paraId="2991597E" w14:textId="77777777" w:rsidTr="00E071E0">
        <w:trPr>
          <w:trHeight w:val="403"/>
        </w:trPr>
        <w:tc>
          <w:tcPr>
            <w:tcW w:w="9016" w:type="dxa"/>
            <w:vAlign w:val="center"/>
          </w:tcPr>
          <w:p w14:paraId="034C84DA" w14:textId="77777777" w:rsidR="00F10A78" w:rsidRPr="00A8354F" w:rsidRDefault="00F10A78" w:rsidP="00E071E0">
            <w:pPr>
              <w:rPr>
                <w:rFonts w:ascii="Arial" w:hAnsi="Arial" w:cs="Arial"/>
                <w:sz w:val="24"/>
                <w:szCs w:val="24"/>
              </w:rPr>
            </w:pPr>
          </w:p>
        </w:tc>
      </w:tr>
      <w:tr w:rsidR="00A8354F" w:rsidRPr="00A8354F" w14:paraId="00532CFA" w14:textId="77777777" w:rsidTr="00E071E0">
        <w:trPr>
          <w:trHeight w:val="403"/>
        </w:trPr>
        <w:tc>
          <w:tcPr>
            <w:tcW w:w="9016" w:type="dxa"/>
            <w:vAlign w:val="center"/>
          </w:tcPr>
          <w:p w14:paraId="4822F664" w14:textId="77777777" w:rsidR="00F10A78" w:rsidRPr="00A8354F" w:rsidRDefault="00F10A78" w:rsidP="00E071E0">
            <w:pPr>
              <w:rPr>
                <w:rFonts w:ascii="Arial" w:hAnsi="Arial" w:cs="Arial"/>
                <w:sz w:val="24"/>
                <w:szCs w:val="24"/>
              </w:rPr>
            </w:pPr>
          </w:p>
        </w:tc>
      </w:tr>
      <w:tr w:rsidR="00A8354F" w:rsidRPr="00A8354F" w14:paraId="6D598C22" w14:textId="77777777" w:rsidTr="00E071E0">
        <w:trPr>
          <w:trHeight w:val="403"/>
        </w:trPr>
        <w:tc>
          <w:tcPr>
            <w:tcW w:w="9016" w:type="dxa"/>
            <w:vAlign w:val="center"/>
          </w:tcPr>
          <w:p w14:paraId="11F133B6" w14:textId="77777777" w:rsidR="00F10A78" w:rsidRPr="00A8354F" w:rsidRDefault="00F10A78" w:rsidP="00E071E0">
            <w:pPr>
              <w:rPr>
                <w:rFonts w:ascii="Arial" w:hAnsi="Arial" w:cs="Arial"/>
                <w:sz w:val="24"/>
                <w:szCs w:val="24"/>
              </w:rPr>
            </w:pPr>
          </w:p>
        </w:tc>
      </w:tr>
      <w:tr w:rsidR="00F10A78" w:rsidRPr="00A8354F" w14:paraId="06F59EAE" w14:textId="77777777" w:rsidTr="00E071E0">
        <w:trPr>
          <w:trHeight w:val="403"/>
        </w:trPr>
        <w:tc>
          <w:tcPr>
            <w:tcW w:w="9016" w:type="dxa"/>
            <w:vAlign w:val="center"/>
          </w:tcPr>
          <w:p w14:paraId="1F61D358" w14:textId="77777777" w:rsidR="00F10A78" w:rsidRPr="00A8354F" w:rsidRDefault="00F10A78" w:rsidP="00E071E0">
            <w:pPr>
              <w:rPr>
                <w:rFonts w:ascii="Arial" w:hAnsi="Arial" w:cs="Arial"/>
                <w:sz w:val="24"/>
                <w:szCs w:val="24"/>
              </w:rPr>
            </w:pPr>
          </w:p>
        </w:tc>
      </w:tr>
    </w:tbl>
    <w:p w14:paraId="17D5262C" w14:textId="77777777" w:rsidR="00F10A78" w:rsidRPr="00A8354F" w:rsidRDefault="00F10A78" w:rsidP="00F10A78">
      <w:pPr>
        <w:rPr>
          <w:rFonts w:ascii="Arial" w:hAnsi="Arial" w:cs="Arial"/>
          <w:sz w:val="24"/>
          <w:szCs w:val="24"/>
        </w:rPr>
      </w:pPr>
    </w:p>
    <w:p w14:paraId="672618DC" w14:textId="77777777" w:rsidR="00F10A78" w:rsidRPr="00A8354F" w:rsidRDefault="00F10A78" w:rsidP="00F10A78">
      <w:pPr>
        <w:rPr>
          <w:rFonts w:ascii="Arial" w:hAnsi="Arial" w:cs="Arial"/>
          <w:sz w:val="24"/>
          <w:szCs w:val="24"/>
        </w:rPr>
      </w:pPr>
      <w:r w:rsidRPr="00A8354F">
        <w:rPr>
          <w:rFonts w:ascii="Arial" w:hAnsi="Arial" w:cs="Arial"/>
          <w:sz w:val="24"/>
          <w:szCs w:val="24"/>
        </w:rPr>
        <w:t xml:space="preserve">Inform affected individuals about a breach when their rights and freedoms are at high risk. </w:t>
      </w:r>
    </w:p>
    <w:p w14:paraId="3B949693" w14:textId="77777777" w:rsidR="00F10A78" w:rsidRPr="00A8354F" w:rsidRDefault="00F10A78" w:rsidP="00F10A78">
      <w:pPr>
        <w:rPr>
          <w:rFonts w:ascii="Arial" w:hAnsi="Arial" w:cs="Arial"/>
          <w:sz w:val="24"/>
          <w:szCs w:val="24"/>
        </w:rPr>
      </w:pPr>
      <w:r w:rsidRPr="00A8354F">
        <w:rPr>
          <w:rFonts w:ascii="Arial" w:hAnsi="Arial" w:cs="Arial"/>
          <w:sz w:val="24"/>
          <w:szCs w:val="24"/>
        </w:rPr>
        <w:t>Confirm names below.</w:t>
      </w:r>
    </w:p>
    <w:tbl>
      <w:tblPr>
        <w:tblStyle w:val="TableGrid"/>
        <w:tblW w:w="0" w:type="auto"/>
        <w:tblLook w:val="04A0" w:firstRow="1" w:lastRow="0" w:firstColumn="1" w:lastColumn="0" w:noHBand="0" w:noVBand="1"/>
      </w:tblPr>
      <w:tblGrid>
        <w:gridCol w:w="9016"/>
      </w:tblGrid>
      <w:tr w:rsidR="00A8354F" w:rsidRPr="00A8354F" w14:paraId="07AF6949" w14:textId="77777777" w:rsidTr="00E071E0">
        <w:trPr>
          <w:trHeight w:val="403"/>
        </w:trPr>
        <w:tc>
          <w:tcPr>
            <w:tcW w:w="9016" w:type="dxa"/>
            <w:vAlign w:val="center"/>
          </w:tcPr>
          <w:p w14:paraId="4E615965" w14:textId="77777777" w:rsidR="00F10A78" w:rsidRPr="00A8354F" w:rsidRDefault="00F10A78" w:rsidP="00E071E0">
            <w:pPr>
              <w:rPr>
                <w:rFonts w:ascii="Arial" w:hAnsi="Arial" w:cs="Arial"/>
                <w:sz w:val="24"/>
                <w:szCs w:val="24"/>
              </w:rPr>
            </w:pPr>
          </w:p>
        </w:tc>
      </w:tr>
      <w:tr w:rsidR="00A8354F" w:rsidRPr="00A8354F" w14:paraId="575617FF" w14:textId="77777777" w:rsidTr="00E071E0">
        <w:trPr>
          <w:trHeight w:val="403"/>
        </w:trPr>
        <w:tc>
          <w:tcPr>
            <w:tcW w:w="9016" w:type="dxa"/>
            <w:vAlign w:val="center"/>
          </w:tcPr>
          <w:p w14:paraId="6F66D714" w14:textId="77777777" w:rsidR="00F10A78" w:rsidRPr="00A8354F" w:rsidRDefault="00F10A78" w:rsidP="00E071E0">
            <w:pPr>
              <w:rPr>
                <w:rFonts w:ascii="Arial" w:hAnsi="Arial" w:cs="Arial"/>
                <w:sz w:val="24"/>
                <w:szCs w:val="24"/>
              </w:rPr>
            </w:pPr>
          </w:p>
        </w:tc>
      </w:tr>
      <w:tr w:rsidR="00A8354F" w:rsidRPr="00A8354F" w14:paraId="5A740671" w14:textId="77777777" w:rsidTr="00E071E0">
        <w:trPr>
          <w:trHeight w:val="403"/>
        </w:trPr>
        <w:tc>
          <w:tcPr>
            <w:tcW w:w="9016" w:type="dxa"/>
            <w:vAlign w:val="center"/>
          </w:tcPr>
          <w:p w14:paraId="1CE363B0" w14:textId="77777777" w:rsidR="00F10A78" w:rsidRPr="00A8354F" w:rsidRDefault="00F10A78" w:rsidP="00E071E0">
            <w:pPr>
              <w:rPr>
                <w:rFonts w:ascii="Arial" w:hAnsi="Arial" w:cs="Arial"/>
                <w:sz w:val="24"/>
                <w:szCs w:val="24"/>
              </w:rPr>
            </w:pPr>
          </w:p>
        </w:tc>
      </w:tr>
      <w:tr w:rsidR="00A8354F" w:rsidRPr="00A8354F" w14:paraId="09230FE6" w14:textId="77777777" w:rsidTr="00E071E0">
        <w:trPr>
          <w:trHeight w:val="403"/>
        </w:trPr>
        <w:tc>
          <w:tcPr>
            <w:tcW w:w="9016" w:type="dxa"/>
            <w:vAlign w:val="center"/>
          </w:tcPr>
          <w:p w14:paraId="3027FD09" w14:textId="77777777" w:rsidR="00F10A78" w:rsidRPr="00A8354F" w:rsidRDefault="00F10A78" w:rsidP="00E071E0">
            <w:pPr>
              <w:rPr>
                <w:rFonts w:ascii="Arial" w:hAnsi="Arial" w:cs="Arial"/>
                <w:sz w:val="24"/>
                <w:szCs w:val="24"/>
              </w:rPr>
            </w:pPr>
          </w:p>
        </w:tc>
      </w:tr>
      <w:tr w:rsidR="00A8354F" w:rsidRPr="00A8354F" w14:paraId="3C34DEAE" w14:textId="77777777" w:rsidTr="00E071E0">
        <w:trPr>
          <w:trHeight w:val="403"/>
        </w:trPr>
        <w:tc>
          <w:tcPr>
            <w:tcW w:w="9016" w:type="dxa"/>
            <w:vAlign w:val="center"/>
          </w:tcPr>
          <w:p w14:paraId="2125A4ED" w14:textId="77777777" w:rsidR="00F10A78" w:rsidRPr="00A8354F" w:rsidRDefault="00F10A78" w:rsidP="00E071E0">
            <w:pPr>
              <w:rPr>
                <w:rFonts w:ascii="Arial" w:hAnsi="Arial" w:cs="Arial"/>
                <w:sz w:val="24"/>
                <w:szCs w:val="24"/>
              </w:rPr>
            </w:pPr>
          </w:p>
        </w:tc>
      </w:tr>
      <w:tr w:rsidR="00A8354F" w:rsidRPr="00A8354F" w14:paraId="2F64646A" w14:textId="77777777" w:rsidTr="00E071E0">
        <w:trPr>
          <w:trHeight w:val="403"/>
        </w:trPr>
        <w:tc>
          <w:tcPr>
            <w:tcW w:w="9016" w:type="dxa"/>
            <w:vAlign w:val="center"/>
          </w:tcPr>
          <w:p w14:paraId="534F9718" w14:textId="77777777" w:rsidR="00F10A78" w:rsidRPr="00A8354F" w:rsidRDefault="00F10A78" w:rsidP="00E071E0">
            <w:pPr>
              <w:rPr>
                <w:rFonts w:ascii="Arial" w:hAnsi="Arial" w:cs="Arial"/>
                <w:sz w:val="24"/>
                <w:szCs w:val="24"/>
              </w:rPr>
            </w:pPr>
          </w:p>
        </w:tc>
      </w:tr>
      <w:tr w:rsidR="00A8354F" w:rsidRPr="00A8354F" w14:paraId="236D2DCE" w14:textId="77777777" w:rsidTr="00E071E0">
        <w:trPr>
          <w:trHeight w:val="403"/>
        </w:trPr>
        <w:tc>
          <w:tcPr>
            <w:tcW w:w="9016" w:type="dxa"/>
            <w:vAlign w:val="center"/>
          </w:tcPr>
          <w:p w14:paraId="396CF12D" w14:textId="77777777" w:rsidR="00F10A78" w:rsidRPr="00A8354F" w:rsidRDefault="00F10A78" w:rsidP="00E071E0">
            <w:pPr>
              <w:rPr>
                <w:rFonts w:ascii="Arial" w:hAnsi="Arial" w:cs="Arial"/>
                <w:sz w:val="24"/>
                <w:szCs w:val="24"/>
              </w:rPr>
            </w:pPr>
          </w:p>
        </w:tc>
      </w:tr>
      <w:tr w:rsidR="00F10A78" w:rsidRPr="00A8354F" w14:paraId="736CC0FC" w14:textId="77777777" w:rsidTr="00E071E0">
        <w:trPr>
          <w:trHeight w:val="403"/>
        </w:trPr>
        <w:tc>
          <w:tcPr>
            <w:tcW w:w="9016" w:type="dxa"/>
            <w:vAlign w:val="center"/>
          </w:tcPr>
          <w:p w14:paraId="2E83053D" w14:textId="77777777" w:rsidR="00F10A78" w:rsidRPr="00A8354F" w:rsidRDefault="00F10A78" w:rsidP="00E071E0">
            <w:pPr>
              <w:rPr>
                <w:rFonts w:ascii="Arial" w:hAnsi="Arial" w:cs="Arial"/>
                <w:sz w:val="24"/>
                <w:szCs w:val="24"/>
              </w:rPr>
            </w:pPr>
          </w:p>
        </w:tc>
      </w:tr>
    </w:tbl>
    <w:p w14:paraId="2E347CDB" w14:textId="77777777" w:rsidR="00F10A78" w:rsidRPr="00A8354F" w:rsidRDefault="00F10A78" w:rsidP="00F10A78">
      <w:pPr>
        <w:rPr>
          <w:rFonts w:ascii="Arial" w:hAnsi="Arial" w:cs="Arial"/>
          <w:sz w:val="24"/>
          <w:szCs w:val="24"/>
        </w:rPr>
      </w:pPr>
    </w:p>
    <w:p w14:paraId="2EA6BA65" w14:textId="77777777" w:rsidR="00F10A78" w:rsidRPr="00A8354F" w:rsidRDefault="00F10A78" w:rsidP="00F10A78">
      <w:pPr>
        <w:rPr>
          <w:rFonts w:ascii="Arial" w:hAnsi="Arial" w:cs="Arial"/>
          <w:sz w:val="24"/>
          <w:szCs w:val="24"/>
        </w:rPr>
      </w:pPr>
      <w:r w:rsidRPr="00A8354F">
        <w:rPr>
          <w:rFonts w:ascii="Arial" w:hAnsi="Arial" w:cs="Arial"/>
          <w:b/>
          <w:bCs/>
          <w:sz w:val="24"/>
          <w:szCs w:val="24"/>
        </w:rPr>
        <w:lastRenderedPageBreak/>
        <w:t>*Affected individuals must be informed without undue delay</w:t>
      </w:r>
      <w:r w:rsidRPr="00A8354F">
        <w:rPr>
          <w:rFonts w:ascii="Arial" w:hAnsi="Arial" w:cs="Arial"/>
          <w:sz w:val="24"/>
          <w:szCs w:val="24"/>
        </w:rPr>
        <w:t xml:space="preserve">. </w:t>
      </w:r>
    </w:p>
    <w:p w14:paraId="4D49908E" w14:textId="77777777" w:rsidR="00F10A78" w:rsidRPr="00A8354F" w:rsidRDefault="00F10A78" w:rsidP="00F10A78">
      <w:pPr>
        <w:rPr>
          <w:rFonts w:ascii="Arial" w:hAnsi="Arial" w:cs="Arial"/>
          <w:sz w:val="24"/>
          <w:szCs w:val="24"/>
        </w:rPr>
      </w:pPr>
      <w:r w:rsidRPr="00A8354F">
        <w:rPr>
          <w:rFonts w:ascii="Arial" w:hAnsi="Arial" w:cs="Arial"/>
          <w:sz w:val="24"/>
          <w:szCs w:val="24"/>
        </w:rPr>
        <w:t>We have informed the relevant supervisory authority of our processing activities.</w:t>
      </w:r>
    </w:p>
    <w:p w14:paraId="1A3B6597" w14:textId="77777777" w:rsidR="00F10A78" w:rsidRPr="00A8354F" w:rsidRDefault="00F10A78" w:rsidP="00F10A78">
      <w:pPr>
        <w:rPr>
          <w:rFonts w:ascii="Arial" w:hAnsi="Arial" w:cs="Arial"/>
          <w:sz w:val="24"/>
          <w:szCs w:val="24"/>
        </w:rPr>
      </w:pPr>
    </w:p>
    <w:p w14:paraId="73B508B3" w14:textId="77777777" w:rsidR="00F10A78" w:rsidRPr="00A8354F" w:rsidRDefault="00F10A78" w:rsidP="00F10A78">
      <w:pPr>
        <w:rPr>
          <w:rFonts w:ascii="Arial" w:hAnsi="Arial" w:cs="Arial"/>
          <w:sz w:val="24"/>
          <w:szCs w:val="24"/>
        </w:rPr>
      </w:pPr>
      <w:r w:rsidRPr="00A8354F">
        <w:rPr>
          <w:rFonts w:ascii="Arial" w:hAnsi="Arial" w:cs="Arial"/>
          <w:sz w:val="24"/>
          <w:szCs w:val="24"/>
        </w:rPr>
        <w:t>YES NO</w:t>
      </w:r>
    </w:p>
    <w:p w14:paraId="031BB9BC" w14:textId="77777777" w:rsidR="00F10A78" w:rsidRPr="00A8354F" w:rsidRDefault="00F10A78" w:rsidP="00F10A78">
      <w:pPr>
        <w:rPr>
          <w:rFonts w:ascii="Arial" w:hAnsi="Arial" w:cs="Arial"/>
          <w:sz w:val="24"/>
          <w:szCs w:val="24"/>
        </w:rPr>
      </w:pPr>
    </w:p>
    <w:p w14:paraId="59B11AC4" w14:textId="7A8CBBB3" w:rsidR="00F10A78" w:rsidRPr="00A8354F" w:rsidRDefault="00F10A78" w:rsidP="00F10A78">
      <w:pPr>
        <w:rPr>
          <w:rFonts w:ascii="Arial" w:hAnsi="Arial" w:cs="Arial"/>
          <w:b/>
          <w:bCs/>
          <w:i/>
          <w:iCs/>
          <w:sz w:val="24"/>
          <w:szCs w:val="24"/>
        </w:rPr>
      </w:pPr>
      <w:r w:rsidRPr="00A8354F">
        <w:rPr>
          <w:rFonts w:ascii="Arial" w:hAnsi="Arial" w:cs="Arial"/>
          <w:b/>
          <w:bCs/>
          <w:i/>
          <w:iCs/>
          <w:sz w:val="24"/>
          <w:szCs w:val="24"/>
        </w:rPr>
        <w:t>If no</w:t>
      </w:r>
      <w:r w:rsidR="00B16443" w:rsidRPr="00A8354F">
        <w:rPr>
          <w:rFonts w:ascii="Arial" w:hAnsi="Arial" w:cs="Arial"/>
          <w:b/>
          <w:bCs/>
          <w:i/>
          <w:iCs/>
          <w:sz w:val="24"/>
          <w:szCs w:val="24"/>
        </w:rPr>
        <w:t>t</w:t>
      </w:r>
      <w:r w:rsidRPr="00A8354F">
        <w:rPr>
          <w:rFonts w:ascii="Arial" w:hAnsi="Arial" w:cs="Arial"/>
          <w:b/>
          <w:bCs/>
          <w:i/>
          <w:iCs/>
          <w:sz w:val="24"/>
          <w:szCs w:val="24"/>
        </w:rPr>
        <w:t xml:space="preserve">, you must do so as soon as possible </w:t>
      </w:r>
    </w:p>
    <w:p w14:paraId="7A5CB741" w14:textId="77777777" w:rsidR="00F10A78" w:rsidRPr="00A8354F" w:rsidRDefault="00F10A78" w:rsidP="00F10A78">
      <w:pPr>
        <w:rPr>
          <w:rFonts w:ascii="Arial" w:hAnsi="Arial" w:cs="Arial"/>
          <w:sz w:val="24"/>
          <w:szCs w:val="24"/>
        </w:rPr>
      </w:pPr>
      <w:r w:rsidRPr="00A8354F">
        <w:rPr>
          <w:rFonts w:ascii="Arial" w:hAnsi="Arial" w:cs="Arial"/>
          <w:sz w:val="24"/>
          <w:szCs w:val="24"/>
        </w:rPr>
        <w:t>Notify the ICO of a breach within 72 hours of becoming aware of it, even if we do not have all the details yet.</w:t>
      </w:r>
    </w:p>
    <w:p w14:paraId="51EF3897" w14:textId="77777777" w:rsidR="00F10A78" w:rsidRPr="00A8354F" w:rsidRDefault="00F10A78" w:rsidP="00F10A78">
      <w:pPr>
        <w:rPr>
          <w:rFonts w:ascii="Arial" w:hAnsi="Arial" w:cs="Arial"/>
          <w:sz w:val="24"/>
          <w:szCs w:val="24"/>
        </w:rPr>
      </w:pPr>
      <w:r w:rsidRPr="00A8354F">
        <w:rPr>
          <w:rFonts w:ascii="Arial" w:hAnsi="Arial" w:cs="Arial"/>
          <w:sz w:val="24"/>
          <w:szCs w:val="24"/>
        </w:rPr>
        <w:t xml:space="preserve">Confirm that ICO has been informed within 72 </w:t>
      </w:r>
      <w:proofErr w:type="gramStart"/>
      <w:r w:rsidRPr="00A8354F">
        <w:rPr>
          <w:rFonts w:ascii="Arial" w:hAnsi="Arial" w:cs="Arial"/>
          <w:sz w:val="24"/>
          <w:szCs w:val="24"/>
        </w:rPr>
        <w:t>hours</w:t>
      </w:r>
      <w:proofErr w:type="gramEnd"/>
      <w:r w:rsidRPr="00A8354F">
        <w:rPr>
          <w:rFonts w:ascii="Arial" w:hAnsi="Arial" w:cs="Arial"/>
          <w:sz w:val="24"/>
          <w:szCs w:val="24"/>
        </w:rPr>
        <w:t xml:space="preserve"> </w:t>
      </w:r>
    </w:p>
    <w:tbl>
      <w:tblPr>
        <w:tblStyle w:val="TableGrid"/>
        <w:tblW w:w="0" w:type="auto"/>
        <w:tblLook w:val="04A0" w:firstRow="1" w:lastRow="0" w:firstColumn="1" w:lastColumn="0" w:noHBand="0" w:noVBand="1"/>
      </w:tblPr>
      <w:tblGrid>
        <w:gridCol w:w="5205"/>
        <w:gridCol w:w="3811"/>
      </w:tblGrid>
      <w:tr w:rsidR="00A8354F" w:rsidRPr="00A8354F" w14:paraId="6A9AAF12" w14:textId="77777777" w:rsidTr="00E071E0">
        <w:trPr>
          <w:trHeight w:val="403"/>
        </w:trPr>
        <w:tc>
          <w:tcPr>
            <w:tcW w:w="5205" w:type="dxa"/>
            <w:vAlign w:val="center"/>
          </w:tcPr>
          <w:p w14:paraId="615ADBFC" w14:textId="77777777" w:rsidR="00F10A78" w:rsidRPr="00A8354F" w:rsidRDefault="00F10A78" w:rsidP="00E071E0">
            <w:pPr>
              <w:rPr>
                <w:rFonts w:ascii="Arial" w:hAnsi="Arial" w:cs="Arial"/>
                <w:sz w:val="24"/>
                <w:szCs w:val="24"/>
              </w:rPr>
            </w:pPr>
            <w:proofErr w:type="gramStart"/>
            <w:r w:rsidRPr="00A8354F">
              <w:rPr>
                <w:rFonts w:ascii="Arial" w:hAnsi="Arial" w:cs="Arial"/>
                <w:sz w:val="24"/>
                <w:szCs w:val="24"/>
              </w:rPr>
              <w:t>YES</w:t>
            </w:r>
            <w:proofErr w:type="gramEnd"/>
            <w:r w:rsidRPr="00A8354F">
              <w:rPr>
                <w:rFonts w:ascii="Arial" w:hAnsi="Arial" w:cs="Arial"/>
                <w:sz w:val="24"/>
                <w:szCs w:val="24"/>
              </w:rPr>
              <w:t xml:space="preserve"> the ICO was informed within 72 hours </w:t>
            </w:r>
          </w:p>
        </w:tc>
        <w:tc>
          <w:tcPr>
            <w:tcW w:w="3811" w:type="dxa"/>
            <w:vAlign w:val="center"/>
          </w:tcPr>
          <w:p w14:paraId="75B6384C" w14:textId="77777777" w:rsidR="00F10A78" w:rsidRPr="00A8354F" w:rsidRDefault="00F10A78" w:rsidP="00E071E0">
            <w:pPr>
              <w:rPr>
                <w:rFonts w:ascii="Arial" w:hAnsi="Arial" w:cs="Arial"/>
                <w:sz w:val="24"/>
                <w:szCs w:val="24"/>
              </w:rPr>
            </w:pPr>
          </w:p>
        </w:tc>
      </w:tr>
      <w:tr w:rsidR="00A8354F" w:rsidRPr="00A8354F" w14:paraId="17F68E16" w14:textId="77777777" w:rsidTr="00E071E0">
        <w:trPr>
          <w:trHeight w:val="403"/>
        </w:trPr>
        <w:tc>
          <w:tcPr>
            <w:tcW w:w="5205" w:type="dxa"/>
            <w:vAlign w:val="center"/>
          </w:tcPr>
          <w:p w14:paraId="4B3B424B" w14:textId="77777777" w:rsidR="00F10A78" w:rsidRPr="00A8354F" w:rsidRDefault="00F10A78" w:rsidP="00E071E0">
            <w:pPr>
              <w:rPr>
                <w:rFonts w:ascii="Arial" w:hAnsi="Arial" w:cs="Arial"/>
                <w:sz w:val="24"/>
                <w:szCs w:val="24"/>
              </w:rPr>
            </w:pPr>
            <w:r w:rsidRPr="00A8354F">
              <w:rPr>
                <w:rFonts w:ascii="Arial" w:hAnsi="Arial" w:cs="Arial"/>
                <w:sz w:val="24"/>
                <w:szCs w:val="24"/>
              </w:rPr>
              <w:t xml:space="preserve">NO, the ICO was not informed within 72 hours </w:t>
            </w:r>
          </w:p>
        </w:tc>
        <w:tc>
          <w:tcPr>
            <w:tcW w:w="3811" w:type="dxa"/>
            <w:vAlign w:val="center"/>
          </w:tcPr>
          <w:p w14:paraId="3B6B21A5" w14:textId="77777777" w:rsidR="00F10A78" w:rsidRPr="00A8354F" w:rsidRDefault="00F10A78" w:rsidP="00E071E0">
            <w:pPr>
              <w:rPr>
                <w:rFonts w:ascii="Arial" w:hAnsi="Arial" w:cs="Arial"/>
                <w:sz w:val="24"/>
                <w:szCs w:val="24"/>
              </w:rPr>
            </w:pPr>
          </w:p>
        </w:tc>
      </w:tr>
      <w:tr w:rsidR="00F10A78" w:rsidRPr="00A8354F" w14:paraId="20817588" w14:textId="77777777" w:rsidTr="00E071E0">
        <w:trPr>
          <w:trHeight w:val="403"/>
        </w:trPr>
        <w:tc>
          <w:tcPr>
            <w:tcW w:w="5205" w:type="dxa"/>
            <w:vAlign w:val="center"/>
          </w:tcPr>
          <w:p w14:paraId="68B59EFB" w14:textId="77777777" w:rsidR="00F10A78" w:rsidRPr="00A8354F" w:rsidRDefault="00F10A78" w:rsidP="00E071E0">
            <w:pPr>
              <w:rPr>
                <w:rFonts w:ascii="Arial" w:hAnsi="Arial" w:cs="Arial"/>
                <w:sz w:val="24"/>
                <w:szCs w:val="24"/>
              </w:rPr>
            </w:pPr>
            <w:r w:rsidRPr="00A8354F">
              <w:rPr>
                <w:rFonts w:ascii="Arial" w:hAnsi="Arial" w:cs="Arial"/>
                <w:sz w:val="24"/>
                <w:szCs w:val="24"/>
              </w:rPr>
              <w:t>If NO – what action was taken?</w:t>
            </w:r>
          </w:p>
        </w:tc>
        <w:tc>
          <w:tcPr>
            <w:tcW w:w="3811" w:type="dxa"/>
            <w:vAlign w:val="center"/>
          </w:tcPr>
          <w:p w14:paraId="1AA0FDD8" w14:textId="77777777" w:rsidR="00F10A78" w:rsidRPr="00A8354F" w:rsidRDefault="00F10A78" w:rsidP="00E071E0">
            <w:pPr>
              <w:rPr>
                <w:rFonts w:ascii="Arial" w:hAnsi="Arial" w:cs="Arial"/>
                <w:sz w:val="24"/>
                <w:szCs w:val="24"/>
              </w:rPr>
            </w:pPr>
          </w:p>
          <w:p w14:paraId="2D370835" w14:textId="77777777" w:rsidR="00F10A78" w:rsidRPr="00A8354F" w:rsidRDefault="00F10A78" w:rsidP="00E071E0">
            <w:pPr>
              <w:rPr>
                <w:rFonts w:ascii="Arial" w:hAnsi="Arial" w:cs="Arial"/>
                <w:sz w:val="24"/>
                <w:szCs w:val="24"/>
              </w:rPr>
            </w:pPr>
          </w:p>
          <w:p w14:paraId="3342B0B2" w14:textId="77777777" w:rsidR="00F10A78" w:rsidRPr="00A8354F" w:rsidRDefault="00F10A78" w:rsidP="00E071E0">
            <w:pPr>
              <w:rPr>
                <w:rFonts w:ascii="Arial" w:hAnsi="Arial" w:cs="Arial"/>
                <w:sz w:val="24"/>
                <w:szCs w:val="24"/>
              </w:rPr>
            </w:pPr>
          </w:p>
        </w:tc>
      </w:tr>
    </w:tbl>
    <w:p w14:paraId="2186A638" w14:textId="77777777" w:rsidR="00F10A78" w:rsidRPr="00A8354F" w:rsidRDefault="00F10A78" w:rsidP="00F10A78">
      <w:pPr>
        <w:rPr>
          <w:rFonts w:ascii="Arial" w:hAnsi="Arial" w:cs="Arial"/>
          <w:sz w:val="24"/>
          <w:szCs w:val="24"/>
        </w:rPr>
      </w:pPr>
    </w:p>
    <w:p w14:paraId="45A37495" w14:textId="77777777" w:rsidR="00F10A78" w:rsidRPr="00A8354F" w:rsidRDefault="00F10A78" w:rsidP="00F10A78">
      <w:pPr>
        <w:rPr>
          <w:rFonts w:ascii="Arial" w:hAnsi="Arial" w:cs="Arial"/>
          <w:sz w:val="24"/>
          <w:szCs w:val="24"/>
        </w:rPr>
      </w:pPr>
      <w:r w:rsidRPr="00A8354F">
        <w:rPr>
          <w:rFonts w:ascii="Arial" w:hAnsi="Arial" w:cs="Arial"/>
          <w:sz w:val="24"/>
          <w:szCs w:val="24"/>
        </w:rPr>
        <w:t xml:space="preserve"> What information was given to the ICO about a breach?</w:t>
      </w:r>
    </w:p>
    <w:tbl>
      <w:tblPr>
        <w:tblStyle w:val="TableGrid"/>
        <w:tblW w:w="0" w:type="auto"/>
        <w:tblLook w:val="04A0" w:firstRow="1" w:lastRow="0" w:firstColumn="1" w:lastColumn="0" w:noHBand="0" w:noVBand="1"/>
      </w:tblPr>
      <w:tblGrid>
        <w:gridCol w:w="9016"/>
      </w:tblGrid>
      <w:tr w:rsidR="00A8354F" w:rsidRPr="00A8354F" w14:paraId="13290538" w14:textId="77777777" w:rsidTr="00E071E0">
        <w:trPr>
          <w:trHeight w:val="403"/>
        </w:trPr>
        <w:tc>
          <w:tcPr>
            <w:tcW w:w="9016" w:type="dxa"/>
            <w:vAlign w:val="center"/>
          </w:tcPr>
          <w:p w14:paraId="2ABC417C" w14:textId="77777777" w:rsidR="00F10A78" w:rsidRPr="00A8354F" w:rsidRDefault="00F10A78" w:rsidP="00E071E0">
            <w:pPr>
              <w:rPr>
                <w:rFonts w:ascii="Arial" w:hAnsi="Arial" w:cs="Arial"/>
                <w:sz w:val="24"/>
                <w:szCs w:val="24"/>
              </w:rPr>
            </w:pPr>
          </w:p>
        </w:tc>
      </w:tr>
      <w:tr w:rsidR="00A8354F" w:rsidRPr="00A8354F" w14:paraId="25B7A8D6" w14:textId="77777777" w:rsidTr="00E071E0">
        <w:trPr>
          <w:trHeight w:val="403"/>
        </w:trPr>
        <w:tc>
          <w:tcPr>
            <w:tcW w:w="9016" w:type="dxa"/>
            <w:vAlign w:val="center"/>
          </w:tcPr>
          <w:p w14:paraId="27BA00A6" w14:textId="77777777" w:rsidR="00F10A78" w:rsidRPr="00A8354F" w:rsidRDefault="00F10A78" w:rsidP="00E071E0">
            <w:pPr>
              <w:rPr>
                <w:rFonts w:ascii="Arial" w:hAnsi="Arial" w:cs="Arial"/>
                <w:sz w:val="24"/>
                <w:szCs w:val="24"/>
              </w:rPr>
            </w:pPr>
          </w:p>
        </w:tc>
      </w:tr>
      <w:tr w:rsidR="00A8354F" w:rsidRPr="00A8354F" w14:paraId="3094782F" w14:textId="77777777" w:rsidTr="00E071E0">
        <w:trPr>
          <w:trHeight w:val="403"/>
        </w:trPr>
        <w:tc>
          <w:tcPr>
            <w:tcW w:w="9016" w:type="dxa"/>
            <w:vAlign w:val="center"/>
          </w:tcPr>
          <w:p w14:paraId="11D4ECFE" w14:textId="77777777" w:rsidR="00F10A78" w:rsidRPr="00A8354F" w:rsidRDefault="00F10A78" w:rsidP="00E071E0">
            <w:pPr>
              <w:rPr>
                <w:rFonts w:ascii="Arial" w:hAnsi="Arial" w:cs="Arial"/>
                <w:sz w:val="24"/>
                <w:szCs w:val="24"/>
              </w:rPr>
            </w:pPr>
          </w:p>
        </w:tc>
      </w:tr>
      <w:tr w:rsidR="00A8354F" w:rsidRPr="00A8354F" w14:paraId="2B35D3AB" w14:textId="77777777" w:rsidTr="00E071E0">
        <w:trPr>
          <w:trHeight w:val="403"/>
        </w:trPr>
        <w:tc>
          <w:tcPr>
            <w:tcW w:w="9016" w:type="dxa"/>
            <w:vAlign w:val="center"/>
          </w:tcPr>
          <w:p w14:paraId="4AD3677C" w14:textId="77777777" w:rsidR="00F10A78" w:rsidRPr="00A8354F" w:rsidRDefault="00F10A78" w:rsidP="00E071E0">
            <w:pPr>
              <w:rPr>
                <w:rFonts w:ascii="Arial" w:hAnsi="Arial" w:cs="Arial"/>
                <w:sz w:val="24"/>
                <w:szCs w:val="24"/>
              </w:rPr>
            </w:pPr>
          </w:p>
        </w:tc>
      </w:tr>
      <w:tr w:rsidR="00A8354F" w:rsidRPr="00A8354F" w14:paraId="4381E22E" w14:textId="77777777" w:rsidTr="00E071E0">
        <w:trPr>
          <w:trHeight w:val="403"/>
        </w:trPr>
        <w:tc>
          <w:tcPr>
            <w:tcW w:w="9016" w:type="dxa"/>
            <w:vAlign w:val="center"/>
          </w:tcPr>
          <w:p w14:paraId="4B0615DF" w14:textId="77777777" w:rsidR="00F10A78" w:rsidRPr="00A8354F" w:rsidRDefault="00F10A78" w:rsidP="00E071E0">
            <w:pPr>
              <w:rPr>
                <w:rFonts w:ascii="Arial" w:hAnsi="Arial" w:cs="Arial"/>
                <w:sz w:val="24"/>
                <w:szCs w:val="24"/>
              </w:rPr>
            </w:pPr>
          </w:p>
        </w:tc>
      </w:tr>
      <w:tr w:rsidR="00A8354F" w:rsidRPr="00A8354F" w14:paraId="61AFB265" w14:textId="77777777" w:rsidTr="00E071E0">
        <w:trPr>
          <w:trHeight w:val="403"/>
        </w:trPr>
        <w:tc>
          <w:tcPr>
            <w:tcW w:w="9016" w:type="dxa"/>
            <w:vAlign w:val="center"/>
          </w:tcPr>
          <w:p w14:paraId="68CED434" w14:textId="77777777" w:rsidR="00F10A78" w:rsidRPr="00A8354F" w:rsidRDefault="00F10A78" w:rsidP="00E071E0">
            <w:pPr>
              <w:rPr>
                <w:rFonts w:ascii="Arial" w:hAnsi="Arial" w:cs="Arial"/>
                <w:sz w:val="24"/>
                <w:szCs w:val="24"/>
              </w:rPr>
            </w:pPr>
          </w:p>
        </w:tc>
      </w:tr>
      <w:tr w:rsidR="00A8354F" w:rsidRPr="00A8354F" w14:paraId="54527298" w14:textId="77777777" w:rsidTr="00E071E0">
        <w:trPr>
          <w:trHeight w:val="403"/>
        </w:trPr>
        <w:tc>
          <w:tcPr>
            <w:tcW w:w="9016" w:type="dxa"/>
            <w:vAlign w:val="center"/>
          </w:tcPr>
          <w:p w14:paraId="2C5BAEED" w14:textId="77777777" w:rsidR="00F10A78" w:rsidRPr="00A8354F" w:rsidRDefault="00F10A78" w:rsidP="00E071E0">
            <w:pPr>
              <w:rPr>
                <w:rFonts w:ascii="Arial" w:hAnsi="Arial" w:cs="Arial"/>
                <w:sz w:val="24"/>
                <w:szCs w:val="24"/>
              </w:rPr>
            </w:pPr>
          </w:p>
        </w:tc>
      </w:tr>
      <w:tr w:rsidR="00F10A78" w:rsidRPr="00A8354F" w14:paraId="618CD2F7" w14:textId="77777777" w:rsidTr="00E071E0">
        <w:trPr>
          <w:trHeight w:val="403"/>
        </w:trPr>
        <w:tc>
          <w:tcPr>
            <w:tcW w:w="9016" w:type="dxa"/>
            <w:vAlign w:val="center"/>
          </w:tcPr>
          <w:p w14:paraId="7A030968" w14:textId="77777777" w:rsidR="00F10A78" w:rsidRPr="00A8354F" w:rsidRDefault="00F10A78" w:rsidP="00E071E0">
            <w:pPr>
              <w:rPr>
                <w:rFonts w:ascii="Arial" w:hAnsi="Arial" w:cs="Arial"/>
                <w:sz w:val="24"/>
                <w:szCs w:val="24"/>
              </w:rPr>
            </w:pPr>
          </w:p>
        </w:tc>
      </w:tr>
    </w:tbl>
    <w:p w14:paraId="7286350E" w14:textId="77777777" w:rsidR="00F10A78" w:rsidRPr="00A8354F" w:rsidRDefault="00F10A78" w:rsidP="00F10A78">
      <w:pPr>
        <w:rPr>
          <w:rFonts w:ascii="Arial" w:hAnsi="Arial" w:cs="Arial"/>
          <w:sz w:val="24"/>
          <w:szCs w:val="24"/>
        </w:rPr>
      </w:pPr>
    </w:p>
    <w:p w14:paraId="21AE466F" w14:textId="77777777" w:rsidR="00F10A78" w:rsidRPr="00A8354F" w:rsidRDefault="00F10A78" w:rsidP="00F10A78">
      <w:pPr>
        <w:rPr>
          <w:rFonts w:ascii="Arial" w:hAnsi="Arial" w:cs="Arial"/>
          <w:sz w:val="24"/>
          <w:szCs w:val="24"/>
        </w:rPr>
      </w:pPr>
      <w:r w:rsidRPr="00A8354F">
        <w:rPr>
          <w:rFonts w:ascii="Arial" w:hAnsi="Arial" w:cs="Arial"/>
          <w:sz w:val="24"/>
          <w:szCs w:val="24"/>
        </w:rPr>
        <w:t>What advice and Support have been provided to individuals to help them protect themselves from its effects?</w:t>
      </w:r>
    </w:p>
    <w:tbl>
      <w:tblPr>
        <w:tblStyle w:val="TableGrid"/>
        <w:tblW w:w="0" w:type="auto"/>
        <w:tblLook w:val="04A0" w:firstRow="1" w:lastRow="0" w:firstColumn="1" w:lastColumn="0" w:noHBand="0" w:noVBand="1"/>
      </w:tblPr>
      <w:tblGrid>
        <w:gridCol w:w="9016"/>
      </w:tblGrid>
      <w:tr w:rsidR="00A8354F" w:rsidRPr="00A8354F" w14:paraId="28BA35B1" w14:textId="77777777" w:rsidTr="00E071E0">
        <w:trPr>
          <w:trHeight w:val="403"/>
        </w:trPr>
        <w:tc>
          <w:tcPr>
            <w:tcW w:w="9016" w:type="dxa"/>
            <w:vAlign w:val="center"/>
          </w:tcPr>
          <w:p w14:paraId="35D0DCFA" w14:textId="77777777" w:rsidR="00F10A78" w:rsidRPr="00A8354F" w:rsidRDefault="00F10A78" w:rsidP="00E071E0">
            <w:pPr>
              <w:rPr>
                <w:rFonts w:ascii="Arial" w:hAnsi="Arial" w:cs="Arial"/>
                <w:sz w:val="24"/>
                <w:szCs w:val="24"/>
              </w:rPr>
            </w:pPr>
          </w:p>
        </w:tc>
      </w:tr>
      <w:tr w:rsidR="00A8354F" w:rsidRPr="00A8354F" w14:paraId="4E597ABC" w14:textId="77777777" w:rsidTr="00E071E0">
        <w:trPr>
          <w:trHeight w:val="403"/>
        </w:trPr>
        <w:tc>
          <w:tcPr>
            <w:tcW w:w="9016" w:type="dxa"/>
            <w:vAlign w:val="center"/>
          </w:tcPr>
          <w:p w14:paraId="0AAA9D19" w14:textId="77777777" w:rsidR="00F10A78" w:rsidRPr="00A8354F" w:rsidRDefault="00F10A78" w:rsidP="00E071E0">
            <w:pPr>
              <w:rPr>
                <w:rFonts w:ascii="Arial" w:hAnsi="Arial" w:cs="Arial"/>
                <w:sz w:val="24"/>
                <w:szCs w:val="24"/>
              </w:rPr>
            </w:pPr>
          </w:p>
        </w:tc>
      </w:tr>
      <w:tr w:rsidR="00A8354F" w:rsidRPr="00A8354F" w14:paraId="27F9965B" w14:textId="77777777" w:rsidTr="00E071E0">
        <w:trPr>
          <w:trHeight w:val="403"/>
        </w:trPr>
        <w:tc>
          <w:tcPr>
            <w:tcW w:w="9016" w:type="dxa"/>
            <w:vAlign w:val="center"/>
          </w:tcPr>
          <w:p w14:paraId="59C6500B" w14:textId="77777777" w:rsidR="00F10A78" w:rsidRPr="00A8354F" w:rsidRDefault="00F10A78" w:rsidP="00E071E0">
            <w:pPr>
              <w:rPr>
                <w:rFonts w:ascii="Arial" w:hAnsi="Arial" w:cs="Arial"/>
                <w:sz w:val="24"/>
                <w:szCs w:val="24"/>
              </w:rPr>
            </w:pPr>
          </w:p>
        </w:tc>
      </w:tr>
      <w:tr w:rsidR="00A8354F" w:rsidRPr="00A8354F" w14:paraId="708F7662" w14:textId="77777777" w:rsidTr="00E071E0">
        <w:trPr>
          <w:trHeight w:val="403"/>
        </w:trPr>
        <w:tc>
          <w:tcPr>
            <w:tcW w:w="9016" w:type="dxa"/>
            <w:vAlign w:val="center"/>
          </w:tcPr>
          <w:p w14:paraId="2D09EB2A" w14:textId="77777777" w:rsidR="00F10A78" w:rsidRPr="00A8354F" w:rsidRDefault="00F10A78" w:rsidP="00E071E0">
            <w:pPr>
              <w:rPr>
                <w:rFonts w:ascii="Arial" w:hAnsi="Arial" w:cs="Arial"/>
                <w:sz w:val="24"/>
                <w:szCs w:val="24"/>
              </w:rPr>
            </w:pPr>
          </w:p>
        </w:tc>
      </w:tr>
      <w:tr w:rsidR="00A8354F" w:rsidRPr="00A8354F" w14:paraId="625B0796" w14:textId="77777777" w:rsidTr="00E071E0">
        <w:trPr>
          <w:trHeight w:val="403"/>
        </w:trPr>
        <w:tc>
          <w:tcPr>
            <w:tcW w:w="9016" w:type="dxa"/>
            <w:vAlign w:val="center"/>
          </w:tcPr>
          <w:p w14:paraId="4ABD7C6C" w14:textId="77777777" w:rsidR="00F10A78" w:rsidRPr="00A8354F" w:rsidRDefault="00F10A78" w:rsidP="00E071E0">
            <w:pPr>
              <w:rPr>
                <w:rFonts w:ascii="Arial" w:hAnsi="Arial" w:cs="Arial"/>
                <w:sz w:val="24"/>
                <w:szCs w:val="24"/>
              </w:rPr>
            </w:pPr>
          </w:p>
        </w:tc>
      </w:tr>
      <w:tr w:rsidR="00A8354F" w:rsidRPr="00A8354F" w14:paraId="5C91AB79" w14:textId="77777777" w:rsidTr="00E071E0">
        <w:trPr>
          <w:trHeight w:val="403"/>
        </w:trPr>
        <w:tc>
          <w:tcPr>
            <w:tcW w:w="9016" w:type="dxa"/>
            <w:vAlign w:val="center"/>
          </w:tcPr>
          <w:p w14:paraId="593EE2DA" w14:textId="77777777" w:rsidR="00F10A78" w:rsidRPr="00A8354F" w:rsidRDefault="00F10A78" w:rsidP="00E071E0">
            <w:pPr>
              <w:rPr>
                <w:rFonts w:ascii="Arial" w:hAnsi="Arial" w:cs="Arial"/>
                <w:sz w:val="24"/>
                <w:szCs w:val="24"/>
              </w:rPr>
            </w:pPr>
          </w:p>
        </w:tc>
      </w:tr>
      <w:tr w:rsidR="00A8354F" w:rsidRPr="00A8354F" w14:paraId="5CF3B9CA" w14:textId="77777777" w:rsidTr="00E071E0">
        <w:trPr>
          <w:trHeight w:val="403"/>
        </w:trPr>
        <w:tc>
          <w:tcPr>
            <w:tcW w:w="9016" w:type="dxa"/>
            <w:vAlign w:val="center"/>
          </w:tcPr>
          <w:p w14:paraId="5B6C1879" w14:textId="77777777" w:rsidR="00F10A78" w:rsidRPr="00A8354F" w:rsidRDefault="00F10A78" w:rsidP="00E071E0">
            <w:pPr>
              <w:rPr>
                <w:rFonts w:ascii="Arial" w:hAnsi="Arial" w:cs="Arial"/>
                <w:sz w:val="24"/>
                <w:szCs w:val="24"/>
              </w:rPr>
            </w:pPr>
          </w:p>
        </w:tc>
      </w:tr>
      <w:tr w:rsidR="00F10A78" w:rsidRPr="00A8354F" w14:paraId="541F6B4C" w14:textId="77777777" w:rsidTr="00E071E0">
        <w:trPr>
          <w:trHeight w:val="403"/>
        </w:trPr>
        <w:tc>
          <w:tcPr>
            <w:tcW w:w="9016" w:type="dxa"/>
            <w:vAlign w:val="center"/>
          </w:tcPr>
          <w:p w14:paraId="0D2B6070" w14:textId="77777777" w:rsidR="00F10A78" w:rsidRPr="00A8354F" w:rsidRDefault="00F10A78" w:rsidP="00E071E0">
            <w:pPr>
              <w:rPr>
                <w:rFonts w:ascii="Arial" w:hAnsi="Arial" w:cs="Arial"/>
                <w:sz w:val="24"/>
                <w:szCs w:val="24"/>
              </w:rPr>
            </w:pPr>
          </w:p>
        </w:tc>
      </w:tr>
    </w:tbl>
    <w:p w14:paraId="54642ECE" w14:textId="77777777" w:rsidR="00F10A78" w:rsidRPr="00A8354F" w:rsidRDefault="00F10A78" w:rsidP="00F10A78">
      <w:pPr>
        <w:rPr>
          <w:rFonts w:ascii="Arial" w:hAnsi="Arial" w:cs="Arial"/>
          <w:sz w:val="24"/>
          <w:szCs w:val="24"/>
        </w:rPr>
      </w:pPr>
    </w:p>
    <w:p w14:paraId="226479C4" w14:textId="77777777" w:rsidR="00F10A78" w:rsidRPr="00A8354F" w:rsidRDefault="00F10A78" w:rsidP="00F10A78">
      <w:pPr>
        <w:rPr>
          <w:rFonts w:ascii="Arial" w:hAnsi="Arial" w:cs="Arial"/>
          <w:b/>
          <w:bCs/>
          <w:i/>
          <w:iCs/>
          <w:sz w:val="24"/>
          <w:szCs w:val="24"/>
        </w:rPr>
      </w:pPr>
      <w:r w:rsidRPr="00A8354F">
        <w:rPr>
          <w:rFonts w:ascii="Arial" w:hAnsi="Arial" w:cs="Arial"/>
          <w:b/>
          <w:bCs/>
          <w:i/>
          <w:iCs/>
          <w:sz w:val="24"/>
          <w:szCs w:val="24"/>
        </w:rPr>
        <w:t>*Note - all breaches, even if they don’t all need to be reported have been recorded.</w:t>
      </w:r>
    </w:p>
    <w:p w14:paraId="03A02162" w14:textId="77777777" w:rsidR="00F10A78" w:rsidRPr="00A8354F" w:rsidRDefault="00F10A78" w:rsidP="00F10A78">
      <w:pPr>
        <w:rPr>
          <w:rFonts w:ascii="Arial" w:hAnsi="Arial" w:cs="Arial"/>
          <w:sz w:val="24"/>
          <w:szCs w:val="24"/>
        </w:rPr>
      </w:pPr>
      <w:r w:rsidRPr="00A8354F">
        <w:rPr>
          <w:rFonts w:ascii="Arial" w:hAnsi="Arial" w:cs="Arial"/>
          <w:sz w:val="24"/>
          <w:szCs w:val="24"/>
        </w:rPr>
        <w:t>Lessons learnt and actions taken to prevent further breaches of this nature.</w:t>
      </w:r>
    </w:p>
    <w:tbl>
      <w:tblPr>
        <w:tblStyle w:val="TableGrid"/>
        <w:tblW w:w="0" w:type="auto"/>
        <w:tblLook w:val="04A0" w:firstRow="1" w:lastRow="0" w:firstColumn="1" w:lastColumn="0" w:noHBand="0" w:noVBand="1"/>
      </w:tblPr>
      <w:tblGrid>
        <w:gridCol w:w="9016"/>
      </w:tblGrid>
      <w:tr w:rsidR="00A8354F" w:rsidRPr="00A8354F" w14:paraId="354FEAFD" w14:textId="77777777" w:rsidTr="00E071E0">
        <w:trPr>
          <w:trHeight w:val="403"/>
        </w:trPr>
        <w:tc>
          <w:tcPr>
            <w:tcW w:w="9016" w:type="dxa"/>
            <w:vAlign w:val="center"/>
          </w:tcPr>
          <w:p w14:paraId="312D6386" w14:textId="77777777" w:rsidR="00F10A78" w:rsidRPr="00A8354F" w:rsidRDefault="00F10A78" w:rsidP="00E071E0">
            <w:pPr>
              <w:rPr>
                <w:rFonts w:ascii="Arial" w:hAnsi="Arial" w:cs="Arial"/>
                <w:sz w:val="24"/>
                <w:szCs w:val="24"/>
              </w:rPr>
            </w:pPr>
          </w:p>
        </w:tc>
      </w:tr>
      <w:tr w:rsidR="00A8354F" w:rsidRPr="00A8354F" w14:paraId="77522551" w14:textId="77777777" w:rsidTr="00E071E0">
        <w:trPr>
          <w:trHeight w:val="403"/>
        </w:trPr>
        <w:tc>
          <w:tcPr>
            <w:tcW w:w="9016" w:type="dxa"/>
            <w:vAlign w:val="center"/>
          </w:tcPr>
          <w:p w14:paraId="55F6C78C" w14:textId="77777777" w:rsidR="00F10A78" w:rsidRPr="00A8354F" w:rsidRDefault="00F10A78" w:rsidP="00E071E0">
            <w:pPr>
              <w:rPr>
                <w:rFonts w:ascii="Arial" w:hAnsi="Arial" w:cs="Arial"/>
                <w:sz w:val="24"/>
                <w:szCs w:val="24"/>
              </w:rPr>
            </w:pPr>
          </w:p>
        </w:tc>
      </w:tr>
      <w:tr w:rsidR="00A8354F" w:rsidRPr="00A8354F" w14:paraId="1AE49D4B" w14:textId="77777777" w:rsidTr="00E071E0">
        <w:trPr>
          <w:trHeight w:val="403"/>
        </w:trPr>
        <w:tc>
          <w:tcPr>
            <w:tcW w:w="9016" w:type="dxa"/>
            <w:vAlign w:val="center"/>
          </w:tcPr>
          <w:p w14:paraId="256E7E00" w14:textId="77777777" w:rsidR="00F10A78" w:rsidRPr="00A8354F" w:rsidRDefault="00F10A78" w:rsidP="00E071E0">
            <w:pPr>
              <w:rPr>
                <w:rFonts w:ascii="Arial" w:hAnsi="Arial" w:cs="Arial"/>
                <w:sz w:val="24"/>
                <w:szCs w:val="24"/>
              </w:rPr>
            </w:pPr>
          </w:p>
        </w:tc>
      </w:tr>
      <w:tr w:rsidR="00A8354F" w:rsidRPr="00A8354F" w14:paraId="0C66B767" w14:textId="77777777" w:rsidTr="00E071E0">
        <w:trPr>
          <w:trHeight w:val="403"/>
        </w:trPr>
        <w:tc>
          <w:tcPr>
            <w:tcW w:w="9016" w:type="dxa"/>
            <w:vAlign w:val="center"/>
          </w:tcPr>
          <w:p w14:paraId="4F73112C" w14:textId="77777777" w:rsidR="00F10A78" w:rsidRPr="00A8354F" w:rsidRDefault="00F10A78" w:rsidP="00E071E0">
            <w:pPr>
              <w:rPr>
                <w:rFonts w:ascii="Arial" w:hAnsi="Arial" w:cs="Arial"/>
                <w:sz w:val="24"/>
                <w:szCs w:val="24"/>
              </w:rPr>
            </w:pPr>
          </w:p>
        </w:tc>
      </w:tr>
      <w:tr w:rsidR="00A8354F" w:rsidRPr="00A8354F" w14:paraId="3E4DB3AE" w14:textId="77777777" w:rsidTr="00E071E0">
        <w:trPr>
          <w:trHeight w:val="403"/>
        </w:trPr>
        <w:tc>
          <w:tcPr>
            <w:tcW w:w="9016" w:type="dxa"/>
            <w:vAlign w:val="center"/>
          </w:tcPr>
          <w:p w14:paraId="5B96ABE7" w14:textId="77777777" w:rsidR="00F10A78" w:rsidRPr="00A8354F" w:rsidRDefault="00F10A78" w:rsidP="00E071E0">
            <w:pPr>
              <w:rPr>
                <w:rFonts w:ascii="Arial" w:hAnsi="Arial" w:cs="Arial"/>
                <w:sz w:val="24"/>
                <w:szCs w:val="24"/>
              </w:rPr>
            </w:pPr>
          </w:p>
        </w:tc>
      </w:tr>
      <w:tr w:rsidR="00A8354F" w:rsidRPr="00A8354F" w14:paraId="13F6CEFE" w14:textId="77777777" w:rsidTr="00E071E0">
        <w:trPr>
          <w:trHeight w:val="403"/>
        </w:trPr>
        <w:tc>
          <w:tcPr>
            <w:tcW w:w="9016" w:type="dxa"/>
            <w:vAlign w:val="center"/>
          </w:tcPr>
          <w:p w14:paraId="45F2F03B" w14:textId="77777777" w:rsidR="00F10A78" w:rsidRPr="00A8354F" w:rsidRDefault="00F10A78" w:rsidP="00E071E0">
            <w:pPr>
              <w:rPr>
                <w:rFonts w:ascii="Arial" w:hAnsi="Arial" w:cs="Arial"/>
                <w:sz w:val="24"/>
                <w:szCs w:val="24"/>
              </w:rPr>
            </w:pPr>
          </w:p>
        </w:tc>
      </w:tr>
      <w:tr w:rsidR="00A8354F" w:rsidRPr="00A8354F" w14:paraId="1D192D84" w14:textId="77777777" w:rsidTr="00E071E0">
        <w:trPr>
          <w:trHeight w:val="403"/>
        </w:trPr>
        <w:tc>
          <w:tcPr>
            <w:tcW w:w="9016" w:type="dxa"/>
            <w:vAlign w:val="center"/>
          </w:tcPr>
          <w:p w14:paraId="7E6FABA7" w14:textId="77777777" w:rsidR="00F10A78" w:rsidRPr="00A8354F" w:rsidRDefault="00F10A78" w:rsidP="00E071E0">
            <w:pPr>
              <w:rPr>
                <w:rFonts w:ascii="Arial" w:hAnsi="Arial" w:cs="Arial"/>
                <w:sz w:val="24"/>
                <w:szCs w:val="24"/>
              </w:rPr>
            </w:pPr>
          </w:p>
        </w:tc>
      </w:tr>
      <w:tr w:rsidR="00F10A78" w:rsidRPr="00A8354F" w14:paraId="4BFAFCAE" w14:textId="77777777" w:rsidTr="00E071E0">
        <w:trPr>
          <w:trHeight w:val="403"/>
        </w:trPr>
        <w:tc>
          <w:tcPr>
            <w:tcW w:w="9016" w:type="dxa"/>
            <w:vAlign w:val="center"/>
          </w:tcPr>
          <w:p w14:paraId="69F3E091" w14:textId="77777777" w:rsidR="00F10A78" w:rsidRPr="00A8354F" w:rsidRDefault="00F10A78" w:rsidP="00E071E0">
            <w:pPr>
              <w:rPr>
                <w:rFonts w:ascii="Arial" w:hAnsi="Arial" w:cs="Arial"/>
                <w:sz w:val="24"/>
                <w:szCs w:val="24"/>
              </w:rPr>
            </w:pPr>
          </w:p>
        </w:tc>
      </w:tr>
    </w:tbl>
    <w:p w14:paraId="76BC8F87" w14:textId="77777777" w:rsidR="00F10A78" w:rsidRPr="00A8354F" w:rsidRDefault="00F10A78" w:rsidP="00F10A78">
      <w:pPr>
        <w:rPr>
          <w:rFonts w:ascii="Arial" w:hAnsi="Arial" w:cs="Arial"/>
          <w:sz w:val="24"/>
          <w:szCs w:val="24"/>
        </w:rPr>
      </w:pPr>
    </w:p>
    <w:p w14:paraId="3ADB1299" w14:textId="77777777" w:rsidR="00F10A78" w:rsidRPr="00A8354F" w:rsidRDefault="00F10A78" w:rsidP="00F10A78">
      <w:pPr>
        <w:rPr>
          <w:rFonts w:ascii="Arial" w:hAnsi="Arial" w:cs="Arial"/>
          <w:b/>
          <w:bCs/>
          <w:i/>
          <w:iCs/>
          <w:sz w:val="24"/>
          <w:szCs w:val="24"/>
        </w:rPr>
      </w:pPr>
    </w:p>
    <w:p w14:paraId="0165486F" w14:textId="77777777" w:rsidR="00F10A78" w:rsidRPr="00A8354F" w:rsidRDefault="00F10A78" w:rsidP="00F10A78">
      <w:pPr>
        <w:rPr>
          <w:rFonts w:ascii="Arial" w:hAnsi="Arial" w:cs="Arial"/>
          <w:sz w:val="24"/>
          <w:szCs w:val="24"/>
        </w:rPr>
      </w:pPr>
      <w:proofErr w:type="gramStart"/>
      <w:r w:rsidRPr="00A8354F">
        <w:rPr>
          <w:rFonts w:ascii="Arial" w:hAnsi="Arial" w:cs="Arial"/>
          <w:sz w:val="24"/>
          <w:szCs w:val="24"/>
        </w:rPr>
        <w:t>Signed:…</w:t>
      </w:r>
      <w:proofErr w:type="gramEnd"/>
      <w:r w:rsidRPr="00A8354F">
        <w:rPr>
          <w:rFonts w:ascii="Arial" w:hAnsi="Arial" w:cs="Arial"/>
          <w:sz w:val="24"/>
          <w:szCs w:val="24"/>
        </w:rPr>
        <w:t>…………………………………………………….</w:t>
      </w:r>
    </w:p>
    <w:p w14:paraId="25987D6D" w14:textId="77777777" w:rsidR="00F10A78" w:rsidRPr="00A8354F" w:rsidRDefault="00F10A78" w:rsidP="00F10A78">
      <w:pPr>
        <w:rPr>
          <w:rFonts w:ascii="Arial" w:hAnsi="Arial" w:cs="Arial"/>
          <w:sz w:val="24"/>
          <w:szCs w:val="24"/>
        </w:rPr>
      </w:pPr>
    </w:p>
    <w:p w14:paraId="661093CA" w14:textId="04D2BEA4" w:rsidR="00F10A78" w:rsidRPr="00A8354F" w:rsidRDefault="00445A60" w:rsidP="00F10A78">
      <w:pPr>
        <w:rPr>
          <w:rFonts w:ascii="Arial" w:hAnsi="Arial" w:cs="Arial"/>
          <w:sz w:val="24"/>
          <w:szCs w:val="24"/>
        </w:rPr>
      </w:pPr>
      <w:r>
        <w:rPr>
          <w:rFonts w:ascii="Arial" w:hAnsi="Arial" w:cs="Arial"/>
          <w:sz w:val="24"/>
          <w:szCs w:val="24"/>
        </w:rPr>
        <w:t>Craig White – Managing Director / Data Controller</w:t>
      </w:r>
    </w:p>
    <w:p w14:paraId="2502A5E2" w14:textId="77777777" w:rsidR="00F10A78" w:rsidRPr="00A8354F" w:rsidRDefault="00F10A78" w:rsidP="00F10A78">
      <w:pPr>
        <w:rPr>
          <w:rFonts w:ascii="Arial" w:hAnsi="Arial" w:cs="Arial"/>
          <w:sz w:val="24"/>
          <w:szCs w:val="24"/>
        </w:rPr>
      </w:pPr>
    </w:p>
    <w:p w14:paraId="71A283B3" w14:textId="77777777" w:rsidR="00F10A78" w:rsidRPr="00A8354F" w:rsidRDefault="00F10A78" w:rsidP="00F10A78">
      <w:pPr>
        <w:rPr>
          <w:rFonts w:ascii="Arial" w:hAnsi="Arial" w:cs="Arial"/>
          <w:sz w:val="24"/>
          <w:szCs w:val="24"/>
        </w:rPr>
      </w:pPr>
      <w:r w:rsidRPr="00A8354F">
        <w:rPr>
          <w:rFonts w:ascii="Arial" w:hAnsi="Arial" w:cs="Arial"/>
          <w:sz w:val="24"/>
          <w:szCs w:val="24"/>
        </w:rPr>
        <w:t>Date: ……………………………………………………………</w:t>
      </w:r>
    </w:p>
    <w:p w14:paraId="02A35780" w14:textId="77777777" w:rsidR="00F10A78" w:rsidRPr="00A8354F" w:rsidRDefault="00F10A78" w:rsidP="00F10A78">
      <w:pPr>
        <w:spacing w:after="160" w:line="256" w:lineRule="auto"/>
        <w:rPr>
          <w:rFonts w:ascii="Arial" w:eastAsia="Calibri" w:hAnsi="Arial" w:cs="Arial"/>
          <w:b/>
          <w:sz w:val="24"/>
          <w:szCs w:val="24"/>
          <w:lang w:val="en-GB"/>
        </w:rPr>
      </w:pPr>
    </w:p>
    <w:p w14:paraId="444D1B79" w14:textId="77777777" w:rsidR="00F10A78" w:rsidRPr="00A8354F" w:rsidRDefault="00F10A78" w:rsidP="0068239D">
      <w:pPr>
        <w:jc w:val="both"/>
        <w:rPr>
          <w:rFonts w:ascii="Arial" w:hAnsi="Arial" w:cs="Arial"/>
          <w:sz w:val="24"/>
          <w:szCs w:val="24"/>
        </w:rPr>
      </w:pPr>
    </w:p>
    <w:p w14:paraId="1C43EFA8" w14:textId="77777777" w:rsidR="00FB7344" w:rsidRDefault="00FB7344" w:rsidP="00FB7344">
      <w:pPr>
        <w:spacing w:after="160" w:line="259" w:lineRule="auto"/>
        <w:jc w:val="both"/>
        <w:rPr>
          <w:rFonts w:ascii="Arial" w:eastAsia="Calibri" w:hAnsi="Arial" w:cs="Arial"/>
          <w:b/>
          <w:sz w:val="24"/>
          <w:szCs w:val="24"/>
          <w:lang w:val="sk-SK"/>
        </w:rPr>
      </w:pPr>
      <w:bookmarkStart w:id="13" w:name="_Hlk527038464"/>
    </w:p>
    <w:bookmarkEnd w:id="13"/>
    <w:p w14:paraId="5CC23AE6" w14:textId="50C9C9C3" w:rsidR="00B7150E" w:rsidRPr="00213EAC" w:rsidRDefault="00B7150E">
      <w:pPr>
        <w:spacing w:after="160" w:line="259" w:lineRule="auto"/>
        <w:ind w:left="360"/>
        <w:jc w:val="both"/>
        <w:rPr>
          <w:rFonts w:ascii="Arial" w:eastAsia="Calibri" w:hAnsi="Arial" w:cs="Arial"/>
          <w:sz w:val="24"/>
          <w:szCs w:val="24"/>
          <w:lang w:val="en-GB"/>
        </w:rPr>
      </w:pPr>
    </w:p>
    <w:sectPr w:rsidR="00B7150E" w:rsidRPr="00213EAC">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63E88" w14:textId="77777777" w:rsidR="003E3E7E" w:rsidRDefault="003E3E7E" w:rsidP="00815DED">
      <w:pPr>
        <w:spacing w:after="0" w:line="240" w:lineRule="auto"/>
      </w:pPr>
      <w:r>
        <w:separator/>
      </w:r>
    </w:p>
  </w:endnote>
  <w:endnote w:type="continuationSeparator" w:id="0">
    <w:p w14:paraId="3A0F46BB" w14:textId="77777777" w:rsidR="003E3E7E" w:rsidRDefault="003E3E7E" w:rsidP="00815DED">
      <w:pPr>
        <w:spacing w:after="0" w:line="240" w:lineRule="auto"/>
      </w:pPr>
      <w:r>
        <w:continuationSeparator/>
      </w:r>
    </w:p>
  </w:endnote>
  <w:endnote w:type="continuationNotice" w:id="1">
    <w:p w14:paraId="1D2060C4" w14:textId="77777777" w:rsidR="003E3E7E" w:rsidRDefault="003E3E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GGothicM">
    <w:altName w:val="HGｺﾞｼｯｸM"/>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7C3B0" w14:textId="77777777" w:rsidR="003E3E7E" w:rsidRDefault="003E3E7E" w:rsidP="00815DED">
      <w:pPr>
        <w:spacing w:after="0" w:line="240" w:lineRule="auto"/>
      </w:pPr>
      <w:r>
        <w:separator/>
      </w:r>
    </w:p>
  </w:footnote>
  <w:footnote w:type="continuationSeparator" w:id="0">
    <w:p w14:paraId="487F3E0D" w14:textId="77777777" w:rsidR="003E3E7E" w:rsidRDefault="003E3E7E" w:rsidP="00815DED">
      <w:pPr>
        <w:spacing w:after="0" w:line="240" w:lineRule="auto"/>
      </w:pPr>
      <w:r>
        <w:continuationSeparator/>
      </w:r>
    </w:p>
  </w:footnote>
  <w:footnote w:type="continuationNotice" w:id="1">
    <w:p w14:paraId="429497AC" w14:textId="77777777" w:rsidR="003E3E7E" w:rsidRDefault="003E3E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F4339" w14:textId="54A3DBD8" w:rsidR="00507DE3" w:rsidRDefault="00095115" w:rsidP="00095115">
    <w:pPr>
      <w:pStyle w:val="Header"/>
      <w:jc w:val="center"/>
    </w:pPr>
    <w:r>
      <w:rPr>
        <w:noProof/>
      </w:rPr>
      <w:drawing>
        <wp:inline distT="0" distB="0" distL="0" distR="0" wp14:anchorId="2D35CE81" wp14:editId="043FE6F6">
          <wp:extent cx="1438275" cy="866775"/>
          <wp:effectExtent l="0" t="0" r="9525" b="952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667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3E23"/>
    <w:multiLevelType w:val="hybridMultilevel"/>
    <w:tmpl w:val="24E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5D87"/>
    <w:multiLevelType w:val="hybridMultilevel"/>
    <w:tmpl w:val="98962AD0"/>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2" w15:restartNumberingAfterBreak="0">
    <w:nsid w:val="06C84CF6"/>
    <w:multiLevelType w:val="hybridMultilevel"/>
    <w:tmpl w:val="0DF83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71A2133"/>
    <w:multiLevelType w:val="hybridMultilevel"/>
    <w:tmpl w:val="F398B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1F50A7"/>
    <w:multiLevelType w:val="hybridMultilevel"/>
    <w:tmpl w:val="D9D8C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6266B2"/>
    <w:multiLevelType w:val="hybridMultilevel"/>
    <w:tmpl w:val="250A4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402C72"/>
    <w:multiLevelType w:val="hybridMultilevel"/>
    <w:tmpl w:val="6C568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45706E"/>
    <w:multiLevelType w:val="multilevel"/>
    <w:tmpl w:val="F472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52501E"/>
    <w:multiLevelType w:val="hybridMultilevel"/>
    <w:tmpl w:val="8C76F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047D3D"/>
    <w:multiLevelType w:val="hybridMultilevel"/>
    <w:tmpl w:val="CF22CB2A"/>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start w:val="1"/>
      <w:numFmt w:val="bullet"/>
      <w:lvlText w:val=""/>
      <w:lvlJc w:val="left"/>
      <w:pPr>
        <w:ind w:left="2214" w:hanging="360"/>
      </w:pPr>
      <w:rPr>
        <w:rFonts w:ascii="Wingdings" w:hAnsi="Wingdings" w:hint="default"/>
      </w:rPr>
    </w:lvl>
    <w:lvl w:ilvl="3" w:tplc="08090001">
      <w:start w:val="1"/>
      <w:numFmt w:val="bullet"/>
      <w:lvlText w:val=""/>
      <w:lvlJc w:val="left"/>
      <w:pPr>
        <w:ind w:left="2934" w:hanging="360"/>
      </w:pPr>
      <w:rPr>
        <w:rFonts w:ascii="Symbol" w:hAnsi="Symbol" w:hint="default"/>
      </w:rPr>
    </w:lvl>
    <w:lvl w:ilvl="4" w:tplc="08090003">
      <w:start w:val="1"/>
      <w:numFmt w:val="bullet"/>
      <w:lvlText w:val="o"/>
      <w:lvlJc w:val="left"/>
      <w:pPr>
        <w:ind w:left="3654" w:hanging="360"/>
      </w:pPr>
      <w:rPr>
        <w:rFonts w:ascii="Courier New" w:hAnsi="Courier New" w:cs="Courier New" w:hint="default"/>
      </w:rPr>
    </w:lvl>
    <w:lvl w:ilvl="5" w:tplc="08090005">
      <w:start w:val="1"/>
      <w:numFmt w:val="bullet"/>
      <w:lvlText w:val=""/>
      <w:lvlJc w:val="left"/>
      <w:pPr>
        <w:ind w:left="4374" w:hanging="360"/>
      </w:pPr>
      <w:rPr>
        <w:rFonts w:ascii="Wingdings" w:hAnsi="Wingdings" w:hint="default"/>
      </w:rPr>
    </w:lvl>
    <w:lvl w:ilvl="6" w:tplc="08090001">
      <w:start w:val="1"/>
      <w:numFmt w:val="bullet"/>
      <w:lvlText w:val=""/>
      <w:lvlJc w:val="left"/>
      <w:pPr>
        <w:ind w:left="5094" w:hanging="360"/>
      </w:pPr>
      <w:rPr>
        <w:rFonts w:ascii="Symbol" w:hAnsi="Symbol" w:hint="default"/>
      </w:rPr>
    </w:lvl>
    <w:lvl w:ilvl="7" w:tplc="08090003">
      <w:start w:val="1"/>
      <w:numFmt w:val="bullet"/>
      <w:lvlText w:val="o"/>
      <w:lvlJc w:val="left"/>
      <w:pPr>
        <w:ind w:left="5814" w:hanging="360"/>
      </w:pPr>
      <w:rPr>
        <w:rFonts w:ascii="Courier New" w:hAnsi="Courier New" w:cs="Courier New" w:hint="default"/>
      </w:rPr>
    </w:lvl>
    <w:lvl w:ilvl="8" w:tplc="08090005">
      <w:start w:val="1"/>
      <w:numFmt w:val="bullet"/>
      <w:lvlText w:val=""/>
      <w:lvlJc w:val="left"/>
      <w:pPr>
        <w:ind w:left="6534" w:hanging="360"/>
      </w:pPr>
      <w:rPr>
        <w:rFonts w:ascii="Wingdings" w:hAnsi="Wingdings" w:hint="default"/>
      </w:rPr>
    </w:lvl>
  </w:abstractNum>
  <w:abstractNum w:abstractNumId="10" w15:restartNumberingAfterBreak="0">
    <w:nsid w:val="09E2627A"/>
    <w:multiLevelType w:val="hybridMultilevel"/>
    <w:tmpl w:val="3D92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854C9A"/>
    <w:multiLevelType w:val="hybridMultilevel"/>
    <w:tmpl w:val="E03E6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EE02AB"/>
    <w:multiLevelType w:val="multilevel"/>
    <w:tmpl w:val="19C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92218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F46EBB"/>
    <w:multiLevelType w:val="hybridMultilevel"/>
    <w:tmpl w:val="721860E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5" w15:restartNumberingAfterBreak="0">
    <w:nsid w:val="0F5B4A54"/>
    <w:multiLevelType w:val="hybridMultilevel"/>
    <w:tmpl w:val="8850F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65497B"/>
    <w:multiLevelType w:val="multilevel"/>
    <w:tmpl w:val="6CD48B5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F782ADF"/>
    <w:multiLevelType w:val="hybridMultilevel"/>
    <w:tmpl w:val="C76E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03E5A5E"/>
    <w:multiLevelType w:val="hybridMultilevel"/>
    <w:tmpl w:val="298A0B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107F1ADC"/>
    <w:multiLevelType w:val="hybridMultilevel"/>
    <w:tmpl w:val="5C3CD3EC"/>
    <w:lvl w:ilvl="0" w:tplc="08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0DB63CD"/>
    <w:multiLevelType w:val="hybridMultilevel"/>
    <w:tmpl w:val="0F3E0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6B58DF"/>
    <w:multiLevelType w:val="hybridMultilevel"/>
    <w:tmpl w:val="7B6C7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3B421D5"/>
    <w:multiLevelType w:val="hybridMultilevel"/>
    <w:tmpl w:val="674643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0D67FD"/>
    <w:multiLevelType w:val="hybridMultilevel"/>
    <w:tmpl w:val="235E2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43F6F0B"/>
    <w:multiLevelType w:val="hybridMultilevel"/>
    <w:tmpl w:val="B694C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8B42D5"/>
    <w:multiLevelType w:val="hybridMultilevel"/>
    <w:tmpl w:val="30C4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62B3378"/>
    <w:multiLevelType w:val="hybridMultilevel"/>
    <w:tmpl w:val="5DF878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7C92137"/>
    <w:multiLevelType w:val="hybridMultilevel"/>
    <w:tmpl w:val="5F441AD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99A6EB3"/>
    <w:multiLevelType w:val="hybridMultilevel"/>
    <w:tmpl w:val="8DA81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AAF5467"/>
    <w:multiLevelType w:val="hybridMultilevel"/>
    <w:tmpl w:val="60CC11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C62533"/>
    <w:multiLevelType w:val="hybridMultilevel"/>
    <w:tmpl w:val="AB28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F1B04A3"/>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F1C3371"/>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FD85DA3"/>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E06546"/>
    <w:multiLevelType w:val="multilevel"/>
    <w:tmpl w:val="ECE26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171C16"/>
    <w:multiLevelType w:val="hybridMultilevel"/>
    <w:tmpl w:val="E4E48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3094428"/>
    <w:multiLevelType w:val="hybridMultilevel"/>
    <w:tmpl w:val="FEA6E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3397BA8"/>
    <w:multiLevelType w:val="hybridMultilevel"/>
    <w:tmpl w:val="459AA9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23413CA3"/>
    <w:multiLevelType w:val="multilevel"/>
    <w:tmpl w:val="E86CF86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A77F40"/>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C305E3"/>
    <w:multiLevelType w:val="hybridMultilevel"/>
    <w:tmpl w:val="2ACAE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6875019"/>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9D50038"/>
    <w:multiLevelType w:val="hybridMultilevel"/>
    <w:tmpl w:val="21CE64A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A4A1FE2"/>
    <w:multiLevelType w:val="hybridMultilevel"/>
    <w:tmpl w:val="C3F41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AA949B8"/>
    <w:multiLevelType w:val="hybridMultilevel"/>
    <w:tmpl w:val="BEBE0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C0A2F77"/>
    <w:multiLevelType w:val="multilevel"/>
    <w:tmpl w:val="3F08936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EAA7BBE"/>
    <w:multiLevelType w:val="hybridMultilevel"/>
    <w:tmpl w:val="C306354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15:restartNumberingAfterBreak="0">
    <w:nsid w:val="2EC7466D"/>
    <w:multiLevelType w:val="multilevel"/>
    <w:tmpl w:val="ECD40D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FB0226F"/>
    <w:multiLevelType w:val="hybridMultilevel"/>
    <w:tmpl w:val="47CE4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00E523D"/>
    <w:multiLevelType w:val="multilevel"/>
    <w:tmpl w:val="9516FE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3C2EB8"/>
    <w:multiLevelType w:val="hybridMultilevel"/>
    <w:tmpl w:val="0888CCB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30D813F1"/>
    <w:multiLevelType w:val="multilevel"/>
    <w:tmpl w:val="B00C385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28675B3"/>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2B74151"/>
    <w:multiLevelType w:val="hybridMultilevel"/>
    <w:tmpl w:val="FBA2F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2EC4228"/>
    <w:multiLevelType w:val="hybridMultilevel"/>
    <w:tmpl w:val="3B2EB7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3852214"/>
    <w:multiLevelType w:val="hybridMultilevel"/>
    <w:tmpl w:val="218C7484"/>
    <w:lvl w:ilvl="0" w:tplc="041B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4EE4830"/>
    <w:multiLevelType w:val="multilevel"/>
    <w:tmpl w:val="4700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292627"/>
    <w:multiLevelType w:val="hybridMultilevel"/>
    <w:tmpl w:val="E7EC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7452351"/>
    <w:multiLevelType w:val="hybridMultilevel"/>
    <w:tmpl w:val="16B6C298"/>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398B39CD"/>
    <w:multiLevelType w:val="hybridMultilevel"/>
    <w:tmpl w:val="41B06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CE019CB"/>
    <w:multiLevelType w:val="hybridMultilevel"/>
    <w:tmpl w:val="A0567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D081564"/>
    <w:multiLevelType w:val="hybridMultilevel"/>
    <w:tmpl w:val="C19AC24E"/>
    <w:lvl w:ilvl="0" w:tplc="04090001">
      <w:start w:val="1"/>
      <w:numFmt w:val="bullet"/>
      <w:lvlText w:val=""/>
      <w:lvlJc w:val="left"/>
      <w:pPr>
        <w:tabs>
          <w:tab w:val="num" w:pos="1515"/>
        </w:tabs>
        <w:ind w:left="1515" w:hanging="360"/>
      </w:pPr>
      <w:rPr>
        <w:rFonts w:ascii="Symbol" w:hAnsi="Symbol" w:hint="default"/>
      </w:rPr>
    </w:lvl>
    <w:lvl w:ilvl="1" w:tplc="04090003" w:tentative="1">
      <w:start w:val="1"/>
      <w:numFmt w:val="bullet"/>
      <w:lvlText w:val="o"/>
      <w:lvlJc w:val="left"/>
      <w:pPr>
        <w:tabs>
          <w:tab w:val="num" w:pos="2235"/>
        </w:tabs>
        <w:ind w:left="2235" w:hanging="360"/>
      </w:pPr>
      <w:rPr>
        <w:rFonts w:ascii="Courier New" w:hAnsi="Courier New" w:cs="Courier New" w:hint="default"/>
      </w:rPr>
    </w:lvl>
    <w:lvl w:ilvl="2" w:tplc="04090005" w:tentative="1">
      <w:start w:val="1"/>
      <w:numFmt w:val="bullet"/>
      <w:lvlText w:val=""/>
      <w:lvlJc w:val="left"/>
      <w:pPr>
        <w:tabs>
          <w:tab w:val="num" w:pos="2955"/>
        </w:tabs>
        <w:ind w:left="2955" w:hanging="360"/>
      </w:pPr>
      <w:rPr>
        <w:rFonts w:ascii="Wingdings" w:hAnsi="Wingdings" w:hint="default"/>
      </w:rPr>
    </w:lvl>
    <w:lvl w:ilvl="3" w:tplc="04090001" w:tentative="1">
      <w:start w:val="1"/>
      <w:numFmt w:val="bullet"/>
      <w:lvlText w:val=""/>
      <w:lvlJc w:val="left"/>
      <w:pPr>
        <w:tabs>
          <w:tab w:val="num" w:pos="3675"/>
        </w:tabs>
        <w:ind w:left="3675" w:hanging="360"/>
      </w:pPr>
      <w:rPr>
        <w:rFonts w:ascii="Symbol" w:hAnsi="Symbol" w:hint="default"/>
      </w:rPr>
    </w:lvl>
    <w:lvl w:ilvl="4" w:tplc="04090003" w:tentative="1">
      <w:start w:val="1"/>
      <w:numFmt w:val="bullet"/>
      <w:lvlText w:val="o"/>
      <w:lvlJc w:val="left"/>
      <w:pPr>
        <w:tabs>
          <w:tab w:val="num" w:pos="4395"/>
        </w:tabs>
        <w:ind w:left="4395" w:hanging="360"/>
      </w:pPr>
      <w:rPr>
        <w:rFonts w:ascii="Courier New" w:hAnsi="Courier New" w:cs="Courier New" w:hint="default"/>
      </w:rPr>
    </w:lvl>
    <w:lvl w:ilvl="5" w:tplc="04090005" w:tentative="1">
      <w:start w:val="1"/>
      <w:numFmt w:val="bullet"/>
      <w:lvlText w:val=""/>
      <w:lvlJc w:val="left"/>
      <w:pPr>
        <w:tabs>
          <w:tab w:val="num" w:pos="5115"/>
        </w:tabs>
        <w:ind w:left="5115" w:hanging="360"/>
      </w:pPr>
      <w:rPr>
        <w:rFonts w:ascii="Wingdings" w:hAnsi="Wingdings" w:hint="default"/>
      </w:rPr>
    </w:lvl>
    <w:lvl w:ilvl="6" w:tplc="04090001" w:tentative="1">
      <w:start w:val="1"/>
      <w:numFmt w:val="bullet"/>
      <w:lvlText w:val=""/>
      <w:lvlJc w:val="left"/>
      <w:pPr>
        <w:tabs>
          <w:tab w:val="num" w:pos="5835"/>
        </w:tabs>
        <w:ind w:left="5835" w:hanging="360"/>
      </w:pPr>
      <w:rPr>
        <w:rFonts w:ascii="Symbol" w:hAnsi="Symbol" w:hint="default"/>
      </w:rPr>
    </w:lvl>
    <w:lvl w:ilvl="7" w:tplc="04090003" w:tentative="1">
      <w:start w:val="1"/>
      <w:numFmt w:val="bullet"/>
      <w:lvlText w:val="o"/>
      <w:lvlJc w:val="left"/>
      <w:pPr>
        <w:tabs>
          <w:tab w:val="num" w:pos="6555"/>
        </w:tabs>
        <w:ind w:left="6555" w:hanging="360"/>
      </w:pPr>
      <w:rPr>
        <w:rFonts w:ascii="Courier New" w:hAnsi="Courier New" w:cs="Courier New" w:hint="default"/>
      </w:rPr>
    </w:lvl>
    <w:lvl w:ilvl="8" w:tplc="04090005" w:tentative="1">
      <w:start w:val="1"/>
      <w:numFmt w:val="bullet"/>
      <w:lvlText w:val=""/>
      <w:lvlJc w:val="left"/>
      <w:pPr>
        <w:tabs>
          <w:tab w:val="num" w:pos="7275"/>
        </w:tabs>
        <w:ind w:left="7275" w:hanging="360"/>
      </w:pPr>
      <w:rPr>
        <w:rFonts w:ascii="Wingdings" w:hAnsi="Wingdings" w:hint="default"/>
      </w:rPr>
    </w:lvl>
  </w:abstractNum>
  <w:abstractNum w:abstractNumId="62" w15:restartNumberingAfterBreak="0">
    <w:nsid w:val="40E01F2F"/>
    <w:multiLevelType w:val="hybridMultilevel"/>
    <w:tmpl w:val="609232D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42114B46"/>
    <w:multiLevelType w:val="multilevel"/>
    <w:tmpl w:val="E1C2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21D0325"/>
    <w:multiLevelType w:val="hybridMultilevel"/>
    <w:tmpl w:val="8C6EF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36705C7"/>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49F4027"/>
    <w:multiLevelType w:val="hybridMultilevel"/>
    <w:tmpl w:val="A22C16C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58134FB"/>
    <w:multiLevelType w:val="multilevel"/>
    <w:tmpl w:val="5D70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94118AB"/>
    <w:multiLevelType w:val="hybridMultilevel"/>
    <w:tmpl w:val="FFA64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4A3942B2"/>
    <w:multiLevelType w:val="hybridMultilevel"/>
    <w:tmpl w:val="E06E6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0" w15:restartNumberingAfterBreak="0">
    <w:nsid w:val="4B4B5069"/>
    <w:multiLevelType w:val="hybridMultilevel"/>
    <w:tmpl w:val="1BDC474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D964589"/>
    <w:multiLevelType w:val="hybridMultilevel"/>
    <w:tmpl w:val="B7B08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DE63B34"/>
    <w:multiLevelType w:val="hybridMultilevel"/>
    <w:tmpl w:val="099AA8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519C0379"/>
    <w:multiLevelType w:val="hybridMultilevel"/>
    <w:tmpl w:val="35E02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52570C0A"/>
    <w:multiLevelType w:val="hybridMultilevel"/>
    <w:tmpl w:val="90080D76"/>
    <w:lvl w:ilvl="0" w:tplc="D97E3AB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52BB081A"/>
    <w:multiLevelType w:val="hybridMultilevel"/>
    <w:tmpl w:val="DFB4B5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6" w15:restartNumberingAfterBreak="0">
    <w:nsid w:val="52EC6EF6"/>
    <w:multiLevelType w:val="hybridMultilevel"/>
    <w:tmpl w:val="C876E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5E87267"/>
    <w:multiLevelType w:val="hybridMultilevel"/>
    <w:tmpl w:val="2E222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70E0592"/>
    <w:multiLevelType w:val="hybridMultilevel"/>
    <w:tmpl w:val="B42C8AF2"/>
    <w:lvl w:ilvl="0" w:tplc="04090001">
      <w:start w:val="1"/>
      <w:numFmt w:val="bullet"/>
      <w:lvlText w:val=""/>
      <w:lvlJc w:val="left"/>
      <w:pPr>
        <w:tabs>
          <w:tab w:val="num" w:pos="1155"/>
        </w:tabs>
        <w:ind w:left="1155" w:hanging="360"/>
      </w:pPr>
      <w:rPr>
        <w:rFonts w:ascii="Symbol" w:hAnsi="Symbol" w:hint="default"/>
      </w:rPr>
    </w:lvl>
    <w:lvl w:ilvl="1" w:tplc="04090003" w:tentative="1">
      <w:start w:val="1"/>
      <w:numFmt w:val="bullet"/>
      <w:lvlText w:val="o"/>
      <w:lvlJc w:val="left"/>
      <w:pPr>
        <w:tabs>
          <w:tab w:val="num" w:pos="1875"/>
        </w:tabs>
        <w:ind w:left="1875" w:hanging="360"/>
      </w:pPr>
      <w:rPr>
        <w:rFonts w:ascii="Courier New" w:hAnsi="Courier New" w:cs="Courier New" w:hint="default"/>
      </w:rPr>
    </w:lvl>
    <w:lvl w:ilvl="2" w:tplc="04090005" w:tentative="1">
      <w:start w:val="1"/>
      <w:numFmt w:val="bullet"/>
      <w:lvlText w:val=""/>
      <w:lvlJc w:val="left"/>
      <w:pPr>
        <w:tabs>
          <w:tab w:val="num" w:pos="2595"/>
        </w:tabs>
        <w:ind w:left="2595" w:hanging="360"/>
      </w:pPr>
      <w:rPr>
        <w:rFonts w:ascii="Wingdings" w:hAnsi="Wingdings" w:hint="default"/>
      </w:rPr>
    </w:lvl>
    <w:lvl w:ilvl="3" w:tplc="04090001" w:tentative="1">
      <w:start w:val="1"/>
      <w:numFmt w:val="bullet"/>
      <w:lvlText w:val=""/>
      <w:lvlJc w:val="left"/>
      <w:pPr>
        <w:tabs>
          <w:tab w:val="num" w:pos="3315"/>
        </w:tabs>
        <w:ind w:left="3315" w:hanging="360"/>
      </w:pPr>
      <w:rPr>
        <w:rFonts w:ascii="Symbol" w:hAnsi="Symbol" w:hint="default"/>
      </w:rPr>
    </w:lvl>
    <w:lvl w:ilvl="4" w:tplc="04090003" w:tentative="1">
      <w:start w:val="1"/>
      <w:numFmt w:val="bullet"/>
      <w:lvlText w:val="o"/>
      <w:lvlJc w:val="left"/>
      <w:pPr>
        <w:tabs>
          <w:tab w:val="num" w:pos="4035"/>
        </w:tabs>
        <w:ind w:left="4035" w:hanging="360"/>
      </w:pPr>
      <w:rPr>
        <w:rFonts w:ascii="Courier New" w:hAnsi="Courier New" w:cs="Courier New" w:hint="default"/>
      </w:rPr>
    </w:lvl>
    <w:lvl w:ilvl="5" w:tplc="04090005" w:tentative="1">
      <w:start w:val="1"/>
      <w:numFmt w:val="bullet"/>
      <w:lvlText w:val=""/>
      <w:lvlJc w:val="left"/>
      <w:pPr>
        <w:tabs>
          <w:tab w:val="num" w:pos="4755"/>
        </w:tabs>
        <w:ind w:left="4755" w:hanging="360"/>
      </w:pPr>
      <w:rPr>
        <w:rFonts w:ascii="Wingdings" w:hAnsi="Wingdings" w:hint="default"/>
      </w:rPr>
    </w:lvl>
    <w:lvl w:ilvl="6" w:tplc="04090001" w:tentative="1">
      <w:start w:val="1"/>
      <w:numFmt w:val="bullet"/>
      <w:lvlText w:val=""/>
      <w:lvlJc w:val="left"/>
      <w:pPr>
        <w:tabs>
          <w:tab w:val="num" w:pos="5475"/>
        </w:tabs>
        <w:ind w:left="5475" w:hanging="360"/>
      </w:pPr>
      <w:rPr>
        <w:rFonts w:ascii="Symbol" w:hAnsi="Symbol" w:hint="default"/>
      </w:rPr>
    </w:lvl>
    <w:lvl w:ilvl="7" w:tplc="04090003" w:tentative="1">
      <w:start w:val="1"/>
      <w:numFmt w:val="bullet"/>
      <w:lvlText w:val="o"/>
      <w:lvlJc w:val="left"/>
      <w:pPr>
        <w:tabs>
          <w:tab w:val="num" w:pos="6195"/>
        </w:tabs>
        <w:ind w:left="6195" w:hanging="360"/>
      </w:pPr>
      <w:rPr>
        <w:rFonts w:ascii="Courier New" w:hAnsi="Courier New" w:cs="Courier New" w:hint="default"/>
      </w:rPr>
    </w:lvl>
    <w:lvl w:ilvl="8" w:tplc="04090005" w:tentative="1">
      <w:start w:val="1"/>
      <w:numFmt w:val="bullet"/>
      <w:lvlText w:val=""/>
      <w:lvlJc w:val="left"/>
      <w:pPr>
        <w:tabs>
          <w:tab w:val="num" w:pos="6915"/>
        </w:tabs>
        <w:ind w:left="6915" w:hanging="360"/>
      </w:pPr>
      <w:rPr>
        <w:rFonts w:ascii="Wingdings" w:hAnsi="Wingdings" w:hint="default"/>
      </w:rPr>
    </w:lvl>
  </w:abstractNum>
  <w:abstractNum w:abstractNumId="79" w15:restartNumberingAfterBreak="0">
    <w:nsid w:val="573B4158"/>
    <w:multiLevelType w:val="hybridMultilevel"/>
    <w:tmpl w:val="0CDCAB1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8EC1CFF"/>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9D631D8"/>
    <w:multiLevelType w:val="hybridMultilevel"/>
    <w:tmpl w:val="BAF4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9E50269"/>
    <w:multiLevelType w:val="multilevel"/>
    <w:tmpl w:val="50203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A4A1F54"/>
    <w:multiLevelType w:val="multilevel"/>
    <w:tmpl w:val="027238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A610DC5"/>
    <w:multiLevelType w:val="hybridMultilevel"/>
    <w:tmpl w:val="BE28BD82"/>
    <w:lvl w:ilvl="0" w:tplc="E272B1AA">
      <w:numFmt w:val="bullet"/>
      <w:pStyle w:val="WPBullet"/>
      <w:lvlText w:val="•"/>
      <w:lvlJc w:val="left"/>
      <w:pPr>
        <w:ind w:left="360" w:hanging="360"/>
      </w:pPr>
      <w:rPr>
        <w:rFonts w:ascii="Arial" w:eastAsia="Times New Roman" w:hAnsi="Arial" w:cs="Arial"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5" w15:restartNumberingAfterBreak="0">
    <w:nsid w:val="5BBF079C"/>
    <w:multiLevelType w:val="multilevel"/>
    <w:tmpl w:val="2970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E373BA9"/>
    <w:multiLevelType w:val="multilevel"/>
    <w:tmpl w:val="1B4A30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F6F0076"/>
    <w:multiLevelType w:val="hybridMultilevel"/>
    <w:tmpl w:val="BC02443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5FFC1926"/>
    <w:multiLevelType w:val="hybridMultilevel"/>
    <w:tmpl w:val="E9342D6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0444F0D"/>
    <w:multiLevelType w:val="hybridMultilevel"/>
    <w:tmpl w:val="C892FC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653D1B0F"/>
    <w:multiLevelType w:val="hybridMultilevel"/>
    <w:tmpl w:val="F55A0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1" w15:restartNumberingAfterBreak="0">
    <w:nsid w:val="663E35B1"/>
    <w:multiLevelType w:val="hybridMultilevel"/>
    <w:tmpl w:val="E8C8050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71A2E67"/>
    <w:multiLevelType w:val="hybridMultilevel"/>
    <w:tmpl w:val="A9BCFE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3" w15:restartNumberingAfterBreak="0">
    <w:nsid w:val="67516954"/>
    <w:multiLevelType w:val="hybridMultilevel"/>
    <w:tmpl w:val="0958E7FA"/>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6AC85744"/>
    <w:multiLevelType w:val="hybridMultilevel"/>
    <w:tmpl w:val="E6E233B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5" w15:restartNumberingAfterBreak="0">
    <w:nsid w:val="6B916FC2"/>
    <w:multiLevelType w:val="hybridMultilevel"/>
    <w:tmpl w:val="7146E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BB6656A"/>
    <w:multiLevelType w:val="hybridMultilevel"/>
    <w:tmpl w:val="9CEA616A"/>
    <w:lvl w:ilvl="0" w:tplc="04090001">
      <w:start w:val="1"/>
      <w:numFmt w:val="bullet"/>
      <w:lvlText w:val=""/>
      <w:lvlJc w:val="left"/>
      <w:pPr>
        <w:tabs>
          <w:tab w:val="num" w:pos="1950"/>
        </w:tabs>
        <w:ind w:left="1950" w:hanging="360"/>
      </w:pPr>
      <w:rPr>
        <w:rFonts w:ascii="Symbol" w:hAnsi="Symbol" w:hint="default"/>
      </w:rPr>
    </w:lvl>
    <w:lvl w:ilvl="1" w:tplc="04090003" w:tentative="1">
      <w:start w:val="1"/>
      <w:numFmt w:val="bullet"/>
      <w:lvlText w:val="o"/>
      <w:lvlJc w:val="left"/>
      <w:pPr>
        <w:tabs>
          <w:tab w:val="num" w:pos="2670"/>
        </w:tabs>
        <w:ind w:left="2670" w:hanging="360"/>
      </w:pPr>
      <w:rPr>
        <w:rFonts w:ascii="Courier New" w:hAnsi="Courier New" w:cs="Courier New" w:hint="default"/>
      </w:rPr>
    </w:lvl>
    <w:lvl w:ilvl="2" w:tplc="04090005" w:tentative="1">
      <w:start w:val="1"/>
      <w:numFmt w:val="bullet"/>
      <w:lvlText w:val=""/>
      <w:lvlJc w:val="left"/>
      <w:pPr>
        <w:tabs>
          <w:tab w:val="num" w:pos="3390"/>
        </w:tabs>
        <w:ind w:left="3390" w:hanging="360"/>
      </w:pPr>
      <w:rPr>
        <w:rFonts w:ascii="Wingdings" w:hAnsi="Wingdings" w:hint="default"/>
      </w:rPr>
    </w:lvl>
    <w:lvl w:ilvl="3" w:tplc="04090001" w:tentative="1">
      <w:start w:val="1"/>
      <w:numFmt w:val="bullet"/>
      <w:lvlText w:val=""/>
      <w:lvlJc w:val="left"/>
      <w:pPr>
        <w:tabs>
          <w:tab w:val="num" w:pos="4110"/>
        </w:tabs>
        <w:ind w:left="4110" w:hanging="360"/>
      </w:pPr>
      <w:rPr>
        <w:rFonts w:ascii="Symbol" w:hAnsi="Symbol" w:hint="default"/>
      </w:rPr>
    </w:lvl>
    <w:lvl w:ilvl="4" w:tplc="04090003" w:tentative="1">
      <w:start w:val="1"/>
      <w:numFmt w:val="bullet"/>
      <w:lvlText w:val="o"/>
      <w:lvlJc w:val="left"/>
      <w:pPr>
        <w:tabs>
          <w:tab w:val="num" w:pos="4830"/>
        </w:tabs>
        <w:ind w:left="4830" w:hanging="360"/>
      </w:pPr>
      <w:rPr>
        <w:rFonts w:ascii="Courier New" w:hAnsi="Courier New" w:cs="Courier New" w:hint="default"/>
      </w:rPr>
    </w:lvl>
    <w:lvl w:ilvl="5" w:tplc="04090005" w:tentative="1">
      <w:start w:val="1"/>
      <w:numFmt w:val="bullet"/>
      <w:lvlText w:val=""/>
      <w:lvlJc w:val="left"/>
      <w:pPr>
        <w:tabs>
          <w:tab w:val="num" w:pos="5550"/>
        </w:tabs>
        <w:ind w:left="5550" w:hanging="360"/>
      </w:pPr>
      <w:rPr>
        <w:rFonts w:ascii="Wingdings" w:hAnsi="Wingdings" w:hint="default"/>
      </w:rPr>
    </w:lvl>
    <w:lvl w:ilvl="6" w:tplc="04090001" w:tentative="1">
      <w:start w:val="1"/>
      <w:numFmt w:val="bullet"/>
      <w:lvlText w:val=""/>
      <w:lvlJc w:val="left"/>
      <w:pPr>
        <w:tabs>
          <w:tab w:val="num" w:pos="6270"/>
        </w:tabs>
        <w:ind w:left="6270" w:hanging="360"/>
      </w:pPr>
      <w:rPr>
        <w:rFonts w:ascii="Symbol" w:hAnsi="Symbol" w:hint="default"/>
      </w:rPr>
    </w:lvl>
    <w:lvl w:ilvl="7" w:tplc="04090003" w:tentative="1">
      <w:start w:val="1"/>
      <w:numFmt w:val="bullet"/>
      <w:lvlText w:val="o"/>
      <w:lvlJc w:val="left"/>
      <w:pPr>
        <w:tabs>
          <w:tab w:val="num" w:pos="6990"/>
        </w:tabs>
        <w:ind w:left="6990" w:hanging="360"/>
      </w:pPr>
      <w:rPr>
        <w:rFonts w:ascii="Courier New" w:hAnsi="Courier New" w:cs="Courier New" w:hint="default"/>
      </w:rPr>
    </w:lvl>
    <w:lvl w:ilvl="8" w:tplc="04090005" w:tentative="1">
      <w:start w:val="1"/>
      <w:numFmt w:val="bullet"/>
      <w:lvlText w:val=""/>
      <w:lvlJc w:val="left"/>
      <w:pPr>
        <w:tabs>
          <w:tab w:val="num" w:pos="7710"/>
        </w:tabs>
        <w:ind w:left="7710" w:hanging="360"/>
      </w:pPr>
      <w:rPr>
        <w:rFonts w:ascii="Wingdings" w:hAnsi="Wingdings" w:hint="default"/>
      </w:rPr>
    </w:lvl>
  </w:abstractNum>
  <w:abstractNum w:abstractNumId="97" w15:restartNumberingAfterBreak="0">
    <w:nsid w:val="6C250D1C"/>
    <w:multiLevelType w:val="hybridMultilevel"/>
    <w:tmpl w:val="32741A6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8" w15:restartNumberingAfterBreak="0">
    <w:nsid w:val="70583074"/>
    <w:multiLevelType w:val="hybridMultilevel"/>
    <w:tmpl w:val="90FCC062"/>
    <w:lvl w:ilvl="0" w:tplc="E272B1AA">
      <w:numFmt w:val="bullet"/>
      <w:lvlText w:val="•"/>
      <w:lvlJc w:val="left"/>
      <w:pPr>
        <w:ind w:left="720" w:hanging="360"/>
      </w:pPr>
      <w:rPr>
        <w:rFonts w:ascii="Arial" w:eastAsia="Times New Roman"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9" w15:restartNumberingAfterBreak="0">
    <w:nsid w:val="72823CBA"/>
    <w:multiLevelType w:val="hybridMultilevel"/>
    <w:tmpl w:val="7200F2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73B1192A"/>
    <w:multiLevelType w:val="hybridMultilevel"/>
    <w:tmpl w:val="3976C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73C05FDA"/>
    <w:multiLevelType w:val="hybridMultilevel"/>
    <w:tmpl w:val="13D8C0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73DC092E"/>
    <w:multiLevelType w:val="hybridMultilevel"/>
    <w:tmpl w:val="A5B0D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4553DE0"/>
    <w:multiLevelType w:val="hybridMultilevel"/>
    <w:tmpl w:val="3E70A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771F2951"/>
    <w:multiLevelType w:val="hybridMultilevel"/>
    <w:tmpl w:val="2856BD0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779675AD"/>
    <w:multiLevelType w:val="hybridMultilevel"/>
    <w:tmpl w:val="6F184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7E029D5"/>
    <w:multiLevelType w:val="hybridMultilevel"/>
    <w:tmpl w:val="5E068D36"/>
    <w:lvl w:ilvl="0" w:tplc="E272B1A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813373A"/>
    <w:multiLevelType w:val="hybridMultilevel"/>
    <w:tmpl w:val="BC5CA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9C67D11"/>
    <w:multiLevelType w:val="hybridMultilevel"/>
    <w:tmpl w:val="6E3A43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7A393B6C"/>
    <w:multiLevelType w:val="hybridMultilevel"/>
    <w:tmpl w:val="B4E8D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C1515A5"/>
    <w:multiLevelType w:val="hybridMultilevel"/>
    <w:tmpl w:val="019E8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DF91F0C"/>
    <w:multiLevelType w:val="multilevel"/>
    <w:tmpl w:val="772C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622341">
    <w:abstractNumId w:val="26"/>
  </w:num>
  <w:num w:numId="2" w16cid:durableId="1684168668">
    <w:abstractNumId w:val="106"/>
  </w:num>
  <w:num w:numId="3" w16cid:durableId="496381027">
    <w:abstractNumId w:val="98"/>
  </w:num>
  <w:num w:numId="4" w16cid:durableId="1823811361">
    <w:abstractNumId w:val="84"/>
  </w:num>
  <w:num w:numId="5" w16cid:durableId="1707830978">
    <w:abstractNumId w:val="89"/>
  </w:num>
  <w:num w:numId="6" w16cid:durableId="845637241">
    <w:abstractNumId w:val="72"/>
  </w:num>
  <w:num w:numId="7" w16cid:durableId="1423450489">
    <w:abstractNumId w:val="97"/>
  </w:num>
  <w:num w:numId="8" w16cid:durableId="499733685">
    <w:abstractNumId w:val="90"/>
  </w:num>
  <w:num w:numId="9" w16cid:durableId="23603562">
    <w:abstractNumId w:val="2"/>
  </w:num>
  <w:num w:numId="10" w16cid:durableId="265115261">
    <w:abstractNumId w:val="18"/>
  </w:num>
  <w:num w:numId="11" w16cid:durableId="1921401727">
    <w:abstractNumId w:val="92"/>
  </w:num>
  <w:num w:numId="12" w16cid:durableId="1856994404">
    <w:abstractNumId w:val="110"/>
  </w:num>
  <w:num w:numId="13" w16cid:durableId="57363957">
    <w:abstractNumId w:val="62"/>
  </w:num>
  <w:num w:numId="14" w16cid:durableId="2036492708">
    <w:abstractNumId w:val="104"/>
  </w:num>
  <w:num w:numId="15" w16cid:durableId="2054688865">
    <w:abstractNumId w:val="86"/>
  </w:num>
  <w:num w:numId="16" w16cid:durableId="1465274639">
    <w:abstractNumId w:val="76"/>
  </w:num>
  <w:num w:numId="17" w16cid:durableId="834566713">
    <w:abstractNumId w:val="52"/>
  </w:num>
  <w:num w:numId="18" w16cid:durableId="1718159004">
    <w:abstractNumId w:val="85"/>
  </w:num>
  <w:num w:numId="19" w16cid:durableId="1426422278">
    <w:abstractNumId w:val="56"/>
  </w:num>
  <w:num w:numId="20" w16cid:durableId="658968551">
    <w:abstractNumId w:val="12"/>
  </w:num>
  <w:num w:numId="21" w16cid:durableId="1134564142">
    <w:abstractNumId w:val="7"/>
  </w:num>
  <w:num w:numId="22" w16cid:durableId="2119252630">
    <w:abstractNumId w:val="111"/>
  </w:num>
  <w:num w:numId="23" w16cid:durableId="387341429">
    <w:abstractNumId w:val="34"/>
  </w:num>
  <w:num w:numId="24" w16cid:durableId="1705907432">
    <w:abstractNumId w:val="67"/>
  </w:num>
  <w:num w:numId="25" w16cid:durableId="1725445848">
    <w:abstractNumId w:val="63"/>
  </w:num>
  <w:num w:numId="26" w16cid:durableId="1757898858">
    <w:abstractNumId w:val="24"/>
  </w:num>
  <w:num w:numId="27" w16cid:durableId="2018148125">
    <w:abstractNumId w:val="80"/>
  </w:num>
  <w:num w:numId="28" w16cid:durableId="155416329">
    <w:abstractNumId w:val="65"/>
  </w:num>
  <w:num w:numId="29" w16cid:durableId="865286421">
    <w:abstractNumId w:val="82"/>
  </w:num>
  <w:num w:numId="30" w16cid:durableId="514920997">
    <w:abstractNumId w:val="32"/>
  </w:num>
  <w:num w:numId="31" w16cid:durableId="1572152600">
    <w:abstractNumId w:val="14"/>
  </w:num>
  <w:num w:numId="32" w16cid:durableId="1671366765">
    <w:abstractNumId w:val="9"/>
  </w:num>
  <w:num w:numId="33" w16cid:durableId="668364701">
    <w:abstractNumId w:val="75"/>
  </w:num>
  <w:num w:numId="34" w16cid:durableId="1210802281">
    <w:abstractNumId w:val="69"/>
  </w:num>
  <w:num w:numId="35" w16cid:durableId="847794357">
    <w:abstractNumId w:val="79"/>
  </w:num>
  <w:num w:numId="36" w16cid:durableId="1752308660">
    <w:abstractNumId w:val="27"/>
  </w:num>
  <w:num w:numId="37" w16cid:durableId="1770811639">
    <w:abstractNumId w:val="93"/>
  </w:num>
  <w:num w:numId="38" w16cid:durableId="1124468562">
    <w:abstractNumId w:val="58"/>
  </w:num>
  <w:num w:numId="39" w16cid:durableId="1283808030">
    <w:abstractNumId w:val="19"/>
  </w:num>
  <w:num w:numId="40" w16cid:durableId="707997333">
    <w:abstractNumId w:val="109"/>
  </w:num>
  <w:num w:numId="41" w16cid:durableId="2003047266">
    <w:abstractNumId w:val="57"/>
  </w:num>
  <w:num w:numId="42" w16cid:durableId="1264806253">
    <w:abstractNumId w:val="28"/>
  </w:num>
  <w:num w:numId="43" w16cid:durableId="893006369">
    <w:abstractNumId w:val="103"/>
  </w:num>
  <w:num w:numId="44" w16cid:durableId="1033576399">
    <w:abstractNumId w:val="6"/>
  </w:num>
  <w:num w:numId="45" w16cid:durableId="1274360752">
    <w:abstractNumId w:val="17"/>
  </w:num>
  <w:num w:numId="46" w16cid:durableId="954949225">
    <w:abstractNumId w:val="36"/>
  </w:num>
  <w:num w:numId="47" w16cid:durableId="1599824916">
    <w:abstractNumId w:val="102"/>
  </w:num>
  <w:num w:numId="48" w16cid:durableId="659695352">
    <w:abstractNumId w:val="16"/>
  </w:num>
  <w:num w:numId="49" w16cid:durableId="196285675">
    <w:abstractNumId w:val="83"/>
  </w:num>
  <w:num w:numId="50" w16cid:durableId="1784230409">
    <w:abstractNumId w:val="38"/>
  </w:num>
  <w:num w:numId="51" w16cid:durableId="282730667">
    <w:abstractNumId w:val="39"/>
  </w:num>
  <w:num w:numId="52" w16cid:durableId="250048841">
    <w:abstractNumId w:val="45"/>
  </w:num>
  <w:num w:numId="53" w16cid:durableId="1558512610">
    <w:abstractNumId w:val="33"/>
  </w:num>
  <w:num w:numId="54" w16cid:durableId="1956592442">
    <w:abstractNumId w:val="13"/>
  </w:num>
  <w:num w:numId="55" w16cid:durableId="414938950">
    <w:abstractNumId w:val="8"/>
  </w:num>
  <w:num w:numId="56" w16cid:durableId="373820061">
    <w:abstractNumId w:val="22"/>
  </w:num>
  <w:num w:numId="57" w16cid:durableId="893078131">
    <w:abstractNumId w:val="10"/>
  </w:num>
  <w:num w:numId="58" w16cid:durableId="1157845126">
    <w:abstractNumId w:val="47"/>
  </w:num>
  <w:num w:numId="59" w16cid:durableId="458497245">
    <w:abstractNumId w:val="49"/>
  </w:num>
  <w:num w:numId="60" w16cid:durableId="430056282">
    <w:abstractNumId w:val="21"/>
  </w:num>
  <w:num w:numId="61" w16cid:durableId="2065712483">
    <w:abstractNumId w:val="46"/>
  </w:num>
  <w:num w:numId="62" w16cid:durableId="367798031">
    <w:abstractNumId w:val="37"/>
  </w:num>
  <w:num w:numId="63" w16cid:durableId="1240672751">
    <w:abstractNumId w:val="108"/>
  </w:num>
  <w:num w:numId="64" w16cid:durableId="1701128071">
    <w:abstractNumId w:val="87"/>
  </w:num>
  <w:num w:numId="65" w16cid:durableId="327829686">
    <w:abstractNumId w:val="101"/>
  </w:num>
  <w:num w:numId="66" w16cid:durableId="1766153422">
    <w:abstractNumId w:val="50"/>
  </w:num>
  <w:num w:numId="67" w16cid:durableId="649988136">
    <w:abstractNumId w:val="61"/>
  </w:num>
  <w:num w:numId="68" w16cid:durableId="1050038446">
    <w:abstractNumId w:val="96"/>
  </w:num>
  <w:num w:numId="69" w16cid:durableId="1518960202">
    <w:abstractNumId w:val="78"/>
  </w:num>
  <w:num w:numId="70" w16cid:durableId="230896883">
    <w:abstractNumId w:val="88"/>
  </w:num>
  <w:num w:numId="71" w16cid:durableId="2039964046">
    <w:abstractNumId w:val="70"/>
  </w:num>
  <w:num w:numId="72" w16cid:durableId="1798450218">
    <w:abstractNumId w:val="44"/>
  </w:num>
  <w:num w:numId="73" w16cid:durableId="1819763984">
    <w:abstractNumId w:val="77"/>
  </w:num>
  <w:num w:numId="74" w16cid:durableId="516044040">
    <w:abstractNumId w:val="42"/>
  </w:num>
  <w:num w:numId="75" w16cid:durableId="1673409521">
    <w:abstractNumId w:val="54"/>
  </w:num>
  <w:num w:numId="76" w16cid:durableId="1687436212">
    <w:abstractNumId w:val="55"/>
  </w:num>
  <w:num w:numId="77" w16cid:durableId="1041711623">
    <w:abstractNumId w:val="91"/>
  </w:num>
  <w:num w:numId="78" w16cid:durableId="343938341">
    <w:abstractNumId w:val="25"/>
  </w:num>
  <w:num w:numId="79" w16cid:durableId="988169921">
    <w:abstractNumId w:val="53"/>
  </w:num>
  <w:num w:numId="80" w16cid:durableId="249316922">
    <w:abstractNumId w:val="23"/>
  </w:num>
  <w:num w:numId="81" w16cid:durableId="185145922">
    <w:abstractNumId w:val="95"/>
  </w:num>
  <w:num w:numId="82" w16cid:durableId="556623530">
    <w:abstractNumId w:val="105"/>
  </w:num>
  <w:num w:numId="83" w16cid:durableId="1407334879">
    <w:abstractNumId w:val="31"/>
  </w:num>
  <w:num w:numId="84" w16cid:durableId="340086822">
    <w:abstractNumId w:val="41"/>
  </w:num>
  <w:num w:numId="85" w16cid:durableId="238297860">
    <w:abstractNumId w:val="51"/>
  </w:num>
  <w:num w:numId="86" w16cid:durableId="793132890">
    <w:abstractNumId w:val="29"/>
  </w:num>
  <w:num w:numId="87" w16cid:durableId="1937901875">
    <w:abstractNumId w:val="59"/>
  </w:num>
  <w:num w:numId="88" w16cid:durableId="60180920">
    <w:abstractNumId w:val="4"/>
  </w:num>
  <w:num w:numId="89" w16cid:durableId="1590653009">
    <w:abstractNumId w:val="30"/>
  </w:num>
  <w:num w:numId="90" w16cid:durableId="1111390977">
    <w:abstractNumId w:val="11"/>
  </w:num>
  <w:num w:numId="91" w16cid:durableId="558328156">
    <w:abstractNumId w:val="5"/>
  </w:num>
  <w:num w:numId="92" w16cid:durableId="1609460608">
    <w:abstractNumId w:val="15"/>
  </w:num>
  <w:num w:numId="93" w16cid:durableId="1336613837">
    <w:abstractNumId w:val="64"/>
  </w:num>
  <w:num w:numId="94" w16cid:durableId="1292589123">
    <w:abstractNumId w:val="43"/>
  </w:num>
  <w:num w:numId="95" w16cid:durableId="1604265593">
    <w:abstractNumId w:val="40"/>
  </w:num>
  <w:num w:numId="96" w16cid:durableId="2046829771">
    <w:abstractNumId w:val="68"/>
  </w:num>
  <w:num w:numId="97" w16cid:durableId="314721653">
    <w:abstractNumId w:val="107"/>
  </w:num>
  <w:num w:numId="98" w16cid:durableId="487290326">
    <w:abstractNumId w:val="48"/>
  </w:num>
  <w:num w:numId="99" w16cid:durableId="761727018">
    <w:abstractNumId w:val="66"/>
  </w:num>
  <w:num w:numId="100" w16cid:durableId="522983886">
    <w:abstractNumId w:val="94"/>
  </w:num>
  <w:num w:numId="101" w16cid:durableId="1420441162">
    <w:abstractNumId w:val="20"/>
  </w:num>
  <w:num w:numId="102" w16cid:durableId="1185285670">
    <w:abstractNumId w:val="99"/>
  </w:num>
  <w:num w:numId="103" w16cid:durableId="1567371370">
    <w:abstractNumId w:val="35"/>
  </w:num>
  <w:num w:numId="104" w16cid:durableId="69278712">
    <w:abstractNumId w:val="73"/>
  </w:num>
  <w:num w:numId="105" w16cid:durableId="1112092498">
    <w:abstractNumId w:val="74"/>
  </w:num>
  <w:num w:numId="106" w16cid:durableId="299463631">
    <w:abstractNumId w:val="1"/>
  </w:num>
  <w:num w:numId="107" w16cid:durableId="323513945">
    <w:abstractNumId w:val="81"/>
  </w:num>
  <w:num w:numId="108" w16cid:durableId="1600524130">
    <w:abstractNumId w:val="3"/>
  </w:num>
  <w:num w:numId="109" w16cid:durableId="311374976">
    <w:abstractNumId w:val="100"/>
  </w:num>
  <w:num w:numId="110" w16cid:durableId="2055881810">
    <w:abstractNumId w:val="71"/>
  </w:num>
  <w:num w:numId="111" w16cid:durableId="1054936172">
    <w:abstractNumId w:val="84"/>
  </w:num>
  <w:num w:numId="112" w16cid:durableId="862280763">
    <w:abstractNumId w:val="60"/>
  </w:num>
  <w:num w:numId="113" w16cid:durableId="1098479902">
    <w:abstractNumId w:val="0"/>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sDQ3sTAzMTWwMLJQ0lEKTi0uzszPAykwrQUArzBlLiwAAAA="/>
  </w:docVars>
  <w:rsids>
    <w:rsidRoot w:val="00B14A79"/>
    <w:rsid w:val="00025148"/>
    <w:rsid w:val="000261B6"/>
    <w:rsid w:val="00044FA8"/>
    <w:rsid w:val="00056408"/>
    <w:rsid w:val="00076134"/>
    <w:rsid w:val="000912FA"/>
    <w:rsid w:val="00095115"/>
    <w:rsid w:val="000A27A8"/>
    <w:rsid w:val="000A78A2"/>
    <w:rsid w:val="000B62E7"/>
    <w:rsid w:val="000C7423"/>
    <w:rsid w:val="000F4533"/>
    <w:rsid w:val="00102BCE"/>
    <w:rsid w:val="00102C21"/>
    <w:rsid w:val="00107F3C"/>
    <w:rsid w:val="0012003A"/>
    <w:rsid w:val="00122380"/>
    <w:rsid w:val="001306FA"/>
    <w:rsid w:val="00130784"/>
    <w:rsid w:val="00132321"/>
    <w:rsid w:val="001400F3"/>
    <w:rsid w:val="00151C15"/>
    <w:rsid w:val="0015618E"/>
    <w:rsid w:val="00171F21"/>
    <w:rsid w:val="0017673F"/>
    <w:rsid w:val="00184161"/>
    <w:rsid w:val="00190F90"/>
    <w:rsid w:val="001A77C9"/>
    <w:rsid w:val="001C2CEF"/>
    <w:rsid w:val="001C4E2E"/>
    <w:rsid w:val="001F10B8"/>
    <w:rsid w:val="001F6BE2"/>
    <w:rsid w:val="00201F50"/>
    <w:rsid w:val="00213EAC"/>
    <w:rsid w:val="002144EA"/>
    <w:rsid w:val="0021676D"/>
    <w:rsid w:val="00220017"/>
    <w:rsid w:val="002254C6"/>
    <w:rsid w:val="0023341D"/>
    <w:rsid w:val="00254C5B"/>
    <w:rsid w:val="00257FEB"/>
    <w:rsid w:val="002704CE"/>
    <w:rsid w:val="00272638"/>
    <w:rsid w:val="0028436C"/>
    <w:rsid w:val="002A5B90"/>
    <w:rsid w:val="002B3B32"/>
    <w:rsid w:val="002B3DB3"/>
    <w:rsid w:val="002B3F4F"/>
    <w:rsid w:val="002C0981"/>
    <w:rsid w:val="002C236B"/>
    <w:rsid w:val="002C76E8"/>
    <w:rsid w:val="002D1A16"/>
    <w:rsid w:val="002D37DD"/>
    <w:rsid w:val="002E7BED"/>
    <w:rsid w:val="002F5880"/>
    <w:rsid w:val="00302458"/>
    <w:rsid w:val="00307FD1"/>
    <w:rsid w:val="003472F9"/>
    <w:rsid w:val="003613E9"/>
    <w:rsid w:val="00361B65"/>
    <w:rsid w:val="00367A62"/>
    <w:rsid w:val="003763ED"/>
    <w:rsid w:val="00384C73"/>
    <w:rsid w:val="003914D3"/>
    <w:rsid w:val="0039488C"/>
    <w:rsid w:val="003C26D4"/>
    <w:rsid w:val="003D4883"/>
    <w:rsid w:val="003E3E7E"/>
    <w:rsid w:val="003E6EB7"/>
    <w:rsid w:val="003F2D6D"/>
    <w:rsid w:val="00410DEF"/>
    <w:rsid w:val="00416D23"/>
    <w:rsid w:val="00435AE6"/>
    <w:rsid w:val="00445A60"/>
    <w:rsid w:val="004511EC"/>
    <w:rsid w:val="004567D9"/>
    <w:rsid w:val="00460527"/>
    <w:rsid w:val="00474D5E"/>
    <w:rsid w:val="004751AF"/>
    <w:rsid w:val="004D2A55"/>
    <w:rsid w:val="004D6BBE"/>
    <w:rsid w:val="004F3D5C"/>
    <w:rsid w:val="0050013C"/>
    <w:rsid w:val="00504AA7"/>
    <w:rsid w:val="00507DE3"/>
    <w:rsid w:val="00513C46"/>
    <w:rsid w:val="00514D6C"/>
    <w:rsid w:val="005176D1"/>
    <w:rsid w:val="00526938"/>
    <w:rsid w:val="005611B3"/>
    <w:rsid w:val="0058142B"/>
    <w:rsid w:val="00592E41"/>
    <w:rsid w:val="005A7CF4"/>
    <w:rsid w:val="005D75B8"/>
    <w:rsid w:val="005F1E92"/>
    <w:rsid w:val="00604F85"/>
    <w:rsid w:val="00615B25"/>
    <w:rsid w:val="00620F67"/>
    <w:rsid w:val="00625F92"/>
    <w:rsid w:val="00632CF8"/>
    <w:rsid w:val="00654024"/>
    <w:rsid w:val="00665FE7"/>
    <w:rsid w:val="006751B3"/>
    <w:rsid w:val="0068239D"/>
    <w:rsid w:val="006B5563"/>
    <w:rsid w:val="006F2B0A"/>
    <w:rsid w:val="00700331"/>
    <w:rsid w:val="007003F0"/>
    <w:rsid w:val="00714A79"/>
    <w:rsid w:val="0071593C"/>
    <w:rsid w:val="007202A8"/>
    <w:rsid w:val="00727476"/>
    <w:rsid w:val="007444D4"/>
    <w:rsid w:val="00750926"/>
    <w:rsid w:val="00790995"/>
    <w:rsid w:val="00795779"/>
    <w:rsid w:val="00797737"/>
    <w:rsid w:val="007D0C83"/>
    <w:rsid w:val="007D62CD"/>
    <w:rsid w:val="007D6EFA"/>
    <w:rsid w:val="007E24D0"/>
    <w:rsid w:val="007E2C3A"/>
    <w:rsid w:val="007F69DB"/>
    <w:rsid w:val="00815DED"/>
    <w:rsid w:val="008201F8"/>
    <w:rsid w:val="008243B2"/>
    <w:rsid w:val="00827DFF"/>
    <w:rsid w:val="008304D2"/>
    <w:rsid w:val="0083495E"/>
    <w:rsid w:val="00837102"/>
    <w:rsid w:val="008657B1"/>
    <w:rsid w:val="00865E53"/>
    <w:rsid w:val="00881FAA"/>
    <w:rsid w:val="008826A7"/>
    <w:rsid w:val="008A2595"/>
    <w:rsid w:val="008A40E8"/>
    <w:rsid w:val="008A43EC"/>
    <w:rsid w:val="008B09F5"/>
    <w:rsid w:val="008E139C"/>
    <w:rsid w:val="008F5B0A"/>
    <w:rsid w:val="009236E8"/>
    <w:rsid w:val="00924163"/>
    <w:rsid w:val="009254DA"/>
    <w:rsid w:val="00931DF0"/>
    <w:rsid w:val="00953B22"/>
    <w:rsid w:val="00954464"/>
    <w:rsid w:val="00962E1E"/>
    <w:rsid w:val="0098221D"/>
    <w:rsid w:val="00992B06"/>
    <w:rsid w:val="009A06DC"/>
    <w:rsid w:val="009B5514"/>
    <w:rsid w:val="009B5C60"/>
    <w:rsid w:val="009E26CB"/>
    <w:rsid w:val="009E2A8C"/>
    <w:rsid w:val="00A13C3D"/>
    <w:rsid w:val="00A144CA"/>
    <w:rsid w:val="00A22EEF"/>
    <w:rsid w:val="00A3105C"/>
    <w:rsid w:val="00A5052A"/>
    <w:rsid w:val="00A5173D"/>
    <w:rsid w:val="00A57EE6"/>
    <w:rsid w:val="00A61A71"/>
    <w:rsid w:val="00A70EB8"/>
    <w:rsid w:val="00A8354F"/>
    <w:rsid w:val="00A83F4E"/>
    <w:rsid w:val="00A85C79"/>
    <w:rsid w:val="00A9522B"/>
    <w:rsid w:val="00AA1217"/>
    <w:rsid w:val="00AC322B"/>
    <w:rsid w:val="00AD5C8F"/>
    <w:rsid w:val="00AE0D8F"/>
    <w:rsid w:val="00AF6C58"/>
    <w:rsid w:val="00B00A75"/>
    <w:rsid w:val="00B017F7"/>
    <w:rsid w:val="00B026A1"/>
    <w:rsid w:val="00B0703B"/>
    <w:rsid w:val="00B1098C"/>
    <w:rsid w:val="00B1231C"/>
    <w:rsid w:val="00B136A2"/>
    <w:rsid w:val="00B14A79"/>
    <w:rsid w:val="00B16443"/>
    <w:rsid w:val="00B228F7"/>
    <w:rsid w:val="00B27454"/>
    <w:rsid w:val="00B37497"/>
    <w:rsid w:val="00B4213A"/>
    <w:rsid w:val="00B5315D"/>
    <w:rsid w:val="00B619B2"/>
    <w:rsid w:val="00B7150E"/>
    <w:rsid w:val="00B81231"/>
    <w:rsid w:val="00B95E1D"/>
    <w:rsid w:val="00BA6557"/>
    <w:rsid w:val="00BD13D7"/>
    <w:rsid w:val="00BE34DD"/>
    <w:rsid w:val="00C25DB5"/>
    <w:rsid w:val="00C46112"/>
    <w:rsid w:val="00C52C0B"/>
    <w:rsid w:val="00C61A4D"/>
    <w:rsid w:val="00C65EEA"/>
    <w:rsid w:val="00C755EA"/>
    <w:rsid w:val="00C946A3"/>
    <w:rsid w:val="00CA4883"/>
    <w:rsid w:val="00CA5AAE"/>
    <w:rsid w:val="00CB58D2"/>
    <w:rsid w:val="00CC38D5"/>
    <w:rsid w:val="00CC4F50"/>
    <w:rsid w:val="00D2465B"/>
    <w:rsid w:val="00D3410A"/>
    <w:rsid w:val="00D36979"/>
    <w:rsid w:val="00D36BEE"/>
    <w:rsid w:val="00D827E5"/>
    <w:rsid w:val="00D82B0A"/>
    <w:rsid w:val="00D82FF3"/>
    <w:rsid w:val="00DB1798"/>
    <w:rsid w:val="00DB199D"/>
    <w:rsid w:val="00DE2AB6"/>
    <w:rsid w:val="00E071E0"/>
    <w:rsid w:val="00E1155C"/>
    <w:rsid w:val="00E16EA0"/>
    <w:rsid w:val="00E370B6"/>
    <w:rsid w:val="00E44056"/>
    <w:rsid w:val="00E46A01"/>
    <w:rsid w:val="00E63881"/>
    <w:rsid w:val="00E64EED"/>
    <w:rsid w:val="00E70CC1"/>
    <w:rsid w:val="00E7211F"/>
    <w:rsid w:val="00E80ADC"/>
    <w:rsid w:val="00E87E1C"/>
    <w:rsid w:val="00EC60CA"/>
    <w:rsid w:val="00EE10DC"/>
    <w:rsid w:val="00EE173D"/>
    <w:rsid w:val="00F103C2"/>
    <w:rsid w:val="00F10A78"/>
    <w:rsid w:val="00F37840"/>
    <w:rsid w:val="00F563EA"/>
    <w:rsid w:val="00F57767"/>
    <w:rsid w:val="00F60FD7"/>
    <w:rsid w:val="00F6342F"/>
    <w:rsid w:val="00F86B74"/>
    <w:rsid w:val="00F90B89"/>
    <w:rsid w:val="00F92E3B"/>
    <w:rsid w:val="00FB6E12"/>
    <w:rsid w:val="00FB7344"/>
    <w:rsid w:val="00FC4638"/>
    <w:rsid w:val="00FF55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978DC"/>
  <w15:docId w15:val="{AE3E302A-9233-4646-9CE9-54FB98E2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A79"/>
    <w:pPr>
      <w:keepNext/>
      <w:keepLines/>
      <w:spacing w:before="600"/>
      <w:outlineLvl w:val="0"/>
    </w:pPr>
    <w:rPr>
      <w:rFonts w:ascii="Arial" w:eastAsia="Times New Roman" w:hAnsi="Arial" w:cs="Times New Roman"/>
      <w:b/>
      <w:bCs/>
      <w:sz w:val="24"/>
      <w:szCs w:val="28"/>
      <w:lang w:val="en-GB"/>
    </w:rPr>
  </w:style>
  <w:style w:type="paragraph" w:styleId="Heading2">
    <w:name w:val="heading 2"/>
    <w:basedOn w:val="Normal"/>
    <w:next w:val="Normal"/>
    <w:link w:val="Heading2Char"/>
    <w:uiPriority w:val="9"/>
    <w:semiHidden/>
    <w:unhideWhenUsed/>
    <w:qFormat/>
    <w:rsid w:val="00B14A7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9099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79"/>
    <w:rPr>
      <w:rFonts w:ascii="Arial" w:eastAsia="Times New Roman" w:hAnsi="Arial" w:cs="Times New Roman"/>
      <w:b/>
      <w:bCs/>
      <w:sz w:val="24"/>
      <w:szCs w:val="28"/>
      <w:lang w:val="en-GB"/>
    </w:rPr>
  </w:style>
  <w:style w:type="paragraph" w:customStyle="1" w:styleId="Level2">
    <w:name w:val="Level 2"/>
    <w:basedOn w:val="Heading2"/>
    <w:link w:val="Level2Char"/>
    <w:autoRedefine/>
    <w:qFormat/>
    <w:rsid w:val="00B14A79"/>
    <w:pPr>
      <w:spacing w:line="240" w:lineRule="auto"/>
    </w:pPr>
    <w:rPr>
      <w:rFonts w:ascii="Arial" w:eastAsia="Times New Roman" w:hAnsi="Arial" w:cs="Times New Roman"/>
      <w:color w:val="auto"/>
      <w:sz w:val="22"/>
      <w:lang w:val="en-GB"/>
    </w:rPr>
  </w:style>
  <w:style w:type="character" w:customStyle="1" w:styleId="Level2Char">
    <w:name w:val="Level 2 Char"/>
    <w:link w:val="Level2"/>
    <w:rsid w:val="00B14A79"/>
    <w:rPr>
      <w:rFonts w:ascii="Arial" w:eastAsia="Times New Roman" w:hAnsi="Arial" w:cs="Times New Roman"/>
      <w:b/>
      <w:bCs/>
      <w:szCs w:val="26"/>
      <w:lang w:val="en-GB"/>
    </w:rPr>
  </w:style>
  <w:style w:type="character" w:styleId="Strong">
    <w:name w:val="Strong"/>
    <w:qFormat/>
    <w:rsid w:val="00B14A79"/>
    <w:rPr>
      <w:rFonts w:ascii="Arial" w:hAnsi="Arial"/>
      <w:bCs/>
      <w:color w:val="auto"/>
      <w:sz w:val="24"/>
      <w:u w:val="none"/>
    </w:rPr>
  </w:style>
  <w:style w:type="character" w:customStyle="1" w:styleId="Heading2Char">
    <w:name w:val="Heading 2 Char"/>
    <w:basedOn w:val="DefaultParagraphFont"/>
    <w:link w:val="Heading2"/>
    <w:uiPriority w:val="9"/>
    <w:semiHidden/>
    <w:rsid w:val="00B14A7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10DEF"/>
    <w:pPr>
      <w:ind w:left="720"/>
      <w:contextualSpacing/>
    </w:pPr>
  </w:style>
  <w:style w:type="paragraph" w:styleId="NoSpacing">
    <w:name w:val="No Spacing"/>
    <w:uiPriority w:val="1"/>
    <w:qFormat/>
    <w:rsid w:val="00B37497"/>
    <w:pPr>
      <w:spacing w:after="0" w:line="240" w:lineRule="auto"/>
    </w:pPr>
  </w:style>
  <w:style w:type="character" w:styleId="Hyperlink">
    <w:name w:val="Hyperlink"/>
    <w:basedOn w:val="DefaultParagraphFont"/>
    <w:uiPriority w:val="99"/>
    <w:unhideWhenUsed/>
    <w:rsid w:val="00B37497"/>
    <w:rPr>
      <w:color w:val="0000FF" w:themeColor="hyperlink"/>
      <w:u w:val="single"/>
    </w:rPr>
  </w:style>
  <w:style w:type="character" w:styleId="FollowedHyperlink">
    <w:name w:val="FollowedHyperlink"/>
    <w:basedOn w:val="DefaultParagraphFont"/>
    <w:uiPriority w:val="99"/>
    <w:semiHidden/>
    <w:unhideWhenUsed/>
    <w:rsid w:val="00B37497"/>
    <w:rPr>
      <w:color w:val="800080" w:themeColor="followedHyperlink"/>
      <w:u w:val="single"/>
    </w:rPr>
  </w:style>
  <w:style w:type="character" w:styleId="UnresolvedMention">
    <w:name w:val="Unresolved Mention"/>
    <w:basedOn w:val="DefaultParagraphFont"/>
    <w:uiPriority w:val="99"/>
    <w:semiHidden/>
    <w:unhideWhenUsed/>
    <w:rsid w:val="008243B2"/>
    <w:rPr>
      <w:color w:val="605E5C"/>
      <w:shd w:val="clear" w:color="auto" w:fill="E1DFDD"/>
    </w:rPr>
  </w:style>
  <w:style w:type="paragraph" w:styleId="Header">
    <w:name w:val="header"/>
    <w:basedOn w:val="Normal"/>
    <w:link w:val="HeaderChar"/>
    <w:uiPriority w:val="99"/>
    <w:unhideWhenUsed/>
    <w:rsid w:val="00815D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DED"/>
  </w:style>
  <w:style w:type="paragraph" w:styleId="Footer">
    <w:name w:val="footer"/>
    <w:basedOn w:val="Normal"/>
    <w:link w:val="FooterChar"/>
    <w:uiPriority w:val="99"/>
    <w:unhideWhenUsed/>
    <w:rsid w:val="00815D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DED"/>
  </w:style>
  <w:style w:type="paragraph" w:styleId="NormalWeb">
    <w:name w:val="Normal (Web)"/>
    <w:basedOn w:val="Normal"/>
    <w:uiPriority w:val="99"/>
    <w:rsid w:val="0017673F"/>
    <w:pPr>
      <w:spacing w:before="100" w:beforeAutospacing="1" w:after="100" w:afterAutospacing="1" w:line="240" w:lineRule="auto"/>
      <w:jc w:val="both"/>
    </w:pPr>
    <w:rPr>
      <w:rFonts w:ascii="Times New Roman" w:eastAsia="Times New Roman" w:hAnsi="Times New Roman" w:cs="Times New Roman"/>
      <w:sz w:val="24"/>
      <w:szCs w:val="24"/>
      <w:lang w:val="en-GB" w:eastAsia="en-GB"/>
    </w:rPr>
  </w:style>
  <w:style w:type="paragraph" w:customStyle="1" w:styleId="CM58">
    <w:name w:val="CM58"/>
    <w:basedOn w:val="Normal"/>
    <w:next w:val="Normal"/>
    <w:uiPriority w:val="99"/>
    <w:rsid w:val="00B619B2"/>
    <w:pPr>
      <w:autoSpaceDE w:val="0"/>
      <w:autoSpaceDN w:val="0"/>
      <w:adjustRightInd w:val="0"/>
      <w:spacing w:after="0" w:line="240" w:lineRule="auto"/>
    </w:pPr>
    <w:rPr>
      <w:rFonts w:ascii="Times New Roman" w:hAnsi="Times New Roman" w:cs="Times New Roman"/>
      <w:sz w:val="24"/>
      <w:szCs w:val="24"/>
      <w:lang w:val="en-GB"/>
    </w:rPr>
  </w:style>
  <w:style w:type="character" w:customStyle="1" w:styleId="def">
    <w:name w:val="def"/>
    <w:basedOn w:val="DefaultParagraphFont"/>
    <w:rsid w:val="00B619B2"/>
  </w:style>
  <w:style w:type="paragraph" w:styleId="BodyText3">
    <w:name w:val="Body Text 3"/>
    <w:basedOn w:val="Normal"/>
    <w:link w:val="BodyText3Char"/>
    <w:rsid w:val="00474D5E"/>
    <w:pPr>
      <w:suppressAutoHyphens/>
      <w:autoSpaceDN w:val="0"/>
      <w:spacing w:after="200"/>
      <w:textAlignment w:val="baseline"/>
    </w:pPr>
    <w:rPr>
      <w:rFonts w:ascii="Arial" w:eastAsia="Arial" w:hAnsi="Arial" w:cs="Arial"/>
      <w:kern w:val="3"/>
      <w:sz w:val="24"/>
      <w:lang w:val="en-GB" w:bidi="en-US"/>
    </w:rPr>
  </w:style>
  <w:style w:type="character" w:customStyle="1" w:styleId="BodyText3Char">
    <w:name w:val="Body Text 3 Char"/>
    <w:basedOn w:val="DefaultParagraphFont"/>
    <w:link w:val="BodyText3"/>
    <w:rsid w:val="00474D5E"/>
    <w:rPr>
      <w:rFonts w:ascii="Arial" w:eastAsia="Arial" w:hAnsi="Arial" w:cs="Arial"/>
      <w:kern w:val="3"/>
      <w:sz w:val="24"/>
      <w:lang w:val="en-GB" w:bidi="en-US"/>
    </w:rPr>
  </w:style>
  <w:style w:type="character" w:customStyle="1" w:styleId="link-internal">
    <w:name w:val="link-internal"/>
    <w:basedOn w:val="DefaultParagraphFont"/>
    <w:rsid w:val="00474D5E"/>
  </w:style>
  <w:style w:type="paragraph" w:customStyle="1" w:styleId="Standard">
    <w:name w:val="Standard"/>
    <w:rsid w:val="00474D5E"/>
    <w:pPr>
      <w:suppressAutoHyphens/>
      <w:autoSpaceDN w:val="0"/>
      <w:spacing w:after="200"/>
      <w:textAlignment w:val="baseline"/>
    </w:pPr>
    <w:rPr>
      <w:rFonts w:ascii="Calibri" w:eastAsia="Times New Roman" w:hAnsi="Calibri" w:cs="Times New Roman"/>
      <w:kern w:val="3"/>
      <w:lang w:bidi="en-US"/>
    </w:rPr>
  </w:style>
  <w:style w:type="table" w:styleId="TableGrid">
    <w:name w:val="Table Grid"/>
    <w:basedOn w:val="TableNormal"/>
    <w:uiPriority w:val="39"/>
    <w:rsid w:val="00474D5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5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80"/>
    <w:rPr>
      <w:rFonts w:ascii="Segoe UI" w:hAnsi="Segoe UI" w:cs="Segoe UI"/>
      <w:sz w:val="18"/>
      <w:szCs w:val="18"/>
    </w:rPr>
  </w:style>
  <w:style w:type="paragraph" w:customStyle="1" w:styleId="western">
    <w:name w:val="western"/>
    <w:basedOn w:val="Normal"/>
    <w:rsid w:val="00102C21"/>
    <w:pPr>
      <w:spacing w:before="119" w:after="0" w:line="278" w:lineRule="atLeast"/>
      <w:jc w:val="both"/>
    </w:pPr>
    <w:rPr>
      <w:rFonts w:ascii="Times New Roman" w:eastAsia="Times New Roman" w:hAnsi="Times New Roman" w:cs="Times New Roman"/>
      <w:sz w:val="28"/>
      <w:szCs w:val="28"/>
      <w:lang w:val="en-GB"/>
    </w:rPr>
  </w:style>
  <w:style w:type="paragraph" w:styleId="BodyTextIndent">
    <w:name w:val="Body Text Indent"/>
    <w:basedOn w:val="Normal"/>
    <w:link w:val="BodyTextIndentChar"/>
    <w:uiPriority w:val="99"/>
    <w:semiHidden/>
    <w:unhideWhenUsed/>
    <w:rsid w:val="00102C21"/>
    <w:pPr>
      <w:ind w:left="283"/>
    </w:pPr>
  </w:style>
  <w:style w:type="character" w:customStyle="1" w:styleId="BodyTextIndentChar">
    <w:name w:val="Body Text Indent Char"/>
    <w:basedOn w:val="DefaultParagraphFont"/>
    <w:link w:val="BodyTextIndent"/>
    <w:uiPriority w:val="99"/>
    <w:semiHidden/>
    <w:rsid w:val="00102C21"/>
  </w:style>
  <w:style w:type="paragraph" w:styleId="BodyText">
    <w:name w:val="Body Text"/>
    <w:basedOn w:val="Normal"/>
    <w:link w:val="BodyTextChar"/>
    <w:uiPriority w:val="99"/>
    <w:unhideWhenUsed/>
    <w:rsid w:val="00102C21"/>
  </w:style>
  <w:style w:type="character" w:customStyle="1" w:styleId="BodyTextChar">
    <w:name w:val="Body Text Char"/>
    <w:basedOn w:val="DefaultParagraphFont"/>
    <w:link w:val="BodyText"/>
    <w:uiPriority w:val="99"/>
    <w:rsid w:val="00102C21"/>
  </w:style>
  <w:style w:type="character" w:customStyle="1" w:styleId="Heading3Char">
    <w:name w:val="Heading 3 Char"/>
    <w:basedOn w:val="DefaultParagraphFont"/>
    <w:link w:val="Heading3"/>
    <w:uiPriority w:val="9"/>
    <w:semiHidden/>
    <w:rsid w:val="00790995"/>
    <w:rPr>
      <w:rFonts w:asciiTheme="majorHAnsi" w:eastAsiaTheme="majorEastAsia" w:hAnsiTheme="majorHAnsi" w:cstheme="majorBidi"/>
      <w:color w:val="243F60" w:themeColor="accent1" w:themeShade="7F"/>
      <w:sz w:val="24"/>
      <w:szCs w:val="24"/>
    </w:rPr>
  </w:style>
  <w:style w:type="character" w:customStyle="1" w:styleId="prod-title2">
    <w:name w:val="prod-title2"/>
    <w:rsid w:val="00700331"/>
  </w:style>
  <w:style w:type="character" w:customStyle="1" w:styleId="published-date4">
    <w:name w:val="published-date4"/>
    <w:rsid w:val="00700331"/>
  </w:style>
  <w:style w:type="paragraph" w:customStyle="1" w:styleId="WPParagraph">
    <w:name w:val="W&amp;P Paragraph"/>
    <w:basedOn w:val="Normal"/>
    <w:qFormat/>
    <w:rsid w:val="00FB7344"/>
    <w:pPr>
      <w:spacing w:before="120" w:line="23" w:lineRule="atLeast"/>
    </w:pPr>
    <w:rPr>
      <w:rFonts w:ascii="Arial" w:eastAsia="Times New Roman" w:hAnsi="Arial" w:cs="Arial"/>
      <w:noProof/>
      <w:sz w:val="24"/>
      <w:szCs w:val="24"/>
      <w:lang w:val="en-GB" w:eastAsia="sk-SK"/>
    </w:rPr>
  </w:style>
  <w:style w:type="paragraph" w:customStyle="1" w:styleId="WPBullet">
    <w:name w:val="W&amp;P Bullet"/>
    <w:basedOn w:val="Normal"/>
    <w:qFormat/>
    <w:rsid w:val="00FB7344"/>
    <w:pPr>
      <w:numPr>
        <w:numId w:val="111"/>
      </w:numPr>
      <w:tabs>
        <w:tab w:val="num" w:pos="6"/>
      </w:tabs>
      <w:spacing w:before="120" w:line="23" w:lineRule="atLeast"/>
      <w:contextualSpacing/>
    </w:pPr>
    <w:rPr>
      <w:rFonts w:ascii="Arial" w:eastAsia="HGGothicM" w:hAnsi="Arial" w:cs="Arial"/>
      <w:sz w:val="24"/>
      <w:szCs w:val="24"/>
      <w:lang w:val="en-GB" w:eastAsia="sk-SK"/>
    </w:rPr>
  </w:style>
  <w:style w:type="paragraph" w:customStyle="1" w:styleId="WPHeading">
    <w:name w:val="W&amp;P Heading"/>
    <w:basedOn w:val="Heading1"/>
    <w:qFormat/>
    <w:rsid w:val="00FB7344"/>
    <w:pPr>
      <w:widowControl w:val="0"/>
      <w:suppressAutoHyphens/>
      <w:autoSpaceDN w:val="0"/>
      <w:spacing w:before="360" w:line="23" w:lineRule="atLeast"/>
      <w:textAlignment w:val="baseline"/>
    </w:pPr>
    <w:rPr>
      <w:rFonts w:eastAsia="HGGothicM" w:cs="Arial"/>
      <w:color w:val="6076B4"/>
      <w:szCs w:val="24"/>
      <w:lang w:val="en-US" w:eastAsia="en-GB" w:bidi="en-US"/>
    </w:rPr>
  </w:style>
  <w:style w:type="paragraph" w:customStyle="1" w:styleId="WPHeading2">
    <w:name w:val="W&amp;P Heading 2"/>
    <w:basedOn w:val="WPHeading"/>
    <w:qFormat/>
    <w:rsid w:val="00FB7344"/>
    <w:rPr>
      <w:color w:val="auto"/>
    </w:rPr>
  </w:style>
  <w:style w:type="paragraph" w:customStyle="1" w:styleId="WPHeading3">
    <w:name w:val="W&amp;P Heading 3"/>
    <w:basedOn w:val="WPHeading2"/>
    <w:qFormat/>
    <w:rsid w:val="00FB7344"/>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762733">
      <w:bodyDiv w:val="1"/>
      <w:marLeft w:val="0"/>
      <w:marRight w:val="0"/>
      <w:marTop w:val="0"/>
      <w:marBottom w:val="0"/>
      <w:divBdr>
        <w:top w:val="none" w:sz="0" w:space="0" w:color="auto"/>
        <w:left w:val="none" w:sz="0" w:space="0" w:color="auto"/>
        <w:bottom w:val="none" w:sz="0" w:space="0" w:color="auto"/>
        <w:right w:val="none" w:sz="0" w:space="0" w:color="auto"/>
      </w:divBdr>
    </w:div>
    <w:div w:id="588200593">
      <w:bodyDiv w:val="1"/>
      <w:marLeft w:val="0"/>
      <w:marRight w:val="0"/>
      <w:marTop w:val="0"/>
      <w:marBottom w:val="0"/>
      <w:divBdr>
        <w:top w:val="none" w:sz="0" w:space="0" w:color="auto"/>
        <w:left w:val="none" w:sz="0" w:space="0" w:color="auto"/>
        <w:bottom w:val="none" w:sz="0" w:space="0" w:color="auto"/>
        <w:right w:val="none" w:sz="0" w:space="0" w:color="auto"/>
      </w:divBdr>
    </w:div>
    <w:div w:id="977952394">
      <w:bodyDiv w:val="1"/>
      <w:marLeft w:val="0"/>
      <w:marRight w:val="0"/>
      <w:marTop w:val="0"/>
      <w:marBottom w:val="0"/>
      <w:divBdr>
        <w:top w:val="none" w:sz="0" w:space="0" w:color="auto"/>
        <w:left w:val="none" w:sz="0" w:space="0" w:color="auto"/>
        <w:bottom w:val="none" w:sz="0" w:space="0" w:color="auto"/>
        <w:right w:val="none" w:sz="0" w:space="0" w:color="auto"/>
      </w:divBdr>
    </w:div>
    <w:div w:id="1037049125">
      <w:bodyDiv w:val="1"/>
      <w:marLeft w:val="0"/>
      <w:marRight w:val="0"/>
      <w:marTop w:val="0"/>
      <w:marBottom w:val="0"/>
      <w:divBdr>
        <w:top w:val="none" w:sz="0" w:space="0" w:color="auto"/>
        <w:left w:val="none" w:sz="0" w:space="0" w:color="auto"/>
        <w:bottom w:val="none" w:sz="0" w:space="0" w:color="auto"/>
        <w:right w:val="none" w:sz="0" w:space="0" w:color="auto"/>
      </w:divBdr>
    </w:div>
    <w:div w:id="1417164768">
      <w:bodyDiv w:val="1"/>
      <w:marLeft w:val="0"/>
      <w:marRight w:val="0"/>
      <w:marTop w:val="0"/>
      <w:marBottom w:val="0"/>
      <w:divBdr>
        <w:top w:val="none" w:sz="0" w:space="0" w:color="auto"/>
        <w:left w:val="none" w:sz="0" w:space="0" w:color="auto"/>
        <w:bottom w:val="none" w:sz="0" w:space="0" w:color="auto"/>
        <w:right w:val="none" w:sz="0" w:space="0" w:color="auto"/>
      </w:divBdr>
    </w:div>
    <w:div w:id="1894661552">
      <w:bodyDiv w:val="1"/>
      <w:marLeft w:val="0"/>
      <w:marRight w:val="0"/>
      <w:marTop w:val="0"/>
      <w:marBottom w:val="0"/>
      <w:divBdr>
        <w:top w:val="none" w:sz="0" w:space="0" w:color="auto"/>
        <w:left w:val="none" w:sz="0" w:space="0" w:color="auto"/>
        <w:bottom w:val="none" w:sz="0" w:space="0" w:color="auto"/>
        <w:right w:val="none" w:sz="0" w:space="0" w:color="auto"/>
      </w:divBdr>
    </w:div>
    <w:div w:id="2004235903">
      <w:bodyDiv w:val="1"/>
      <w:marLeft w:val="0"/>
      <w:marRight w:val="0"/>
      <w:marTop w:val="0"/>
      <w:marBottom w:val="0"/>
      <w:divBdr>
        <w:top w:val="none" w:sz="0" w:space="0" w:color="auto"/>
        <w:left w:val="none" w:sz="0" w:space="0" w:color="auto"/>
        <w:bottom w:val="none" w:sz="0" w:space="0" w:color="auto"/>
        <w:right w:val="none" w:sz="0" w:space="0" w:color="auto"/>
      </w:divBdr>
    </w:div>
    <w:div w:id="208301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co.org.uk/media/for-organisations/guide-to-the-general-data-protection-regulation-gdpr-1-0.pdf" TargetMode="External"/><Relationship Id="rId18" Type="http://schemas.openxmlformats.org/officeDocument/2006/relationships/hyperlink" Target="https://ico.org.uk/media/for-organisations/guide-to-the-general-data-protection-regulation-gdpr-1-0.pdf" TargetMode="External"/><Relationship Id="rId26" Type="http://schemas.openxmlformats.org/officeDocument/2006/relationships/hyperlink" Target="https://www.nacro.org.uk/" TargetMode="External"/><Relationship Id="rId3" Type="http://schemas.openxmlformats.org/officeDocument/2006/relationships/customXml" Target="../customXml/item3.xml"/><Relationship Id="rId21" Type="http://schemas.openxmlformats.org/officeDocument/2006/relationships/hyperlink" Target="https://ico.org.uk/for-organisations/resources-and-support/data-protection-self-assessment/" TargetMode="External"/><Relationship Id="rId7" Type="http://schemas.openxmlformats.org/officeDocument/2006/relationships/styles" Target="styles.xml"/><Relationship Id="rId12" Type="http://schemas.openxmlformats.org/officeDocument/2006/relationships/hyperlink" Target="https://ico.org.uk/for-organisations/guide-to-the-general-data-protection-regulation-gdpr/whats-new/" TargetMode="External"/><Relationship Id="rId17" Type="http://schemas.openxmlformats.org/officeDocument/2006/relationships/hyperlink" Target="https://ico.org.uk/for-organisations/business/" TargetMode="External"/><Relationship Id="rId25" Type="http://schemas.openxmlformats.org/officeDocument/2006/relationships/hyperlink" Target="https://ico.org.uk/for-organisations/guide-to-pecr/" TargetMode="External"/><Relationship Id="rId2" Type="http://schemas.openxmlformats.org/officeDocument/2006/relationships/customXml" Target="../customXml/item2.xml"/><Relationship Id="rId16" Type="http://schemas.openxmlformats.org/officeDocument/2006/relationships/hyperlink" Target="https://ico.org.uk/global/contact-us/advice-service-for-small-organisations/" TargetMode="External"/><Relationship Id="rId20"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johnlewis.com/customer-services/shopping-with-us/privacy-notice" TargetMode="External"/><Relationship Id="rId5" Type="http://schemas.openxmlformats.org/officeDocument/2006/relationships/customXml" Target="../customXml/item5.xml"/><Relationship Id="rId15" Type="http://schemas.openxmlformats.org/officeDocument/2006/relationships/hyperlink" Target="https://digital.nhs.uk/services/national-data-opt-out/compliance-with-the-national-data-opt-out" TargetMode="External"/><Relationship Id="rId23" Type="http://schemas.openxmlformats.org/officeDocument/2006/relationships/hyperlink" Target="https://ico.org.uk/about-the-ico/news-and-events/news-and-blogs/2018/02/new-model-announced-for-funding-the-data-protection-work-of-the-information-commissioner-s-office/"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ico.org.uk/for-organisations/guide-to-the-general-data-protection-regulation-gdpr/"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gital.nhs.uk/services/national-data-opt-out/compliance-with-the-national-data-opt-out" TargetMode="External"/><Relationship Id="rId22" Type="http://schemas.openxmlformats.org/officeDocument/2006/relationships/hyperlink" Target="https://ico.org.uk/media/for-organisations/documents/1555/direct-marketing-guidance.pdf" TargetMode="External"/><Relationship Id="rId27" Type="http://schemas.openxmlformats.org/officeDocument/2006/relationships/hyperlink" Target="https://www.nhsx.nhs.uk/information-governance/guidance/covid-19-information-governance-advice-social-care-sector/"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D4F80D66590D4BAC5A02C0106D30B2" ma:contentTypeVersion="12" ma:contentTypeDescription="Create a new document." ma:contentTypeScope="" ma:versionID="950eedfbc97c98edf8e67bcdedc56fe4">
  <xsd:schema xmlns:xsd="http://www.w3.org/2001/XMLSchema" xmlns:xs="http://www.w3.org/2001/XMLSchema" xmlns:p="http://schemas.microsoft.com/office/2006/metadata/properties" xmlns:ns2="9daa91de-cd2d-4d57-bbd1-50f17b14a644" xmlns:ns3="f8b8b0cf-09ea-4c04-882c-4c71cdc8bdd3" targetNamespace="http://schemas.microsoft.com/office/2006/metadata/properties" ma:root="true" ma:fieldsID="f36801538e91458131ccf5356be04cce" ns2:_="" ns3:_="">
    <xsd:import namespace="9daa91de-cd2d-4d57-bbd1-50f17b14a644"/>
    <xsd:import namespace="f8b8b0cf-09ea-4c04-882c-4c71cdc8bdd3"/>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aa91de-cd2d-4d57-bbd1-50f17b14a64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b8b0cf-09ea-4c04-882c-4c71cdc8bd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9daa91de-cd2d-4d57-bbd1-50f17b14a644">DKHXZA7SSHQN-167323429-648595</_dlc_DocId>
    <_dlc_DocIdUrl xmlns="9daa91de-cd2d-4d57-bbd1-50f17b14a644">
      <Url>https://wandpassessment.sharepoint.com/sites/Data/_layouts/15/DocIdRedir.aspx?ID=DKHXZA7SSHQN-167323429-648595</Url>
      <Description>DKHXZA7SSHQN-167323429-648595</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BA310B-D63B-4FA4-AD95-383BE56DD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aa91de-cd2d-4d57-bbd1-50f17b14a644"/>
    <ds:schemaRef ds:uri="f8b8b0cf-09ea-4c04-882c-4c71cdc8b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C546C5-58AD-468A-806B-D405C87F59D4}">
  <ds:schemaRefs>
    <ds:schemaRef ds:uri="http://schemas.openxmlformats.org/officeDocument/2006/bibliography"/>
  </ds:schemaRefs>
</ds:datastoreItem>
</file>

<file path=customXml/itemProps3.xml><?xml version="1.0" encoding="utf-8"?>
<ds:datastoreItem xmlns:ds="http://schemas.openxmlformats.org/officeDocument/2006/customXml" ds:itemID="{417AF69A-4B21-4E01-9D3B-CD8652586C50}">
  <ds:schemaRefs>
    <ds:schemaRef ds:uri="http://schemas.microsoft.com/sharepoint/events"/>
  </ds:schemaRefs>
</ds:datastoreItem>
</file>

<file path=customXml/itemProps4.xml><?xml version="1.0" encoding="utf-8"?>
<ds:datastoreItem xmlns:ds="http://schemas.openxmlformats.org/officeDocument/2006/customXml" ds:itemID="{CFA68221-F8FC-404C-B84D-849B89325C6B}">
  <ds:schemaRefs>
    <ds:schemaRef ds:uri="http://schemas.microsoft.com/office/2006/metadata/properties"/>
    <ds:schemaRef ds:uri="http://schemas.microsoft.com/office/infopath/2007/PartnerControls"/>
    <ds:schemaRef ds:uri="9daa91de-cd2d-4d57-bbd1-50f17b14a644"/>
  </ds:schemaRefs>
</ds:datastoreItem>
</file>

<file path=customXml/itemProps5.xml><?xml version="1.0" encoding="utf-8"?>
<ds:datastoreItem xmlns:ds="http://schemas.openxmlformats.org/officeDocument/2006/customXml" ds:itemID="{6575D81E-3FDD-4EBE-98CF-8CEAF76F90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358</Words>
  <Characters>3054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dc:creator>
  <cp:keywords/>
  <cp:lastModifiedBy>Craig White</cp:lastModifiedBy>
  <cp:revision>2</cp:revision>
  <dcterms:created xsi:type="dcterms:W3CDTF">2023-05-22T10:04:00Z</dcterms:created>
  <dcterms:modified xsi:type="dcterms:W3CDTF">2023-05-2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4F80D66590D4BAC5A02C0106D30B2</vt:lpwstr>
  </property>
  <property fmtid="{D5CDD505-2E9C-101B-9397-08002B2CF9AE}" pid="3" name="Order">
    <vt:r8>5564000</vt:r8>
  </property>
  <property fmtid="{D5CDD505-2E9C-101B-9397-08002B2CF9AE}" pid="4" name="_dlc_DocIdItemGuid">
    <vt:lpwstr>a2fef542-2af8-4be1-b7d8-f39df702ae45</vt:lpwstr>
  </property>
</Properties>
</file>